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0306B" w:rsidR="00912260" w:rsidP="003E3B9B" w:rsidRDefault="00912260" w14:paraId="09D272C2" w14:textId="5FC4FC07">
      <w:pPr>
        <w:pStyle w:val="Heading1"/>
        <w:suppressAutoHyphens/>
        <w:spacing/>
        <w:contextualSpacing/>
        <w:rPr>
          <w:rStyle w:val="normaltextrun"/>
        </w:rPr>
      </w:pPr>
      <w:r w:rsidRPr="6ED0D3DF" w:rsidR="00912260">
        <w:rPr>
          <w:rStyle w:val="normaltextrun"/>
        </w:rPr>
        <w:t xml:space="preserve">CS 499 </w:t>
      </w:r>
      <w:r w:rsidRPr="6ED0D3DF" w:rsidR="37595564">
        <w:rPr>
          <w:rStyle w:val="normaltextrun"/>
        </w:rPr>
        <w:t>Module One Assignment</w:t>
      </w:r>
    </w:p>
    <w:p w:rsidRPr="00BF1AA5" w:rsidR="000B33F6" w:rsidP="6ED0D3DF" w:rsidRDefault="000B33F6" w14:paraId="257842A3" w14:textId="6952CDC5">
      <w:pPr>
        <w:pStyle w:val="paragraph"/>
        <w:suppressAutoHyphens/>
        <w:spacing w:before="0" w:beforeAutospacing="off" w:after="0" w:afterAutospacing="off"/>
        <w:contextualSpacing/>
        <w:textAlignment w:val="baseline"/>
        <w:rPr>
          <w:rStyle w:val="normaltextrun"/>
          <w:rFonts w:ascii="Calibri" w:hAnsi="Calibri" w:cs="Calibri"/>
          <w:sz w:val="22"/>
          <w:szCs w:val="22"/>
        </w:rPr>
      </w:pPr>
      <w:r w:rsidRPr="6ED0D3DF" w:rsidR="1455E485">
        <w:rPr>
          <w:rStyle w:val="normaltextrun"/>
          <w:rFonts w:ascii="Calibri" w:hAnsi="Calibri" w:cs="Calibri"/>
          <w:sz w:val="22"/>
          <w:szCs w:val="22"/>
        </w:rPr>
        <w:t>Name: Michael Gagujas</w:t>
      </w:r>
    </w:p>
    <w:p w:rsidR="1455E485" w:rsidP="6ED0D3DF" w:rsidRDefault="1455E485" w14:paraId="0517CC80" w14:textId="6FFAA15B">
      <w:pPr>
        <w:pStyle w:val="paragraph"/>
        <w:spacing w:before="0" w:beforeAutospacing="off" w:after="0" w:afterAutospacing="off"/>
        <w:contextualSpacing/>
        <w:rPr>
          <w:rStyle w:val="normaltextrun"/>
          <w:rFonts w:ascii="Calibri" w:hAnsi="Calibri" w:cs="Calibri"/>
          <w:sz w:val="22"/>
          <w:szCs w:val="22"/>
        </w:rPr>
      </w:pPr>
      <w:r w:rsidRPr="6ED0D3DF" w:rsidR="1455E485">
        <w:rPr>
          <w:rStyle w:val="normaltextrun"/>
          <w:rFonts w:ascii="Calibri" w:hAnsi="Calibri" w:cs="Calibri"/>
          <w:sz w:val="22"/>
          <w:szCs w:val="22"/>
        </w:rPr>
        <w:t>Date: July 7, 2024</w:t>
      </w:r>
    </w:p>
    <w:p w:rsidR="1455E485" w:rsidP="6ED0D3DF" w:rsidRDefault="1455E485" w14:paraId="1123C939" w14:textId="36BA4C46">
      <w:pPr>
        <w:pStyle w:val="paragraph"/>
        <w:spacing w:before="0" w:beforeAutospacing="off" w:after="0" w:afterAutospacing="off"/>
        <w:contextualSpacing/>
        <w:rPr>
          <w:rStyle w:val="normaltextrun"/>
          <w:rFonts w:ascii="Calibri" w:hAnsi="Calibri" w:cs="Calibri"/>
          <w:sz w:val="22"/>
          <w:szCs w:val="22"/>
        </w:rPr>
      </w:pPr>
      <w:r w:rsidRPr="6ED0D3DF" w:rsidR="1455E485">
        <w:rPr>
          <w:rStyle w:val="normaltextrun"/>
          <w:rFonts w:ascii="Calibri" w:hAnsi="Calibri" w:cs="Calibri"/>
          <w:sz w:val="22"/>
          <w:szCs w:val="22"/>
        </w:rPr>
        <w:t>Computer Science Capstone</w:t>
      </w:r>
    </w:p>
    <w:p w:rsidR="6ED0D3DF" w:rsidP="6ED0D3DF" w:rsidRDefault="6ED0D3DF" w14:paraId="63C00203" w14:textId="4EE74040">
      <w:pPr>
        <w:pStyle w:val="paragraph"/>
        <w:spacing w:before="0" w:beforeAutospacing="off" w:after="0" w:afterAutospacing="off"/>
        <w:contextualSpacing/>
        <w:rPr>
          <w:rStyle w:val="normaltextrun"/>
          <w:rFonts w:ascii="Calibri" w:hAnsi="Calibri" w:cs="Calibri"/>
          <w:sz w:val="22"/>
          <w:szCs w:val="22"/>
        </w:rPr>
      </w:pPr>
    </w:p>
    <w:p w:rsidRPr="00B0306B" w:rsidR="003C3A66" w:rsidP="003E3B9B" w:rsidRDefault="435F7648" w14:paraId="1553298F" w14:textId="08462EAA">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Pr="00B0306B" w:rsidR="1A6D42C4">
        <w:rPr>
          <w:rStyle w:val="normaltextrun"/>
          <w:rFonts w:ascii="Calibri" w:hAnsi="Calibri" w:cs="Calibri"/>
          <w:b/>
          <w:bCs/>
        </w:rPr>
        <w:t>:</w:t>
      </w:r>
      <w:r w:rsidRPr="00B0306B" w:rsidR="1FFC8DDA">
        <w:rPr>
          <w:rStyle w:val="normaltextrun"/>
          <w:rFonts w:ascii="Calibri" w:hAnsi="Calibri" w:cs="Calibri"/>
          <w:b/>
          <w:bCs/>
        </w:rPr>
        <w:t xml:space="preserve"> </w:t>
      </w:r>
      <w:r w:rsidRPr="00B0306B" w:rsidR="6B9D8F4C">
        <w:rPr>
          <w:rStyle w:val="normaltextrun"/>
          <w:rFonts w:ascii="Calibri" w:hAnsi="Calibri" w:cs="Calibri"/>
        </w:rPr>
        <w:t xml:space="preserve">Address </w:t>
      </w:r>
      <w:proofErr w:type="gramStart"/>
      <w:r w:rsidRPr="00B0306B" w:rsidR="7CEEC20C">
        <w:rPr>
          <w:rStyle w:val="normaltextrun"/>
          <w:rFonts w:ascii="Calibri" w:hAnsi="Calibri" w:cs="Calibri"/>
        </w:rPr>
        <w:t>all of</w:t>
      </w:r>
      <w:proofErr w:type="gramEnd"/>
      <w:r w:rsidRPr="00B0306B" w:rsidR="7CEEC20C">
        <w:rPr>
          <w:rStyle w:val="normaltextrun"/>
          <w:rFonts w:ascii="Calibri" w:hAnsi="Calibri" w:cs="Calibri"/>
        </w:rPr>
        <w:t xml:space="preserve"> </w:t>
      </w:r>
      <w:r w:rsidRPr="00B0306B" w:rsidR="6B9D8F4C">
        <w:rPr>
          <w:rStyle w:val="normaltextrun"/>
          <w:rFonts w:ascii="Calibri" w:hAnsi="Calibri" w:cs="Calibri"/>
        </w:rPr>
        <w:t>the following questions to introduce yourself.</w:t>
      </w:r>
    </w:p>
    <w:p w:rsidRPr="00B0306B" w:rsidR="00850E4B" w:rsidP="003E3B9B" w:rsidRDefault="00850E4B" w14:paraId="5F21DD56" w14:textId="77777777">
      <w:pPr>
        <w:pStyle w:val="NoSpacing"/>
        <w:suppressAutoHyphens/>
        <w:contextualSpacing/>
        <w:rPr>
          <w:rStyle w:val="normaltextrun"/>
          <w:rFonts w:ascii="Calibri" w:hAnsi="Calibri" w:cs="Calibri"/>
          <w:b/>
          <w:bCs/>
        </w:rPr>
      </w:pPr>
    </w:p>
    <w:p w:rsidRPr="00B0306B" w:rsidR="008338F6" w:rsidP="003E3B9B" w:rsidRDefault="34E66C6A" w14:paraId="4D0AFE6D" w14:textId="77777777">
      <w:pPr>
        <w:pStyle w:val="NoSpacing"/>
        <w:numPr>
          <w:ilvl w:val="1"/>
          <w:numId w:val="29"/>
        </w:numPr>
        <w:suppressAutoHyphens/>
        <w:ind w:left="1080"/>
        <w:contextualSpacing/>
        <w:rPr>
          <w:rFonts w:ascii="Calibri" w:hAnsi="Calibri" w:cs="Calibri"/>
          <w:b/>
          <w:bCs/>
        </w:rPr>
      </w:pPr>
      <w:r w:rsidRPr="6ED0D3DF" w:rsidR="34E66C6A">
        <w:rPr>
          <w:rFonts w:ascii="Calibri" w:hAnsi="Calibri" w:cs="Calibri"/>
        </w:rPr>
        <w:t>How long have you been in the Computer Science program?</w:t>
      </w:r>
    </w:p>
    <w:p w:rsidR="6ED0D3DF" w:rsidP="6ED0D3DF" w:rsidRDefault="6ED0D3DF" w14:paraId="67C8FCB5" w14:textId="09EE5E12">
      <w:pPr>
        <w:pStyle w:val="NoSpacing"/>
        <w:spacing/>
        <w:ind w:left="1080"/>
        <w:contextualSpacing/>
        <w:rPr>
          <w:rFonts w:ascii="Calibri" w:hAnsi="Calibri" w:cs="Calibri"/>
          <w:b w:val="1"/>
          <w:bCs w:val="1"/>
        </w:rPr>
      </w:pPr>
    </w:p>
    <w:p w:rsidR="125C30A9" w:rsidP="6ED0D3DF" w:rsidRDefault="125C30A9" w14:paraId="5C54A3C7" w14:textId="519C06E0">
      <w:pPr>
        <w:pStyle w:val="NoSpacing"/>
        <w:suppressLineNumbers w:val="0"/>
        <w:bidi w:val="0"/>
        <w:spacing w:before="0" w:beforeAutospacing="off" w:after="0" w:afterAutospacing="off" w:line="240" w:lineRule="auto"/>
        <w:ind w:left="1080" w:right="0"/>
        <w:contextualSpacing/>
        <w:jc w:val="left"/>
        <w:rPr>
          <w:rFonts w:ascii="Calibri" w:hAnsi="Calibri" w:cs="Calibri"/>
          <w:b w:val="1"/>
          <w:bCs w:val="1"/>
        </w:rPr>
      </w:pPr>
      <w:r w:rsidRPr="6ED0D3DF" w:rsidR="125C30A9">
        <w:rPr>
          <w:rFonts w:ascii="Calibri" w:hAnsi="Calibri" w:cs="Calibri"/>
          <w:b w:val="1"/>
          <w:bCs w:val="1"/>
        </w:rPr>
        <w:t xml:space="preserve">I </w:t>
      </w:r>
      <w:r w:rsidRPr="6ED0D3DF" w:rsidR="11F95E35">
        <w:rPr>
          <w:rFonts w:ascii="Calibri" w:hAnsi="Calibri" w:cs="Calibri"/>
          <w:b w:val="1"/>
          <w:bCs w:val="1"/>
        </w:rPr>
        <w:t>have been in the SNHU Computer Science program for a year and 3 months</w:t>
      </w:r>
      <w:r w:rsidRPr="6ED0D3DF" w:rsidR="50AF1AD1">
        <w:rPr>
          <w:rFonts w:ascii="Calibri" w:hAnsi="Calibri" w:cs="Calibri"/>
          <w:b w:val="1"/>
          <w:bCs w:val="1"/>
        </w:rPr>
        <w:t>,</w:t>
      </w:r>
      <w:r w:rsidRPr="6ED0D3DF" w:rsidR="11F95E35">
        <w:rPr>
          <w:rFonts w:ascii="Calibri" w:hAnsi="Calibri" w:cs="Calibri"/>
          <w:b w:val="1"/>
          <w:bCs w:val="1"/>
        </w:rPr>
        <w:t xml:space="preserve"> </w:t>
      </w:r>
      <w:r w:rsidRPr="6ED0D3DF" w:rsidR="6DB9143B">
        <w:rPr>
          <w:rFonts w:ascii="Calibri" w:hAnsi="Calibri" w:cs="Calibri"/>
          <w:b w:val="1"/>
          <w:bCs w:val="1"/>
        </w:rPr>
        <w:t xml:space="preserve">where </w:t>
      </w:r>
      <w:r w:rsidRPr="6ED0D3DF" w:rsidR="11F95E35">
        <w:rPr>
          <w:rFonts w:ascii="Calibri" w:hAnsi="Calibri" w:cs="Calibri"/>
          <w:b w:val="1"/>
          <w:bCs w:val="1"/>
        </w:rPr>
        <w:t>I started</w:t>
      </w:r>
      <w:r w:rsidRPr="6ED0D3DF" w:rsidR="125C30A9">
        <w:rPr>
          <w:rFonts w:ascii="Calibri" w:hAnsi="Calibri" w:cs="Calibri"/>
          <w:b w:val="1"/>
          <w:bCs w:val="1"/>
        </w:rPr>
        <w:t xml:space="preserve"> </w:t>
      </w:r>
      <w:r w:rsidRPr="6ED0D3DF" w:rsidR="125C30A9">
        <w:rPr>
          <w:rFonts w:ascii="Calibri" w:hAnsi="Calibri" w:cs="Calibri"/>
          <w:b w:val="1"/>
          <w:bCs w:val="1"/>
        </w:rPr>
        <w:t xml:space="preserve">in </w:t>
      </w:r>
      <w:r w:rsidRPr="6ED0D3DF" w:rsidR="2433C4E3">
        <w:rPr>
          <w:rFonts w:ascii="Calibri" w:hAnsi="Calibri" w:cs="Calibri"/>
          <w:b w:val="1"/>
          <w:bCs w:val="1"/>
        </w:rPr>
        <w:t>April 2023</w:t>
      </w:r>
      <w:r w:rsidRPr="6ED0D3DF" w:rsidR="3FC8EA6D">
        <w:rPr>
          <w:rFonts w:ascii="Calibri" w:hAnsi="Calibri" w:cs="Calibri"/>
          <w:b w:val="1"/>
          <w:bCs w:val="1"/>
        </w:rPr>
        <w:t xml:space="preserve"> </w:t>
      </w:r>
      <w:r w:rsidRPr="6ED0D3DF" w:rsidR="62D6E43E">
        <w:rPr>
          <w:rFonts w:ascii="Calibri" w:hAnsi="Calibri" w:cs="Calibri"/>
          <w:b w:val="1"/>
          <w:bCs w:val="1"/>
        </w:rPr>
        <w:t>during</w:t>
      </w:r>
      <w:r w:rsidRPr="6ED0D3DF" w:rsidR="3FC8EA6D">
        <w:rPr>
          <w:rFonts w:ascii="Calibri" w:hAnsi="Calibri" w:cs="Calibri"/>
          <w:b w:val="1"/>
          <w:bCs w:val="1"/>
        </w:rPr>
        <w:t xml:space="preserve"> the 23EW5 term.</w:t>
      </w:r>
      <w:r w:rsidRPr="6ED0D3DF" w:rsidR="0A4D7476">
        <w:rPr>
          <w:rFonts w:ascii="Calibri" w:hAnsi="Calibri" w:cs="Calibri"/>
          <w:b w:val="1"/>
          <w:bCs w:val="1"/>
        </w:rPr>
        <w:t xml:space="preserve"> At the time, I transferred</w:t>
      </w:r>
      <w:r w:rsidRPr="6ED0D3DF" w:rsidR="6B8D5418">
        <w:rPr>
          <w:rFonts w:ascii="Calibri" w:hAnsi="Calibri" w:cs="Calibri"/>
          <w:b w:val="1"/>
          <w:bCs w:val="1"/>
        </w:rPr>
        <w:t xml:space="preserve"> in 30 credits from</w:t>
      </w:r>
      <w:r w:rsidRPr="6ED0D3DF" w:rsidR="6B8D5418">
        <w:rPr>
          <w:rFonts w:ascii="Calibri" w:hAnsi="Calibri" w:cs="Calibri"/>
          <w:b w:val="1"/>
          <w:bCs w:val="1"/>
        </w:rPr>
        <w:t xml:space="preserve"> University of California, </w:t>
      </w:r>
      <w:r w:rsidRPr="6ED0D3DF" w:rsidR="6B8D5418">
        <w:rPr>
          <w:rFonts w:ascii="Calibri" w:hAnsi="Calibri" w:cs="Calibri"/>
          <w:b w:val="1"/>
          <w:bCs w:val="1"/>
        </w:rPr>
        <w:t>Irvine</w:t>
      </w:r>
      <w:r w:rsidRPr="6ED0D3DF" w:rsidR="6B8D5418">
        <w:rPr>
          <w:rFonts w:ascii="Calibri" w:hAnsi="Calibri" w:cs="Calibri"/>
          <w:b w:val="1"/>
          <w:bCs w:val="1"/>
        </w:rPr>
        <w:t xml:space="preserve"> and City College of San Francisco.</w:t>
      </w:r>
    </w:p>
    <w:p w:rsidRPr="00B0306B" w:rsidR="00850E4B" w:rsidP="003E3B9B" w:rsidRDefault="00850E4B" w14:paraId="79770503" w14:textId="77777777">
      <w:pPr>
        <w:pStyle w:val="NoSpacing"/>
        <w:suppressAutoHyphens/>
        <w:ind w:left="1080"/>
        <w:contextualSpacing/>
        <w:rPr>
          <w:rFonts w:ascii="Calibri" w:hAnsi="Calibri" w:cs="Calibri"/>
          <w:b/>
          <w:bCs/>
        </w:rPr>
      </w:pPr>
    </w:p>
    <w:p w:rsidRPr="00B0306B" w:rsidR="008338F6" w:rsidP="003E3B9B" w:rsidRDefault="34E66C6A" w14:paraId="314248B7" w14:textId="77777777">
      <w:pPr>
        <w:pStyle w:val="NoSpacing"/>
        <w:numPr>
          <w:ilvl w:val="1"/>
          <w:numId w:val="29"/>
        </w:numPr>
        <w:suppressAutoHyphens/>
        <w:ind w:left="1080"/>
        <w:contextualSpacing/>
        <w:rPr>
          <w:rFonts w:ascii="Calibri" w:hAnsi="Calibri" w:cs="Calibri"/>
          <w:b/>
          <w:bCs/>
        </w:rPr>
      </w:pPr>
      <w:r w:rsidRPr="6ED0D3DF" w:rsidR="34E66C6A">
        <w:rPr>
          <w:rFonts w:ascii="Calibri" w:hAnsi="Calibri" w:eastAsia="Calibri" w:cs="Calibri"/>
          <w:lang w:val="en"/>
        </w:rPr>
        <w:t>What have you learned while in the program? List three of the most important concepts or skills you have learned.</w:t>
      </w:r>
    </w:p>
    <w:p w:rsidR="6ED0D3DF" w:rsidP="6ED0D3DF" w:rsidRDefault="6ED0D3DF" w14:paraId="2155B4EA" w14:textId="1E9E6B88">
      <w:pPr>
        <w:pStyle w:val="NoSpacing"/>
        <w:spacing/>
        <w:ind w:left="1080"/>
        <w:contextualSpacing/>
        <w:rPr>
          <w:rFonts w:ascii="Calibri" w:hAnsi="Calibri" w:cs="Calibri"/>
          <w:b w:val="1"/>
          <w:bCs w:val="1"/>
        </w:rPr>
      </w:pPr>
    </w:p>
    <w:p w:rsidR="7781DE15" w:rsidP="6ED0D3DF" w:rsidRDefault="7781DE15" w14:paraId="0F1F1D88" w14:textId="52748D55">
      <w:pPr>
        <w:pStyle w:val="NoSpacing"/>
        <w:suppressLineNumbers w:val="0"/>
        <w:bidi w:val="0"/>
        <w:spacing w:before="0" w:beforeAutospacing="off" w:after="0" w:afterAutospacing="off" w:line="240" w:lineRule="auto"/>
        <w:ind w:left="1080" w:right="0"/>
        <w:contextualSpacing/>
        <w:jc w:val="left"/>
        <w:rPr>
          <w:rFonts w:ascii="Calibri" w:hAnsi="Calibri" w:cs="Calibri"/>
          <w:b w:val="1"/>
          <w:bCs w:val="1"/>
        </w:rPr>
      </w:pPr>
      <w:r w:rsidRPr="6ED0D3DF" w:rsidR="7781DE15">
        <w:rPr>
          <w:rFonts w:ascii="Calibri" w:hAnsi="Calibri" w:cs="Calibri"/>
          <w:b w:val="1"/>
          <w:bCs w:val="1"/>
        </w:rPr>
        <w:t xml:space="preserve">While in SNHU’s Computer Science program, </w:t>
      </w:r>
      <w:r w:rsidRPr="6ED0D3DF" w:rsidR="7781DE15">
        <w:rPr>
          <w:rFonts w:ascii="Calibri" w:hAnsi="Calibri" w:cs="Calibri"/>
          <w:b w:val="1"/>
          <w:bCs w:val="1"/>
        </w:rPr>
        <w:t>I’ve</w:t>
      </w:r>
      <w:r w:rsidRPr="6ED0D3DF" w:rsidR="7781DE15">
        <w:rPr>
          <w:rFonts w:ascii="Calibri" w:hAnsi="Calibri" w:cs="Calibri"/>
          <w:b w:val="1"/>
          <w:bCs w:val="1"/>
        </w:rPr>
        <w:t xml:space="preserve"> learned a</w:t>
      </w:r>
      <w:r w:rsidRPr="6ED0D3DF" w:rsidR="2E126589">
        <w:rPr>
          <w:rFonts w:ascii="Calibri" w:hAnsi="Calibri" w:cs="Calibri"/>
          <w:b w:val="1"/>
          <w:bCs w:val="1"/>
        </w:rPr>
        <w:t xml:space="preserve">n invaluable amount of information </w:t>
      </w:r>
      <w:r w:rsidRPr="6ED0D3DF" w:rsidR="334AB110">
        <w:rPr>
          <w:rFonts w:ascii="Calibri" w:hAnsi="Calibri" w:cs="Calibri"/>
          <w:b w:val="1"/>
          <w:bCs w:val="1"/>
        </w:rPr>
        <w:t>from a wide range of</w:t>
      </w:r>
      <w:r w:rsidRPr="6ED0D3DF" w:rsidR="496C213C">
        <w:rPr>
          <w:rFonts w:ascii="Calibri" w:hAnsi="Calibri" w:cs="Calibri"/>
          <w:b w:val="1"/>
          <w:bCs w:val="1"/>
        </w:rPr>
        <w:t xml:space="preserve"> </w:t>
      </w:r>
      <w:r w:rsidRPr="6ED0D3DF" w:rsidR="0A55F0B2">
        <w:rPr>
          <w:rFonts w:ascii="Calibri" w:hAnsi="Calibri" w:cs="Calibri"/>
          <w:b w:val="1"/>
          <w:bCs w:val="1"/>
        </w:rPr>
        <w:t xml:space="preserve">areas of study </w:t>
      </w:r>
      <w:r w:rsidRPr="6ED0D3DF" w:rsidR="496C213C">
        <w:rPr>
          <w:rFonts w:ascii="Calibri" w:hAnsi="Calibri" w:cs="Calibri"/>
          <w:b w:val="1"/>
          <w:bCs w:val="1"/>
        </w:rPr>
        <w:t>involving the tech career field.</w:t>
      </w:r>
      <w:r w:rsidRPr="6ED0D3DF" w:rsidR="6E9E6C7A">
        <w:rPr>
          <w:rFonts w:ascii="Calibri" w:hAnsi="Calibri" w:cs="Calibri"/>
          <w:b w:val="1"/>
          <w:bCs w:val="1"/>
        </w:rPr>
        <w:t xml:space="preserve"> Aside from learning about the software development lifecycle (SDLC) and the tradeoffs</w:t>
      </w:r>
      <w:r w:rsidRPr="6ED0D3DF" w:rsidR="0CA0DAD3">
        <w:rPr>
          <w:rFonts w:ascii="Calibri" w:hAnsi="Calibri" w:cs="Calibri"/>
          <w:b w:val="1"/>
          <w:bCs w:val="1"/>
        </w:rPr>
        <w:t xml:space="preserve"> between popular</w:t>
      </w:r>
      <w:r w:rsidRPr="6ED0D3DF" w:rsidR="6E9E6C7A">
        <w:rPr>
          <w:rFonts w:ascii="Calibri" w:hAnsi="Calibri" w:cs="Calibri"/>
          <w:b w:val="1"/>
          <w:bCs w:val="1"/>
        </w:rPr>
        <w:t xml:space="preserve"> </w:t>
      </w:r>
      <w:r w:rsidRPr="6ED0D3DF" w:rsidR="071BC795">
        <w:rPr>
          <w:rFonts w:ascii="Calibri" w:hAnsi="Calibri" w:cs="Calibri"/>
          <w:b w:val="1"/>
          <w:bCs w:val="1"/>
        </w:rPr>
        <w:t>o</w:t>
      </w:r>
      <w:r w:rsidRPr="6ED0D3DF" w:rsidR="6E9E6C7A">
        <w:rPr>
          <w:rFonts w:ascii="Calibri" w:hAnsi="Calibri" w:cs="Calibri"/>
          <w:b w:val="1"/>
          <w:bCs w:val="1"/>
        </w:rPr>
        <w:t xml:space="preserve">perating </w:t>
      </w:r>
      <w:r w:rsidRPr="6ED0D3DF" w:rsidR="5A0DA0C2">
        <w:rPr>
          <w:rFonts w:ascii="Calibri" w:hAnsi="Calibri" w:cs="Calibri"/>
          <w:b w:val="1"/>
          <w:bCs w:val="1"/>
        </w:rPr>
        <w:t>s</w:t>
      </w:r>
      <w:r w:rsidRPr="6ED0D3DF" w:rsidR="6E9E6C7A">
        <w:rPr>
          <w:rFonts w:ascii="Calibri" w:hAnsi="Calibri" w:cs="Calibri"/>
          <w:b w:val="1"/>
          <w:bCs w:val="1"/>
        </w:rPr>
        <w:t>ystems,</w:t>
      </w:r>
      <w:r w:rsidRPr="6ED0D3DF" w:rsidR="23EB76EB">
        <w:rPr>
          <w:rFonts w:ascii="Calibri" w:hAnsi="Calibri" w:cs="Calibri"/>
          <w:b w:val="1"/>
          <w:bCs w:val="1"/>
        </w:rPr>
        <w:t xml:space="preserve"> </w:t>
      </w:r>
      <w:r w:rsidRPr="6ED0D3DF" w:rsidR="291D75CF">
        <w:rPr>
          <w:rFonts w:ascii="Calibri" w:hAnsi="Calibri" w:cs="Calibri"/>
          <w:b w:val="1"/>
          <w:bCs w:val="1"/>
        </w:rPr>
        <w:t>I’ve</w:t>
      </w:r>
      <w:r w:rsidRPr="6ED0D3DF" w:rsidR="291D75CF">
        <w:rPr>
          <w:rFonts w:ascii="Calibri" w:hAnsi="Calibri" w:cs="Calibri"/>
          <w:b w:val="1"/>
          <w:bCs w:val="1"/>
        </w:rPr>
        <w:t xml:space="preserve"> studied </w:t>
      </w:r>
      <w:r w:rsidRPr="6ED0D3DF" w:rsidR="36AACD5F">
        <w:rPr>
          <w:rFonts w:ascii="Calibri" w:hAnsi="Calibri" w:cs="Calibri"/>
          <w:b w:val="1"/>
          <w:bCs w:val="1"/>
        </w:rPr>
        <w:t xml:space="preserve">mobile applications, </w:t>
      </w:r>
      <w:r w:rsidRPr="6ED0D3DF" w:rsidR="17F71A98">
        <w:rPr>
          <w:rFonts w:ascii="Calibri" w:hAnsi="Calibri" w:cs="Calibri"/>
          <w:b w:val="1"/>
          <w:bCs w:val="1"/>
        </w:rPr>
        <w:t>full stack development, and machin</w:t>
      </w:r>
      <w:r w:rsidRPr="6ED0D3DF" w:rsidR="63FA4052">
        <w:rPr>
          <w:rFonts w:ascii="Calibri" w:hAnsi="Calibri" w:cs="Calibri"/>
          <w:b w:val="1"/>
          <w:bCs w:val="1"/>
        </w:rPr>
        <w:t>e learning.</w:t>
      </w:r>
      <w:r w:rsidRPr="6ED0D3DF" w:rsidR="54D9E242">
        <w:rPr>
          <w:rFonts w:ascii="Calibri" w:hAnsi="Calibri" w:cs="Calibri"/>
          <w:b w:val="1"/>
          <w:bCs w:val="1"/>
        </w:rPr>
        <w:t xml:space="preserve"> Three of the most important concepts </w:t>
      </w:r>
      <w:r w:rsidRPr="6ED0D3DF" w:rsidR="54D9E242">
        <w:rPr>
          <w:rFonts w:ascii="Calibri" w:hAnsi="Calibri" w:cs="Calibri"/>
          <w:b w:val="1"/>
          <w:bCs w:val="1"/>
        </w:rPr>
        <w:t>I’ve</w:t>
      </w:r>
      <w:r w:rsidRPr="6ED0D3DF" w:rsidR="54D9E242">
        <w:rPr>
          <w:rFonts w:ascii="Calibri" w:hAnsi="Calibri" w:cs="Calibri"/>
          <w:b w:val="1"/>
          <w:bCs w:val="1"/>
        </w:rPr>
        <w:t xml:space="preserve"> learned</w:t>
      </w:r>
      <w:r w:rsidRPr="6ED0D3DF" w:rsidR="0F9B2B45">
        <w:rPr>
          <w:rFonts w:ascii="Calibri" w:hAnsi="Calibri" w:cs="Calibri"/>
          <w:b w:val="1"/>
          <w:bCs w:val="1"/>
        </w:rPr>
        <w:t xml:space="preserve"> involve </w:t>
      </w:r>
      <w:r w:rsidRPr="6ED0D3DF" w:rsidR="26D1F71A">
        <w:rPr>
          <w:rFonts w:ascii="Calibri" w:hAnsi="Calibri" w:cs="Calibri"/>
          <w:b w:val="1"/>
          <w:bCs w:val="1"/>
        </w:rPr>
        <w:t xml:space="preserve">adhering to a strong </w:t>
      </w:r>
      <w:r w:rsidRPr="6ED0D3DF" w:rsidR="0F9B2B45">
        <w:rPr>
          <w:rFonts w:ascii="Calibri" w:hAnsi="Calibri" w:cs="Calibri"/>
          <w:b w:val="1"/>
          <w:bCs w:val="1"/>
        </w:rPr>
        <w:t xml:space="preserve">code of ethics, </w:t>
      </w:r>
      <w:r w:rsidRPr="6ED0D3DF" w:rsidR="3C588B97">
        <w:rPr>
          <w:rFonts w:ascii="Calibri" w:hAnsi="Calibri" w:cs="Calibri"/>
          <w:b w:val="1"/>
          <w:bCs w:val="1"/>
        </w:rPr>
        <w:t xml:space="preserve">following </w:t>
      </w:r>
      <w:r w:rsidRPr="6ED0D3DF" w:rsidR="0F9B2B45">
        <w:rPr>
          <w:rFonts w:ascii="Calibri" w:hAnsi="Calibri" w:cs="Calibri"/>
          <w:b w:val="1"/>
          <w:bCs w:val="1"/>
        </w:rPr>
        <w:t xml:space="preserve">secure coding best practices, and </w:t>
      </w:r>
      <w:r w:rsidRPr="6ED0D3DF" w:rsidR="6C9DA12A">
        <w:rPr>
          <w:rFonts w:ascii="Calibri" w:hAnsi="Calibri" w:cs="Calibri"/>
          <w:b w:val="1"/>
          <w:bCs w:val="1"/>
        </w:rPr>
        <w:t>dedicating oneself</w:t>
      </w:r>
      <w:r w:rsidRPr="6ED0D3DF" w:rsidR="3DC87476">
        <w:rPr>
          <w:rFonts w:ascii="Calibri" w:hAnsi="Calibri" w:cs="Calibri"/>
          <w:b w:val="1"/>
          <w:bCs w:val="1"/>
        </w:rPr>
        <w:t xml:space="preserve"> </w:t>
      </w:r>
      <w:r w:rsidRPr="6ED0D3DF" w:rsidR="3DC87476">
        <w:rPr>
          <w:rFonts w:ascii="Calibri" w:hAnsi="Calibri" w:cs="Calibri"/>
          <w:b w:val="1"/>
          <w:bCs w:val="1"/>
        </w:rPr>
        <w:t>to a life of continuous learning.</w:t>
      </w:r>
      <w:r w:rsidRPr="6ED0D3DF" w:rsidR="01D3ED6E">
        <w:rPr>
          <w:rFonts w:ascii="Calibri" w:hAnsi="Calibri" w:cs="Calibri"/>
          <w:b w:val="1"/>
          <w:bCs w:val="1"/>
        </w:rPr>
        <w:t xml:space="preserve"> Academically, </w:t>
      </w:r>
      <w:r w:rsidRPr="6ED0D3DF" w:rsidR="580131C6">
        <w:rPr>
          <w:rFonts w:ascii="Calibri" w:hAnsi="Calibri" w:cs="Calibri"/>
          <w:b w:val="1"/>
          <w:bCs w:val="1"/>
        </w:rPr>
        <w:t xml:space="preserve">these experiences have strongly developed my </w:t>
      </w:r>
      <w:r w:rsidRPr="6ED0D3DF" w:rsidR="6B57E46A">
        <w:rPr>
          <w:rFonts w:ascii="Calibri" w:hAnsi="Calibri" w:cs="Calibri"/>
          <w:b w:val="1"/>
          <w:bCs w:val="1"/>
        </w:rPr>
        <w:t xml:space="preserve">ability to analyze complex problems, </w:t>
      </w:r>
      <w:r w:rsidRPr="6ED0D3DF" w:rsidR="5E91E43E">
        <w:rPr>
          <w:rFonts w:ascii="Calibri" w:hAnsi="Calibri" w:cs="Calibri"/>
          <w:b w:val="1"/>
          <w:bCs w:val="1"/>
        </w:rPr>
        <w:t xml:space="preserve">deliberate between </w:t>
      </w:r>
      <w:r w:rsidRPr="6ED0D3DF" w:rsidR="3BB3B510">
        <w:rPr>
          <w:rFonts w:ascii="Calibri" w:hAnsi="Calibri" w:cs="Calibri"/>
          <w:b w:val="1"/>
          <w:bCs w:val="1"/>
        </w:rPr>
        <w:t xml:space="preserve">suitable </w:t>
      </w:r>
      <w:r w:rsidRPr="6ED0D3DF" w:rsidR="5E91E43E">
        <w:rPr>
          <w:rFonts w:ascii="Calibri" w:hAnsi="Calibri" w:cs="Calibri"/>
          <w:b w:val="1"/>
          <w:bCs w:val="1"/>
        </w:rPr>
        <w:t>solutions, and effectively implement</w:t>
      </w:r>
      <w:r w:rsidRPr="6ED0D3DF" w:rsidR="13438938">
        <w:rPr>
          <w:rFonts w:ascii="Calibri" w:hAnsi="Calibri" w:cs="Calibri"/>
          <w:b w:val="1"/>
          <w:bCs w:val="1"/>
        </w:rPr>
        <w:t xml:space="preserve"> </w:t>
      </w:r>
      <w:r w:rsidRPr="6ED0D3DF" w:rsidR="13438938">
        <w:rPr>
          <w:rFonts w:ascii="Calibri" w:hAnsi="Calibri" w:cs="Calibri"/>
          <w:b w:val="1"/>
          <w:bCs w:val="1"/>
        </w:rPr>
        <w:t>their execution.</w:t>
      </w:r>
    </w:p>
    <w:p w:rsidRPr="00B0306B" w:rsidR="00850E4B" w:rsidP="003E3B9B" w:rsidRDefault="00850E4B" w14:paraId="63EC1D1D" w14:textId="77777777">
      <w:pPr>
        <w:pStyle w:val="NoSpacing"/>
        <w:suppressAutoHyphens/>
        <w:ind w:left="1080"/>
        <w:contextualSpacing/>
        <w:rPr>
          <w:rFonts w:ascii="Calibri" w:hAnsi="Calibri" w:cs="Calibri"/>
          <w:b/>
          <w:bCs/>
        </w:rPr>
      </w:pPr>
    </w:p>
    <w:p w:rsidRPr="00B0306B" w:rsidR="008338F6" w:rsidP="003E3B9B" w:rsidRDefault="34E66C6A" w14:paraId="48562136" w14:textId="4E7636CB">
      <w:pPr>
        <w:pStyle w:val="NoSpacing"/>
        <w:numPr>
          <w:ilvl w:val="1"/>
          <w:numId w:val="29"/>
        </w:numPr>
        <w:suppressAutoHyphens/>
        <w:ind w:left="1080"/>
        <w:contextualSpacing/>
        <w:rPr>
          <w:rFonts w:ascii="Calibri" w:hAnsi="Calibri" w:cs="Calibri"/>
          <w:b/>
          <w:bCs/>
        </w:rPr>
      </w:pPr>
      <w:r w:rsidRPr="6ED0D3DF" w:rsidR="34E66C6A">
        <w:rPr>
          <w:rFonts w:ascii="Calibri" w:hAnsi="Calibri" w:eastAsia="Calibri" w:cs="Calibri"/>
        </w:rPr>
        <w:t>Discuss the specific skills you aim to demonstrate through your enhancements to reach each of the course outcomes.</w:t>
      </w:r>
    </w:p>
    <w:p w:rsidRPr="00B0306B" w:rsidR="00850E4B" w:rsidP="003E3B9B" w:rsidRDefault="00850E4B" w14:paraId="6B9149FF" w14:textId="77777777" w14:noSpellErr="1">
      <w:pPr>
        <w:pStyle w:val="NoSpacing"/>
        <w:suppressAutoHyphens/>
        <w:spacing/>
        <w:ind w:left="1080"/>
        <w:contextualSpacing/>
        <w:rPr>
          <w:rFonts w:ascii="Calibri" w:hAnsi="Calibri" w:cs="Calibri"/>
          <w:b w:val="1"/>
          <w:bCs w:val="1"/>
        </w:rPr>
      </w:pPr>
    </w:p>
    <w:p w:rsidR="5523A718" w:rsidP="6ED0D3DF" w:rsidRDefault="5523A718" w14:paraId="6701514D" w14:textId="2718D54C">
      <w:pPr>
        <w:pStyle w:val="NoSpacing"/>
        <w:suppressLineNumbers w:val="0"/>
        <w:bidi w:val="0"/>
        <w:spacing w:before="0" w:beforeAutospacing="off" w:after="0" w:afterAutospacing="off" w:line="240" w:lineRule="auto"/>
        <w:ind w:left="1080" w:right="0"/>
        <w:contextualSpacing/>
        <w:jc w:val="left"/>
        <w:rPr>
          <w:rFonts w:ascii="Calibri" w:hAnsi="Calibri" w:cs="Calibri"/>
          <w:b w:val="1"/>
          <w:bCs w:val="1"/>
        </w:rPr>
      </w:pPr>
      <w:r w:rsidRPr="6ED0D3DF" w:rsidR="5523A718">
        <w:rPr>
          <w:rFonts w:ascii="Calibri" w:hAnsi="Calibri" w:cs="Calibri"/>
          <w:b w:val="1"/>
          <w:bCs w:val="1"/>
        </w:rPr>
        <w:t xml:space="preserve">To achieve each of the course outcomes, various skills </w:t>
      </w:r>
      <w:r w:rsidRPr="6ED0D3DF" w:rsidR="1C1BD796">
        <w:rPr>
          <w:rFonts w:ascii="Calibri" w:hAnsi="Calibri" w:cs="Calibri"/>
          <w:b w:val="1"/>
          <w:bCs w:val="1"/>
        </w:rPr>
        <w:t>that are e</w:t>
      </w:r>
      <w:r w:rsidRPr="6ED0D3DF" w:rsidR="645447EF">
        <w:rPr>
          <w:rFonts w:ascii="Calibri" w:hAnsi="Calibri" w:cs="Calibri"/>
          <w:b w:val="1"/>
          <w:bCs w:val="1"/>
        </w:rPr>
        <w:t xml:space="preserve">ffective </w:t>
      </w:r>
      <w:r w:rsidRPr="6ED0D3DF" w:rsidR="1C1BD796">
        <w:rPr>
          <w:rFonts w:ascii="Calibri" w:hAnsi="Calibri" w:cs="Calibri"/>
          <w:b w:val="1"/>
          <w:bCs w:val="1"/>
        </w:rPr>
        <w:t xml:space="preserve">in the field of computer science </w:t>
      </w:r>
      <w:r w:rsidRPr="6ED0D3DF" w:rsidR="5523A718">
        <w:rPr>
          <w:rFonts w:ascii="Calibri" w:hAnsi="Calibri" w:cs="Calibri"/>
          <w:b w:val="1"/>
          <w:bCs w:val="1"/>
        </w:rPr>
        <w:t xml:space="preserve">will be </w:t>
      </w:r>
      <w:r w:rsidRPr="6ED0D3DF" w:rsidR="5523A718">
        <w:rPr>
          <w:rFonts w:ascii="Calibri" w:hAnsi="Calibri" w:cs="Calibri"/>
          <w:b w:val="1"/>
          <w:bCs w:val="1"/>
        </w:rPr>
        <w:t xml:space="preserve">demonstrated through </w:t>
      </w:r>
      <w:r w:rsidRPr="6ED0D3DF" w:rsidR="5523A718">
        <w:rPr>
          <w:rFonts w:ascii="Calibri" w:hAnsi="Calibri" w:cs="Calibri"/>
          <w:b w:val="1"/>
          <w:bCs w:val="1"/>
        </w:rPr>
        <w:t xml:space="preserve">enhancements </w:t>
      </w:r>
      <w:r w:rsidRPr="6ED0D3DF" w:rsidR="25E88DC2">
        <w:rPr>
          <w:rFonts w:ascii="Calibri" w:hAnsi="Calibri" w:cs="Calibri"/>
          <w:b w:val="1"/>
          <w:bCs w:val="1"/>
        </w:rPr>
        <w:t>made to</w:t>
      </w:r>
      <w:r w:rsidRPr="6ED0D3DF" w:rsidR="1A53AD2C">
        <w:rPr>
          <w:rFonts w:ascii="Calibri" w:hAnsi="Calibri" w:cs="Calibri"/>
          <w:b w:val="1"/>
          <w:bCs w:val="1"/>
        </w:rPr>
        <w:t xml:space="preserve"> </w:t>
      </w:r>
      <w:r w:rsidRPr="6ED0D3DF" w:rsidR="3A480717">
        <w:rPr>
          <w:rFonts w:ascii="Calibri" w:hAnsi="Calibri" w:cs="Calibri"/>
          <w:b w:val="1"/>
          <w:bCs w:val="1"/>
        </w:rPr>
        <w:t>artifacts</w:t>
      </w:r>
      <w:r w:rsidRPr="6ED0D3DF" w:rsidR="7E8F3095">
        <w:rPr>
          <w:rFonts w:ascii="Calibri" w:hAnsi="Calibri" w:cs="Calibri"/>
          <w:b w:val="1"/>
          <w:bCs w:val="1"/>
        </w:rPr>
        <w:t xml:space="preserve"> </w:t>
      </w:r>
      <w:r w:rsidRPr="6ED0D3DF" w:rsidR="27CF79E6">
        <w:rPr>
          <w:rFonts w:ascii="Calibri" w:hAnsi="Calibri" w:cs="Calibri"/>
          <w:b w:val="1"/>
          <w:bCs w:val="1"/>
        </w:rPr>
        <w:t xml:space="preserve">in </w:t>
      </w:r>
      <w:r w:rsidRPr="6ED0D3DF" w:rsidR="7E8F3095">
        <w:rPr>
          <w:rFonts w:ascii="Calibri" w:hAnsi="Calibri" w:cs="Calibri"/>
          <w:b w:val="1"/>
          <w:bCs w:val="1"/>
        </w:rPr>
        <w:t>my portfolio</w:t>
      </w:r>
      <w:r w:rsidRPr="6ED0D3DF" w:rsidR="3A480717">
        <w:rPr>
          <w:rFonts w:ascii="Calibri" w:hAnsi="Calibri" w:cs="Calibri"/>
          <w:b w:val="1"/>
          <w:bCs w:val="1"/>
        </w:rPr>
        <w:t>.</w:t>
      </w:r>
      <w:r w:rsidRPr="6ED0D3DF" w:rsidR="71EB102E">
        <w:rPr>
          <w:rFonts w:ascii="Calibri" w:hAnsi="Calibri" w:cs="Calibri"/>
          <w:b w:val="1"/>
          <w:bCs w:val="1"/>
        </w:rPr>
        <w:t xml:space="preserve"> Critical thinking, creativity, and technical </w:t>
      </w:r>
      <w:r w:rsidRPr="6ED0D3DF" w:rsidR="71EB102E">
        <w:rPr>
          <w:rFonts w:ascii="Calibri" w:hAnsi="Calibri" w:cs="Calibri"/>
          <w:b w:val="1"/>
          <w:bCs w:val="1"/>
        </w:rPr>
        <w:t>proficiency</w:t>
      </w:r>
      <w:r w:rsidRPr="6ED0D3DF" w:rsidR="71EB102E">
        <w:rPr>
          <w:rFonts w:ascii="Calibri" w:hAnsi="Calibri" w:cs="Calibri"/>
          <w:b w:val="1"/>
          <w:bCs w:val="1"/>
        </w:rPr>
        <w:t xml:space="preserve"> are all important skills that contribute to overcoming challenges </w:t>
      </w:r>
      <w:r w:rsidRPr="6ED0D3DF" w:rsidR="27D48899">
        <w:rPr>
          <w:rFonts w:ascii="Calibri" w:hAnsi="Calibri" w:cs="Calibri"/>
          <w:b w:val="1"/>
          <w:bCs w:val="1"/>
        </w:rPr>
        <w:t xml:space="preserve">and concepts like the course outcomes. Software engineering and design requires attention to detail, communication skills, and </w:t>
      </w:r>
      <w:r w:rsidRPr="6ED0D3DF" w:rsidR="060A7A5A">
        <w:rPr>
          <w:rFonts w:ascii="Calibri" w:hAnsi="Calibri" w:cs="Calibri"/>
          <w:b w:val="1"/>
          <w:bCs w:val="1"/>
        </w:rPr>
        <w:t>research skills</w:t>
      </w:r>
      <w:r w:rsidRPr="6ED0D3DF" w:rsidR="1171FEF3">
        <w:rPr>
          <w:rFonts w:ascii="Calibri" w:hAnsi="Calibri" w:cs="Calibri"/>
          <w:b w:val="1"/>
          <w:bCs w:val="1"/>
        </w:rPr>
        <w:t xml:space="preserve"> to ensure that the correct solutions and trade-offs are considered in a project. At the same time, technical </w:t>
      </w:r>
      <w:r w:rsidRPr="6ED0D3DF" w:rsidR="1171FEF3">
        <w:rPr>
          <w:rFonts w:ascii="Calibri" w:hAnsi="Calibri" w:cs="Calibri"/>
          <w:b w:val="1"/>
          <w:bCs w:val="1"/>
        </w:rPr>
        <w:t>proficiency</w:t>
      </w:r>
      <w:r w:rsidRPr="6ED0D3DF" w:rsidR="1171FEF3">
        <w:rPr>
          <w:rFonts w:ascii="Calibri" w:hAnsi="Calibri" w:cs="Calibri"/>
          <w:b w:val="1"/>
          <w:bCs w:val="1"/>
        </w:rPr>
        <w:t xml:space="preserve"> </w:t>
      </w:r>
      <w:r w:rsidRPr="6ED0D3DF" w:rsidR="1171FEF3">
        <w:rPr>
          <w:rFonts w:ascii="Calibri" w:hAnsi="Calibri" w:cs="Calibri"/>
          <w:b w:val="1"/>
          <w:bCs w:val="1"/>
        </w:rPr>
        <w:t>isn’t</w:t>
      </w:r>
      <w:r w:rsidRPr="6ED0D3DF" w:rsidR="1171FEF3">
        <w:rPr>
          <w:rFonts w:ascii="Calibri" w:hAnsi="Calibri" w:cs="Calibri"/>
          <w:b w:val="1"/>
          <w:bCs w:val="1"/>
        </w:rPr>
        <w:t xml:space="preserve"> enough, an</w:t>
      </w:r>
      <w:r w:rsidRPr="6ED0D3DF" w:rsidR="3F080819">
        <w:rPr>
          <w:rFonts w:ascii="Calibri" w:hAnsi="Calibri" w:cs="Calibri"/>
          <w:b w:val="1"/>
          <w:bCs w:val="1"/>
        </w:rPr>
        <w:t>d soft skills like being able to communicate effectively and concisely are instrumental when collaborating with a team.</w:t>
      </w:r>
      <w:r w:rsidRPr="6ED0D3DF" w:rsidR="2948C87D">
        <w:rPr>
          <w:rFonts w:ascii="Calibri" w:hAnsi="Calibri" w:cs="Calibri"/>
          <w:b w:val="1"/>
          <w:bCs w:val="1"/>
        </w:rPr>
        <w:t xml:space="preserve"> </w:t>
      </w:r>
      <w:r w:rsidRPr="6ED0D3DF" w:rsidR="2948C87D">
        <w:rPr>
          <w:rFonts w:ascii="Calibri" w:hAnsi="Calibri" w:cs="Calibri"/>
          <w:b w:val="1"/>
          <w:bCs w:val="1"/>
        </w:rPr>
        <w:t>Ultimately, each</w:t>
      </w:r>
      <w:r w:rsidRPr="6ED0D3DF" w:rsidR="2948C87D">
        <w:rPr>
          <w:rFonts w:ascii="Calibri" w:hAnsi="Calibri" w:cs="Calibri"/>
          <w:b w:val="1"/>
          <w:bCs w:val="1"/>
        </w:rPr>
        <w:t xml:space="preserve"> </w:t>
      </w:r>
      <w:r w:rsidRPr="6ED0D3DF" w:rsidR="3E962B2D">
        <w:rPr>
          <w:rFonts w:ascii="Calibri" w:hAnsi="Calibri" w:cs="Calibri"/>
          <w:b w:val="1"/>
          <w:bCs w:val="1"/>
        </w:rPr>
        <w:t>of my enhancements, which are discussed later in this plan,</w:t>
      </w:r>
      <w:r w:rsidRPr="6ED0D3DF" w:rsidR="0FBD39B0">
        <w:rPr>
          <w:rFonts w:ascii="Calibri" w:hAnsi="Calibri" w:cs="Calibri"/>
          <w:b w:val="1"/>
          <w:bCs w:val="1"/>
        </w:rPr>
        <w:t xml:space="preserve"> will </w:t>
      </w:r>
      <w:r w:rsidRPr="6ED0D3DF" w:rsidR="0FBD39B0">
        <w:rPr>
          <w:rFonts w:ascii="Calibri" w:hAnsi="Calibri" w:cs="Calibri"/>
          <w:b w:val="1"/>
          <w:bCs w:val="1"/>
        </w:rPr>
        <w:t>identify</w:t>
      </w:r>
      <w:r w:rsidRPr="6ED0D3DF" w:rsidR="0FBD39B0">
        <w:rPr>
          <w:rFonts w:ascii="Calibri" w:hAnsi="Calibri" w:cs="Calibri"/>
          <w:b w:val="1"/>
          <w:bCs w:val="1"/>
        </w:rPr>
        <w:t xml:space="preserve"> specific skills and </w:t>
      </w:r>
      <w:r w:rsidRPr="6ED0D3DF" w:rsidR="0FBD39B0">
        <w:rPr>
          <w:rFonts w:ascii="Calibri" w:hAnsi="Calibri" w:cs="Calibri"/>
          <w:b w:val="1"/>
          <w:bCs w:val="1"/>
        </w:rPr>
        <w:t>proficiencies</w:t>
      </w:r>
      <w:r w:rsidRPr="6ED0D3DF" w:rsidR="0FBD39B0">
        <w:rPr>
          <w:rFonts w:ascii="Calibri" w:hAnsi="Calibri" w:cs="Calibri"/>
          <w:b w:val="1"/>
          <w:bCs w:val="1"/>
        </w:rPr>
        <w:t xml:space="preserve"> </w:t>
      </w:r>
      <w:r w:rsidRPr="6ED0D3DF" w:rsidR="0ABE24A0">
        <w:rPr>
          <w:rFonts w:ascii="Calibri" w:hAnsi="Calibri" w:cs="Calibri"/>
          <w:b w:val="1"/>
          <w:bCs w:val="1"/>
        </w:rPr>
        <w:t>that also align with the course’s outcomes.</w:t>
      </w:r>
    </w:p>
    <w:p w:rsidR="6ED0D3DF" w:rsidP="6ED0D3DF" w:rsidRDefault="6ED0D3DF" w14:paraId="247FAF6B" w14:textId="11947C0F">
      <w:pPr>
        <w:pStyle w:val="NoSpacing"/>
        <w:spacing/>
        <w:ind w:left="1080"/>
        <w:contextualSpacing/>
        <w:rPr>
          <w:rFonts w:ascii="Calibri" w:hAnsi="Calibri" w:cs="Calibri"/>
          <w:b w:val="1"/>
          <w:bCs w:val="1"/>
        </w:rPr>
      </w:pPr>
    </w:p>
    <w:p w:rsidRPr="00B0306B" w:rsidR="003C3A66" w:rsidP="003E3B9B" w:rsidRDefault="34E66C6A" w14:paraId="37583C5C" w14:textId="77777777">
      <w:pPr>
        <w:pStyle w:val="NoSpacing"/>
        <w:numPr>
          <w:ilvl w:val="1"/>
          <w:numId w:val="29"/>
        </w:numPr>
        <w:suppressAutoHyphens/>
        <w:ind w:left="1080"/>
        <w:contextualSpacing/>
        <w:rPr>
          <w:rFonts w:ascii="Calibri" w:hAnsi="Calibri" w:cs="Calibri"/>
          <w:b/>
          <w:bCs/>
        </w:rPr>
      </w:pPr>
      <w:r w:rsidRPr="6ED0D3DF" w:rsidR="34E66C6A">
        <w:rPr>
          <w:rFonts w:ascii="Calibri" w:hAnsi="Calibri" w:eastAsia="Calibri" w:cs="Calibri"/>
        </w:rPr>
        <w:t>How do the specific skills you will demonstrate align with your career plans related to your degree?</w:t>
      </w:r>
    </w:p>
    <w:p w:rsidR="6ED0D3DF" w:rsidP="6ED0D3DF" w:rsidRDefault="6ED0D3DF" w14:paraId="3E832446" w14:textId="0A9ECB5C">
      <w:pPr>
        <w:pStyle w:val="NoSpacing"/>
        <w:spacing/>
        <w:ind w:left="1080"/>
        <w:contextualSpacing/>
        <w:rPr>
          <w:rFonts w:ascii="Calibri" w:hAnsi="Calibri" w:cs="Calibri"/>
          <w:b w:val="1"/>
          <w:bCs w:val="1"/>
        </w:rPr>
      </w:pPr>
    </w:p>
    <w:p w:rsidR="791CA764" w:rsidP="6ED0D3DF" w:rsidRDefault="791CA764" w14:paraId="1E4F57A3" w14:textId="69D5A174">
      <w:pPr>
        <w:pStyle w:val="NoSpacing"/>
        <w:spacing/>
        <w:ind w:left="1080"/>
        <w:contextualSpacing/>
        <w:rPr>
          <w:rFonts w:ascii="Calibri" w:hAnsi="Calibri" w:cs="Calibri"/>
          <w:b w:val="1"/>
          <w:bCs w:val="1"/>
        </w:rPr>
      </w:pPr>
      <w:r w:rsidRPr="6ED0D3DF" w:rsidR="791CA764">
        <w:rPr>
          <w:rFonts w:ascii="Calibri" w:hAnsi="Calibri" w:cs="Calibri"/>
          <w:b w:val="1"/>
          <w:bCs w:val="1"/>
        </w:rPr>
        <w:t xml:space="preserve">For the enhancements that I will implement in this project, I will </w:t>
      </w:r>
      <w:r w:rsidRPr="6ED0D3DF" w:rsidR="791CA764">
        <w:rPr>
          <w:rFonts w:ascii="Calibri" w:hAnsi="Calibri" w:cs="Calibri"/>
          <w:b w:val="1"/>
          <w:bCs w:val="1"/>
        </w:rPr>
        <w:t>demonstrate</w:t>
      </w:r>
      <w:r w:rsidRPr="6ED0D3DF" w:rsidR="791CA764">
        <w:rPr>
          <w:rFonts w:ascii="Calibri" w:hAnsi="Calibri" w:cs="Calibri"/>
          <w:b w:val="1"/>
          <w:bCs w:val="1"/>
        </w:rPr>
        <w:t xml:space="preserve"> skills like </w:t>
      </w:r>
      <w:r w:rsidRPr="6ED0D3DF" w:rsidR="791CA764">
        <w:rPr>
          <w:rFonts w:ascii="Calibri" w:hAnsi="Calibri" w:cs="Calibri"/>
          <w:b w:val="1"/>
          <w:bCs w:val="1"/>
        </w:rPr>
        <w:t>proficiency</w:t>
      </w:r>
      <w:r w:rsidRPr="6ED0D3DF" w:rsidR="791CA764">
        <w:rPr>
          <w:rFonts w:ascii="Calibri" w:hAnsi="Calibri" w:cs="Calibri"/>
          <w:b w:val="1"/>
          <w:bCs w:val="1"/>
        </w:rPr>
        <w:t xml:space="preserve"> in programming languages, interface design, and problem-solving skills.</w:t>
      </w:r>
      <w:r w:rsidRPr="6ED0D3DF" w:rsidR="1364099A">
        <w:rPr>
          <w:rFonts w:ascii="Calibri" w:hAnsi="Calibri" w:cs="Calibri"/>
          <w:b w:val="1"/>
          <w:bCs w:val="1"/>
        </w:rPr>
        <w:t xml:space="preserve"> As someone who has career plans to become a mobile app developer, these skills are essential for designing, developing, and </w:t>
      </w:r>
      <w:r w:rsidRPr="6ED0D3DF" w:rsidR="1364099A">
        <w:rPr>
          <w:rFonts w:ascii="Calibri" w:hAnsi="Calibri" w:cs="Calibri"/>
          <w:b w:val="1"/>
          <w:bCs w:val="1"/>
        </w:rPr>
        <w:t>maintaining</w:t>
      </w:r>
      <w:r w:rsidRPr="6ED0D3DF" w:rsidR="1364099A">
        <w:rPr>
          <w:rFonts w:ascii="Calibri" w:hAnsi="Calibri" w:cs="Calibri"/>
          <w:b w:val="1"/>
          <w:bCs w:val="1"/>
        </w:rPr>
        <w:t xml:space="preserve"> mobile applications.</w:t>
      </w:r>
      <w:r w:rsidRPr="6ED0D3DF" w:rsidR="7BA0F0BA">
        <w:rPr>
          <w:rFonts w:ascii="Calibri" w:hAnsi="Calibri" w:cs="Calibri"/>
          <w:b w:val="1"/>
          <w:bCs w:val="1"/>
        </w:rPr>
        <w:t xml:space="preserve"> Being versatile and proficient in </w:t>
      </w:r>
      <w:r w:rsidRPr="6ED0D3DF" w:rsidR="116AA547">
        <w:rPr>
          <w:rFonts w:ascii="Calibri" w:hAnsi="Calibri" w:cs="Calibri"/>
          <w:b w:val="1"/>
          <w:bCs w:val="1"/>
        </w:rPr>
        <w:t xml:space="preserve">various skills contributes to building </w:t>
      </w:r>
      <w:r w:rsidRPr="6ED0D3DF" w:rsidR="116AA547">
        <w:rPr>
          <w:rFonts w:ascii="Calibri" w:hAnsi="Calibri" w:cs="Calibri"/>
          <w:b w:val="1"/>
          <w:bCs w:val="1"/>
        </w:rPr>
        <w:t>a strong foundation</w:t>
      </w:r>
      <w:r w:rsidRPr="6ED0D3DF" w:rsidR="116AA547">
        <w:rPr>
          <w:rFonts w:ascii="Calibri" w:hAnsi="Calibri" w:cs="Calibri"/>
          <w:b w:val="1"/>
          <w:bCs w:val="1"/>
        </w:rPr>
        <w:t xml:space="preserve">, and it is crucial for </w:t>
      </w:r>
      <w:r w:rsidRPr="6ED0D3DF" w:rsidR="5B6E39A0">
        <w:rPr>
          <w:rFonts w:ascii="Calibri" w:hAnsi="Calibri" w:cs="Calibri"/>
          <w:b w:val="1"/>
          <w:bCs w:val="1"/>
        </w:rPr>
        <w:t xml:space="preserve">adapting to the rapidly evolving </w:t>
      </w:r>
      <w:r w:rsidRPr="6ED0D3DF" w:rsidR="5B6E39A0">
        <w:rPr>
          <w:rFonts w:ascii="Calibri" w:hAnsi="Calibri" w:cs="Calibri"/>
          <w:b w:val="1"/>
          <w:bCs w:val="1"/>
        </w:rPr>
        <w:t>technology</w:t>
      </w:r>
      <w:r w:rsidRPr="6ED0D3DF" w:rsidR="5B6E39A0">
        <w:rPr>
          <w:rFonts w:ascii="Calibri" w:hAnsi="Calibri" w:cs="Calibri"/>
          <w:b w:val="1"/>
          <w:bCs w:val="1"/>
        </w:rPr>
        <w:t xml:space="preserve"> landscape that we live in today.</w:t>
      </w:r>
    </w:p>
    <w:p w:rsidR="6ED0D3DF" w:rsidP="6ED0D3DF" w:rsidRDefault="6ED0D3DF" w14:paraId="2ACF8C37" w14:textId="50AE7096">
      <w:pPr>
        <w:pStyle w:val="NoSpacing"/>
        <w:spacing/>
        <w:ind w:left="1080"/>
        <w:contextualSpacing/>
        <w:rPr>
          <w:rFonts w:ascii="Calibri" w:hAnsi="Calibri" w:cs="Calibri"/>
          <w:b w:val="1"/>
          <w:bCs w:val="1"/>
        </w:rPr>
      </w:pPr>
    </w:p>
    <w:p w:rsidRPr="00B0306B" w:rsidR="4513626B" w:rsidP="003E3B9B" w:rsidRDefault="34E66C6A" w14:paraId="67F899BB" w14:textId="40B693FE">
      <w:pPr>
        <w:pStyle w:val="NoSpacing"/>
        <w:numPr>
          <w:ilvl w:val="1"/>
          <w:numId w:val="29"/>
        </w:numPr>
        <w:suppressAutoHyphens/>
        <w:ind w:left="1080"/>
        <w:contextualSpacing/>
        <w:rPr>
          <w:rFonts w:ascii="Calibri" w:hAnsi="Calibri" w:cs="Calibri"/>
          <w:b/>
          <w:bCs/>
        </w:rPr>
      </w:pPr>
      <w:r w:rsidRPr="6ED0D3DF" w:rsidR="34E66C6A">
        <w:rPr>
          <w:rFonts w:ascii="Calibri" w:hAnsi="Calibri" w:eastAsia="Calibri" w:cs="Calibri"/>
        </w:rPr>
        <w:t>How does this contribute to the specialization you are targeting for your career?</w:t>
      </w:r>
    </w:p>
    <w:p w:rsidR="6ED0D3DF" w:rsidP="6ED0D3DF" w:rsidRDefault="6ED0D3DF" w14:paraId="437C7865" w14:textId="0CAFFF35">
      <w:pPr>
        <w:pStyle w:val="NoSpacing"/>
        <w:spacing/>
        <w:ind w:left="1080"/>
        <w:contextualSpacing/>
        <w:rPr>
          <w:rStyle w:val="normaltextrun"/>
          <w:rFonts w:ascii="Calibri" w:hAnsi="Calibri" w:cs="Calibri"/>
          <w:b w:val="1"/>
          <w:bCs w:val="1"/>
        </w:rPr>
      </w:pPr>
    </w:p>
    <w:p w:rsidR="2141F077" w:rsidP="6ED0D3DF" w:rsidRDefault="2141F077" w14:paraId="1A62A681" w14:textId="0B708A52">
      <w:pPr>
        <w:pStyle w:val="NoSpacing"/>
        <w:spacing/>
        <w:ind w:left="1080"/>
        <w:contextualSpacing/>
        <w:rPr>
          <w:rStyle w:val="normaltextrun"/>
          <w:rFonts w:ascii="Calibri" w:hAnsi="Calibri" w:cs="Calibri"/>
          <w:b w:val="1"/>
          <w:bCs w:val="1"/>
        </w:rPr>
      </w:pPr>
      <w:r w:rsidRPr="6ED0D3DF" w:rsidR="2141F077">
        <w:rPr>
          <w:rStyle w:val="normaltextrun"/>
          <w:rFonts w:ascii="Calibri" w:hAnsi="Calibri" w:cs="Calibri"/>
          <w:b w:val="1"/>
          <w:bCs w:val="1"/>
        </w:rPr>
        <w:t xml:space="preserve">This contributes to the specialization that I am targeting for my career because it equips me with the necessary technical skills, adaptability, and problem-solving abilities that are highly valued in the computer science </w:t>
      </w:r>
      <w:r w:rsidRPr="6ED0D3DF" w:rsidR="24F1CDB1">
        <w:rPr>
          <w:rStyle w:val="normaltextrun"/>
          <w:rFonts w:ascii="Calibri" w:hAnsi="Calibri" w:cs="Calibri"/>
          <w:b w:val="1"/>
          <w:bCs w:val="1"/>
        </w:rPr>
        <w:t xml:space="preserve">field. </w:t>
      </w:r>
      <w:r w:rsidRPr="6ED0D3DF" w:rsidR="24F1CDB1">
        <w:rPr>
          <w:rStyle w:val="normaltextrun"/>
          <w:rFonts w:ascii="Calibri" w:hAnsi="Calibri" w:cs="Calibri"/>
          <w:b w:val="1"/>
          <w:bCs w:val="1"/>
        </w:rPr>
        <w:t>It’s</w:t>
      </w:r>
      <w:r w:rsidRPr="6ED0D3DF" w:rsidR="24F1CDB1">
        <w:rPr>
          <w:rStyle w:val="normaltextrun"/>
          <w:rFonts w:ascii="Calibri" w:hAnsi="Calibri" w:cs="Calibri"/>
          <w:b w:val="1"/>
          <w:bCs w:val="1"/>
        </w:rPr>
        <w:t xml:space="preserve"> not just about writing code, </w:t>
      </w:r>
      <w:r w:rsidRPr="6ED0D3DF" w:rsidR="24F1CDB1">
        <w:rPr>
          <w:rStyle w:val="normaltextrun"/>
          <w:rFonts w:ascii="Calibri" w:hAnsi="Calibri" w:cs="Calibri"/>
          <w:b w:val="1"/>
          <w:bCs w:val="1"/>
        </w:rPr>
        <w:t>it’s</w:t>
      </w:r>
      <w:r w:rsidRPr="6ED0D3DF" w:rsidR="24F1CDB1">
        <w:rPr>
          <w:rStyle w:val="normaltextrun"/>
          <w:rFonts w:ascii="Calibri" w:hAnsi="Calibri" w:cs="Calibri"/>
          <w:b w:val="1"/>
          <w:bCs w:val="1"/>
        </w:rPr>
        <w:t xml:space="preserve"> about understanding how to create efficient, scalable, and maintainable software while also</w:t>
      </w:r>
      <w:r w:rsidRPr="6ED0D3DF" w:rsidR="167185CB">
        <w:rPr>
          <w:rStyle w:val="normaltextrun"/>
          <w:rFonts w:ascii="Calibri" w:hAnsi="Calibri" w:cs="Calibri"/>
          <w:b w:val="1"/>
          <w:bCs w:val="1"/>
        </w:rPr>
        <w:t xml:space="preserve"> working effectively within a team to achieve a common purpose.</w:t>
      </w:r>
    </w:p>
    <w:p w:rsidRPr="00B0306B" w:rsidR="00850E4B" w:rsidP="003E3B9B" w:rsidRDefault="00850E4B" w14:paraId="2079F457" w14:textId="77777777">
      <w:pPr>
        <w:pStyle w:val="NoSpacing"/>
        <w:suppressAutoHyphens/>
        <w:ind w:left="1080"/>
        <w:contextualSpacing/>
        <w:rPr>
          <w:rStyle w:val="normaltextrun"/>
          <w:rFonts w:ascii="Calibri" w:hAnsi="Calibri" w:cs="Calibri"/>
          <w:b/>
          <w:bCs/>
        </w:rPr>
      </w:pPr>
    </w:p>
    <w:p w:rsidRPr="00B0306B" w:rsidR="00FF5B3D" w:rsidP="003E3B9B" w:rsidRDefault="2545626A" w14:paraId="62DB693B" w14:textId="58AC3C8A">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Pr="00B0306B" w:rsidR="53301498">
        <w:rPr>
          <w:rStyle w:val="normaltextrun"/>
          <w:rFonts w:ascii="Calibri" w:hAnsi="Calibri" w:cs="Calibri"/>
          <w:b/>
          <w:bCs/>
          <w:sz w:val="22"/>
          <w:szCs w:val="22"/>
        </w:rPr>
        <w:t>U</w:t>
      </w:r>
      <w:r w:rsidRPr="00B0306B">
        <w:rPr>
          <w:rStyle w:val="normaltextrun"/>
          <w:rFonts w:ascii="Calibri" w:hAnsi="Calibri" w:cs="Calibri"/>
          <w:b/>
          <w:bCs/>
          <w:sz w:val="22"/>
          <w:szCs w:val="22"/>
        </w:rPr>
        <w:t>p:</w:t>
      </w:r>
      <w:r w:rsidRPr="00B0306B" w:rsidR="6F9DBBC1">
        <w:rPr>
          <w:rStyle w:val="normaltextrun"/>
          <w:rFonts w:ascii="Calibri" w:hAnsi="Calibri" w:cs="Calibri"/>
          <w:sz w:val="22"/>
          <w:szCs w:val="22"/>
        </w:rPr>
        <w:t> </w:t>
      </w:r>
    </w:p>
    <w:p w:rsidRPr="00B0306B" w:rsidR="00850E4B" w:rsidP="003E3B9B" w:rsidRDefault="00850E4B" w14:paraId="5C22BAA6" w14:textId="77777777">
      <w:pPr>
        <w:pStyle w:val="paragraph"/>
        <w:suppressAutoHyphens/>
        <w:spacing w:before="0" w:beforeAutospacing="0" w:after="0" w:afterAutospacing="0"/>
        <w:contextualSpacing/>
        <w:rPr>
          <w:rFonts w:ascii="Calibri" w:hAnsi="Calibri" w:cs="Calibri"/>
          <w:sz w:val="22"/>
          <w:szCs w:val="22"/>
        </w:rPr>
      </w:pPr>
    </w:p>
    <w:p w:rsidRPr="00B0306B" w:rsidR="007E34E4" w:rsidP="003E3B9B" w:rsidRDefault="4B89DBDB" w14:paraId="46743630" w14:textId="2C732FD9">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hAnsi="Calibri" w:eastAsia="Calibri" w:cs="Calibri"/>
          <w:color w:val="000000" w:themeColor="text1"/>
          <w:sz w:val="22"/>
          <w:szCs w:val="22"/>
        </w:rPr>
        <w:t xml:space="preserve">Submit a </w:t>
      </w:r>
      <w:r w:rsidRPr="00B0306B">
        <w:rPr>
          <w:rFonts w:ascii="Calibri" w:hAnsi="Calibri" w:eastAsia="Calibri" w:cs="Calibri"/>
          <w:b/>
          <w:bCs/>
          <w:color w:val="000000" w:themeColor="text1"/>
          <w:sz w:val="22"/>
          <w:szCs w:val="22"/>
        </w:rPr>
        <w:t>screen capture</w:t>
      </w:r>
      <w:r w:rsidRPr="00B0306B">
        <w:rPr>
          <w:rFonts w:ascii="Calibri" w:hAnsi="Calibri" w:eastAsia="Calibri" w:cs="Calibri"/>
          <w:color w:val="000000" w:themeColor="text1"/>
          <w:sz w:val="22"/>
          <w:szCs w:val="22"/>
        </w:rPr>
        <w:t xml:space="preserve"> of your ePortfolio home page that clearly shows your </w:t>
      </w:r>
      <w:r w:rsidRPr="00B0306B" w:rsidR="003E3B9B">
        <w:rPr>
          <w:rFonts w:ascii="Calibri" w:hAnsi="Calibri" w:eastAsia="Calibri" w:cs="Calibri"/>
          <w:color w:val="000000" w:themeColor="text1"/>
          <w:sz w:val="22"/>
          <w:szCs w:val="22"/>
        </w:rPr>
        <w:t>URL</w:t>
      </w:r>
      <w:r w:rsidRPr="00B0306B">
        <w:rPr>
          <w:rFonts w:ascii="Calibri" w:hAnsi="Calibri" w:eastAsia="Calibri" w:cs="Calibri"/>
          <w:color w:val="000000" w:themeColor="text1"/>
          <w:sz w:val="22"/>
          <w:szCs w:val="22"/>
        </w:rPr>
        <w:t>.</w:t>
      </w:r>
      <w:r w:rsidRPr="00B0306B">
        <w:rPr>
          <w:rFonts w:ascii="Calibri" w:hAnsi="Calibri" w:cs="Calibri"/>
          <w:sz w:val="22"/>
          <w:szCs w:val="22"/>
        </w:rPr>
        <w:t xml:space="preserve"> </w:t>
      </w:r>
    </w:p>
    <w:p w:rsidRPr="00B0306B" w:rsidR="007E34E4" w:rsidP="003E3B9B" w:rsidRDefault="6F9DBBC1" w14:paraId="01A96B95" w14:textId="3846AD7D">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rsidRPr="00B0306B" w:rsidR="00850E4B" w:rsidP="003E3B9B" w:rsidRDefault="00850E4B" w14:paraId="49902BB0"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7E34E4" w:rsidP="003E3B9B" w:rsidRDefault="2AF7F48D" w14:paraId="5B719BB0" w14:textId="0749E995">
      <w:pPr>
        <w:pStyle w:val="paragraph"/>
        <w:numPr>
          <w:ilvl w:val="1"/>
          <w:numId w:val="29"/>
        </w:numPr>
        <w:suppressAutoHyphens/>
        <w:spacing w:before="0" w:beforeAutospacing="0" w:after="0" w:afterAutospacing="0"/>
        <w:ind w:left="1080"/>
        <w:contextualSpacing/>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Use the GitHub Pages link in the Resource section for</w:t>
      </w:r>
      <w:r w:rsidRPr="00B0306B" w:rsidR="3234BC1F">
        <w:rPr>
          <w:rStyle w:val="normaltextrun"/>
          <w:rFonts w:ascii="Calibri" w:hAnsi="Calibri" w:cs="Calibri" w:eastAsiaTheme="minorEastAsia"/>
          <w:sz w:val="22"/>
          <w:szCs w:val="22"/>
        </w:rPr>
        <w:t xml:space="preserve"> </w:t>
      </w:r>
      <w:r w:rsidRPr="00B0306B" w:rsidR="61E4F52B">
        <w:rPr>
          <w:rStyle w:val="normaltextrun"/>
          <w:rFonts w:ascii="Calibri" w:hAnsi="Calibri" w:cs="Calibri" w:eastAsiaTheme="minorEastAsia"/>
          <w:sz w:val="22"/>
          <w:szCs w:val="22"/>
        </w:rPr>
        <w:t>directions on</w:t>
      </w:r>
      <w:r w:rsidRPr="00B0306B" w:rsidR="3234BC1F">
        <w:rPr>
          <w:rStyle w:val="normaltextrun"/>
          <w:rFonts w:ascii="Calibri" w:hAnsi="Calibri" w:cs="Calibri" w:eastAsiaTheme="minorEastAsia"/>
          <w:sz w:val="22"/>
          <w:szCs w:val="22"/>
        </w:rPr>
        <w:t>:</w:t>
      </w:r>
    </w:p>
    <w:p w:rsidRPr="00B0306B" w:rsidR="007E34E4" w:rsidP="003E3B9B" w:rsidRDefault="4996FB9B" w14:paraId="107B09BA" w14:textId="6C82DC80">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eastAsiaTheme="minorEastAsia"/>
          <w:sz w:val="22"/>
          <w:szCs w:val="22"/>
        </w:rPr>
        <w:t xml:space="preserve">How to create your GitHub website and publish code to GitHub Pages </w:t>
      </w:r>
    </w:p>
    <w:p w:rsidRPr="00B0306B" w:rsidR="007E34E4" w:rsidP="003E3B9B" w:rsidRDefault="4996FB9B" w14:paraId="33903720" w14:textId="30E56C92">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eastAsiaTheme="minorEastAsia"/>
          <w:sz w:val="22"/>
          <w:szCs w:val="22"/>
        </w:rPr>
        <w:t xml:space="preserve">Issues, such as adding links to other </w:t>
      </w:r>
      <w:proofErr w:type="gramStart"/>
      <w:r w:rsidRPr="00B0306B">
        <w:rPr>
          <w:rStyle w:val="normaltextrun"/>
          <w:rFonts w:ascii="Calibri" w:hAnsi="Calibri" w:cs="Calibri" w:eastAsiaTheme="minorEastAsia"/>
          <w:sz w:val="22"/>
          <w:szCs w:val="22"/>
        </w:rPr>
        <w:t>sites</w:t>
      </w:r>
      <w:proofErr w:type="gramEnd"/>
      <w:r w:rsidRPr="00B0306B">
        <w:rPr>
          <w:rStyle w:val="normaltextrun"/>
          <w:rFonts w:ascii="Calibri" w:hAnsi="Calibri" w:cs="Calibri" w:eastAsiaTheme="minorEastAsia"/>
          <w:sz w:val="22"/>
          <w:szCs w:val="22"/>
        </w:rPr>
        <w:t xml:space="preserve"> </w:t>
      </w:r>
    </w:p>
    <w:p w:rsidRPr="00B0306B" w:rsidR="00850E4B" w:rsidP="003E3B9B" w:rsidRDefault="00850E4B" w14:paraId="14915C48"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7E34E4" w:rsidP="003E3B9B" w:rsidRDefault="4996FB9B" w14:paraId="5F531622" w14:textId="5C51C72C">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Paste a screenshot of your GitHub Homepage with your URL clearly showing in the space below.</w:t>
      </w:r>
    </w:p>
    <w:p w:rsidRPr="00B0306B" w:rsidR="007E34E4" w:rsidP="003E3B9B" w:rsidRDefault="007E34E4" w14:paraId="2A20D45A" w14:textId="6104939C">
      <w:pPr>
        <w:pStyle w:val="paragraph"/>
        <w:suppressAutoHyphens/>
        <w:spacing w:before="0" w:beforeAutospacing="0" w:after="0" w:afterAutospacing="0"/>
        <w:contextualSpacing/>
        <w:rPr>
          <w:rStyle w:val="normaltextrun"/>
          <w:rFonts w:ascii="Calibri" w:hAnsi="Calibri" w:cs="Calibri" w:eastAsiaTheme="minorEastAsia"/>
          <w:sz w:val="22"/>
          <w:szCs w:val="22"/>
        </w:rPr>
      </w:pPr>
    </w:p>
    <w:p w:rsidRPr="00B0306B" w:rsidR="4513626B" w:rsidP="6ED0D3DF" w:rsidRDefault="4513626B" w14:paraId="21ACF748" w14:textId="3B66A4E2" w14:noSpellErr="1">
      <w:pPr>
        <w:pStyle w:val="paragraph"/>
        <w:suppressAutoHyphens/>
        <w:spacing w:before="0" w:beforeAutospacing="off" w:after="0" w:afterAutospacing="off"/>
        <w:contextualSpacing/>
        <w:rPr>
          <w:rStyle w:val="normaltextrun"/>
          <w:rFonts w:ascii="Calibri" w:hAnsi="Calibri" w:cs="Calibri"/>
          <w:sz w:val="22"/>
          <w:szCs w:val="22"/>
        </w:rPr>
      </w:pPr>
    </w:p>
    <w:p w:rsidR="380FD2EE" w:rsidP="6ED0D3DF" w:rsidRDefault="380FD2EE" w14:paraId="70527B2E" w14:textId="08362854">
      <w:pPr>
        <w:pStyle w:val="paragraph"/>
        <w:spacing w:before="0" w:beforeAutospacing="off" w:after="0" w:afterAutospacing="off"/>
        <w:contextualSpacing/>
        <w:rPr>
          <w:rStyle w:val="normaltextrun"/>
          <w:rFonts w:ascii="Calibri" w:hAnsi="Calibri" w:cs="Calibri"/>
          <w:sz w:val="22"/>
          <w:szCs w:val="22"/>
        </w:rPr>
      </w:pPr>
      <w:r w:rsidR="380FD2EE">
        <w:drawing>
          <wp:inline wp14:editId="06AD68D6" wp14:anchorId="753F5A65">
            <wp:extent cx="5943600" cy="5019676"/>
            <wp:effectExtent l="0" t="0" r="0" b="0"/>
            <wp:docPr id="876575882" name="" title=""/>
            <wp:cNvGraphicFramePr>
              <a:graphicFrameLocks noChangeAspect="1"/>
            </wp:cNvGraphicFramePr>
            <a:graphic>
              <a:graphicData uri="http://schemas.openxmlformats.org/drawingml/2006/picture">
                <pic:pic>
                  <pic:nvPicPr>
                    <pic:cNvPr id="0" name=""/>
                    <pic:cNvPicPr/>
                  </pic:nvPicPr>
                  <pic:blipFill>
                    <a:blip r:embed="R2eb63467d86346c7">
                      <a:extLst>
                        <a:ext xmlns:a="http://schemas.openxmlformats.org/drawingml/2006/main" uri="{28A0092B-C50C-407E-A947-70E740481C1C}">
                          <a14:useLocalDpi val="0"/>
                        </a:ext>
                      </a:extLst>
                    </a:blip>
                    <a:stretch>
                      <a:fillRect/>
                    </a:stretch>
                  </pic:blipFill>
                  <pic:spPr>
                    <a:xfrm>
                      <a:off x="0" y="0"/>
                      <a:ext cx="5943600" cy="5019676"/>
                    </a:xfrm>
                    <a:prstGeom prst="rect">
                      <a:avLst/>
                    </a:prstGeom>
                  </pic:spPr>
                </pic:pic>
              </a:graphicData>
            </a:graphic>
          </wp:inline>
        </w:drawing>
      </w:r>
    </w:p>
    <w:p w:rsidR="6ED0D3DF" w:rsidP="6ED0D3DF" w:rsidRDefault="6ED0D3DF" w14:paraId="7B05B933" w14:textId="3221045F">
      <w:pPr>
        <w:pStyle w:val="paragraph"/>
        <w:spacing w:before="0" w:beforeAutospacing="off" w:after="0" w:afterAutospacing="off"/>
        <w:contextualSpacing/>
        <w:rPr>
          <w:rStyle w:val="normaltextrun"/>
          <w:rFonts w:ascii="Calibri" w:hAnsi="Calibri" w:cs="Calibri"/>
          <w:sz w:val="22"/>
          <w:szCs w:val="22"/>
        </w:rPr>
      </w:pPr>
    </w:p>
    <w:p w:rsidRPr="00B0306B" w:rsidR="007504F2" w:rsidP="003E3B9B" w:rsidRDefault="07515F96" w14:paraId="5379B06F" w14:textId="6AF35A30">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Pr="00B0306B" w:rsidR="0F4BCC4C">
        <w:rPr>
          <w:rStyle w:val="normaltextrun"/>
          <w:rFonts w:ascii="Calibri" w:hAnsi="Calibri" w:cs="Calibri"/>
          <w:b/>
          <w:bCs/>
          <w:sz w:val="22"/>
          <w:szCs w:val="22"/>
        </w:rPr>
        <w:t xml:space="preserve">: </w:t>
      </w:r>
    </w:p>
    <w:p w:rsidRPr="00B0306B" w:rsidR="007504F2" w:rsidP="003E3B9B" w:rsidRDefault="007504F2" w14:paraId="37003673"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092989" w:rsidP="003E3B9B" w:rsidRDefault="5F87F775" w14:paraId="1233DAC3" w14:textId="7777777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rsidRPr="00B0306B" w:rsidR="00E77557" w:rsidP="003E3B9B" w:rsidRDefault="227608A4" w14:paraId="4D7995A0" w14:textId="373937A6">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Pr="00B0306B" w:rsidR="711932A9">
        <w:rPr>
          <w:rStyle w:val="normaltextrun"/>
          <w:rFonts w:ascii="Calibri" w:hAnsi="Calibri" w:cs="Calibri"/>
          <w:sz w:val="22"/>
          <w:szCs w:val="22"/>
        </w:rPr>
        <w:t>.</w:t>
      </w:r>
      <w:r w:rsidRPr="00B0306B" w:rsidR="1B38F0C5">
        <w:rPr>
          <w:rStyle w:val="normaltextrun"/>
          <w:rFonts w:ascii="Calibri" w:hAnsi="Calibri" w:cs="Calibri"/>
          <w:sz w:val="22"/>
          <w:szCs w:val="22"/>
        </w:rPr>
        <w:t xml:space="preserve"> </w:t>
      </w:r>
      <w:r w:rsidRPr="00B0306B" w:rsidR="1AF61FF8">
        <w:rPr>
          <w:rStyle w:val="normaltextrun"/>
          <w:rFonts w:ascii="Calibri" w:hAnsi="Calibri" w:cs="Calibri"/>
          <w:sz w:val="22"/>
          <w:szCs w:val="22"/>
        </w:rPr>
        <w:t xml:space="preserve">Submit a file containing the code for the artifact you choose with your enhancement plan. </w:t>
      </w:r>
    </w:p>
    <w:p w:rsidRPr="00B0306B" w:rsidR="00E77557" w:rsidP="003E3B9B" w:rsidRDefault="00E77557" w14:paraId="035B775B" w14:textId="24A7A002">
      <w:pPr>
        <w:pStyle w:val="NoSpacing"/>
        <w:suppressAutoHyphens/>
        <w:contextualSpacing/>
        <w:textAlignment w:val="baseline"/>
        <w:rPr>
          <w:rFonts w:ascii="Calibri" w:hAnsi="Calibri" w:cs="Calibri"/>
          <w:b/>
          <w:bCs/>
        </w:rPr>
      </w:pPr>
    </w:p>
    <w:p w:rsidRPr="00B0306B" w:rsidR="00E77557" w:rsidP="6ED0D3DF" w:rsidRDefault="00E77557" w14:paraId="6B31469B" w14:textId="45C1CBF8">
      <w:pPr>
        <w:pStyle w:val="NoSpacing"/>
        <w:suppressAutoHyphens/>
        <w:spacing w:before="0" w:beforeAutospacing="0" w:after="0" w:afterAutospacing="0"/>
        <w:contextualSpacing/>
        <w:jc w:val="left"/>
        <w:textAlignment w:val="baseline"/>
        <w:rPr>
          <w:rFonts w:ascii="Calibri" w:hAnsi="Calibri" w:cs="Calibri"/>
          <w:b w:val="1"/>
          <w:bCs w:val="1"/>
        </w:rPr>
      </w:pPr>
      <w:r w:rsidR="0813BA37">
        <w:drawing>
          <wp:inline wp14:editId="60FC66D2" wp14:anchorId="419FEAF3">
            <wp:extent cx="5943600" cy="2228850"/>
            <wp:effectExtent l="0" t="0" r="0" b="0"/>
            <wp:docPr id="1050069474" name="" title=""/>
            <wp:cNvGraphicFramePr>
              <a:graphicFrameLocks noChangeAspect="1"/>
            </wp:cNvGraphicFramePr>
            <a:graphic>
              <a:graphicData uri="http://schemas.openxmlformats.org/drawingml/2006/picture">
                <pic:pic>
                  <pic:nvPicPr>
                    <pic:cNvPr id="0" name=""/>
                    <pic:cNvPicPr/>
                  </pic:nvPicPr>
                  <pic:blipFill>
                    <a:blip r:embed="R97b1478f0c084441">
                      <a:extLst>
                        <a:ext xmlns:a="http://schemas.openxmlformats.org/drawingml/2006/main" uri="{28A0092B-C50C-407E-A947-70E740481C1C}">
                          <a14:useLocalDpi val="0"/>
                        </a:ext>
                      </a:extLst>
                    </a:blip>
                    <a:stretch>
                      <a:fillRect/>
                    </a:stretch>
                  </pic:blipFill>
                  <pic:spPr>
                    <a:xfrm>
                      <a:off x="0" y="0"/>
                      <a:ext cx="5943600" cy="2228850"/>
                    </a:xfrm>
                    <a:prstGeom prst="rect">
                      <a:avLst/>
                    </a:prstGeom>
                  </pic:spPr>
                </pic:pic>
              </a:graphicData>
            </a:graphic>
          </wp:inline>
        </w:drawing>
      </w:r>
    </w:p>
    <w:p w:rsidR="0FFA0FA1" w:rsidP="6ED0D3DF" w:rsidRDefault="0FFA0FA1" w14:paraId="70924C57" w14:textId="3E9C9AC5">
      <w:pPr>
        <w:pStyle w:val="NoSpacing"/>
        <w:spacing/>
        <w:contextualSpacing/>
        <w:jc w:val="left"/>
        <w:rPr>
          <w:rFonts w:ascii="Calibri" w:hAnsi="Calibri" w:cs="Calibri"/>
          <w:b w:val="1"/>
          <w:bCs w:val="1"/>
        </w:rPr>
      </w:pPr>
      <w:r w:rsidRPr="6ED0D3DF" w:rsidR="0FFA0FA1">
        <w:rPr>
          <w:rFonts w:ascii="Calibri" w:hAnsi="Calibri" w:cs="Calibri"/>
          <w:b w:val="1"/>
          <w:bCs w:val="1"/>
        </w:rPr>
        <w:t>Course: CS330 – Computational Graphics and Visualization</w:t>
      </w:r>
    </w:p>
    <w:p w:rsidR="0FFA0FA1" w:rsidP="6ED0D3DF" w:rsidRDefault="0FFA0FA1" w14:paraId="10951211" w14:textId="5669A7A4">
      <w:pPr>
        <w:pStyle w:val="NoSpacing"/>
        <w:spacing/>
        <w:contextualSpacing/>
        <w:jc w:val="left"/>
        <w:rPr>
          <w:rFonts w:ascii="Calibri" w:hAnsi="Calibri" w:cs="Calibri"/>
          <w:b w:val="1"/>
          <w:bCs w:val="1"/>
        </w:rPr>
      </w:pPr>
      <w:r w:rsidRPr="6ED0D3DF" w:rsidR="0FFA0FA1">
        <w:rPr>
          <w:rFonts w:ascii="Calibri" w:hAnsi="Calibri" w:cs="Calibri"/>
          <w:b w:val="1"/>
          <w:bCs w:val="1"/>
        </w:rPr>
        <w:t xml:space="preserve">Artifact: </w:t>
      </w:r>
      <w:r w:rsidRPr="6ED0D3DF" w:rsidR="50DAF5E5">
        <w:rPr>
          <w:rFonts w:ascii="Calibri" w:hAnsi="Calibri" w:cs="Calibri"/>
          <w:b w:val="1"/>
          <w:bCs w:val="1"/>
        </w:rPr>
        <w:t>OpenGL 3D Project</w:t>
      </w:r>
    </w:p>
    <w:p w:rsidR="50DAF5E5" w:rsidP="6ED0D3DF" w:rsidRDefault="50DAF5E5" w14:paraId="2B5C4D98" w14:textId="36A7B6A7">
      <w:pPr>
        <w:pStyle w:val="NoSpacing"/>
        <w:spacing/>
        <w:contextualSpacing/>
        <w:jc w:val="left"/>
        <w:rPr>
          <w:rFonts w:ascii="Calibri" w:hAnsi="Calibri" w:cs="Calibri"/>
          <w:b w:val="1"/>
          <w:bCs w:val="1"/>
        </w:rPr>
      </w:pPr>
      <w:r w:rsidRPr="6ED0D3DF" w:rsidR="50DAF5E5">
        <w:rPr>
          <w:rFonts w:ascii="Calibri" w:hAnsi="Calibri" w:cs="Calibri"/>
          <w:b w:val="1"/>
          <w:bCs w:val="1"/>
        </w:rPr>
        <w:t>Attached File Name:</w:t>
      </w:r>
      <w:r w:rsidRPr="6ED0D3DF" w:rsidR="4C2507BC">
        <w:rPr>
          <w:rFonts w:ascii="Calibri" w:hAnsi="Calibri" w:cs="Calibri"/>
          <w:b w:val="1"/>
          <w:bCs w:val="1"/>
        </w:rPr>
        <w:t xml:space="preserve"> 1-3DProject</w:t>
      </w:r>
    </w:p>
    <w:p w:rsidR="6ED0D3DF" w:rsidP="6ED0D3DF" w:rsidRDefault="6ED0D3DF" w14:paraId="3452E59B" w14:textId="55D5EA10">
      <w:pPr>
        <w:pStyle w:val="NoSpacing"/>
        <w:spacing/>
        <w:contextualSpacing/>
        <w:jc w:val="left"/>
        <w:rPr>
          <w:rFonts w:ascii="Calibri" w:hAnsi="Calibri" w:cs="Calibri"/>
          <w:b w:val="1"/>
          <w:bCs w:val="1"/>
        </w:rPr>
      </w:pPr>
    </w:p>
    <w:p w:rsidR="3A7BB574" w:rsidP="6ED0D3DF" w:rsidRDefault="3A7BB574" w14:paraId="1D5FCA3D" w14:textId="64EA1428">
      <w:pPr>
        <w:pStyle w:val="NoSpacing"/>
        <w:spacing/>
        <w:ind w:firstLine="720"/>
        <w:contextualSpacing/>
        <w:jc w:val="left"/>
        <w:rPr>
          <w:rFonts w:ascii="Calibri" w:hAnsi="Calibri" w:cs="Calibri"/>
          <w:b w:val="1"/>
          <w:bCs w:val="1"/>
        </w:rPr>
      </w:pPr>
      <w:r w:rsidRPr="6ED0D3DF" w:rsidR="3A7BB574">
        <w:rPr>
          <w:rFonts w:ascii="Calibri" w:hAnsi="Calibri" w:cs="Calibri"/>
          <w:b w:val="1"/>
          <w:bCs w:val="1"/>
        </w:rPr>
        <w:t>For the Software Engineering and Design category, I chose the final project for “CS330 - Computational Gr</w:t>
      </w:r>
      <w:r w:rsidRPr="6ED0D3DF" w:rsidR="7F78AE1F">
        <w:rPr>
          <w:rFonts w:ascii="Calibri" w:hAnsi="Calibri" w:cs="Calibri"/>
          <w:b w:val="1"/>
          <w:bCs w:val="1"/>
        </w:rPr>
        <w:t xml:space="preserve">aphics and Visualization” as my artifact. For this project, I had to </w:t>
      </w:r>
      <w:r w:rsidRPr="6ED0D3DF" w:rsidR="4C20F364">
        <w:rPr>
          <w:rFonts w:ascii="Calibri" w:hAnsi="Calibri" w:cs="Calibri"/>
          <w:b w:val="1"/>
          <w:bCs w:val="1"/>
        </w:rPr>
        <w:t>recreate a 3D version of a 2D image</w:t>
      </w:r>
      <w:r w:rsidRPr="6ED0D3DF" w:rsidR="68F8D761">
        <w:rPr>
          <w:rFonts w:ascii="Calibri" w:hAnsi="Calibri" w:cs="Calibri"/>
          <w:b w:val="1"/>
          <w:bCs w:val="1"/>
        </w:rPr>
        <w:t xml:space="preserve"> that </w:t>
      </w:r>
      <w:r w:rsidRPr="6ED0D3DF" w:rsidR="3A960A87">
        <w:rPr>
          <w:rFonts w:ascii="Calibri" w:hAnsi="Calibri" w:cs="Calibri"/>
          <w:b w:val="1"/>
          <w:bCs w:val="1"/>
        </w:rPr>
        <w:t>applied the Phong shading model for lighting, used projected textur</w:t>
      </w:r>
      <w:r w:rsidRPr="6ED0D3DF" w:rsidR="7C151293">
        <w:rPr>
          <w:rFonts w:ascii="Calibri" w:hAnsi="Calibri" w:cs="Calibri"/>
          <w:b w:val="1"/>
          <w:bCs w:val="1"/>
        </w:rPr>
        <w:t>es, and had nuanced camera controls.</w:t>
      </w:r>
      <w:r w:rsidRPr="6ED0D3DF" w:rsidR="2C8062E3">
        <w:rPr>
          <w:rFonts w:ascii="Calibri" w:hAnsi="Calibri" w:cs="Calibri"/>
          <w:b w:val="1"/>
          <w:bCs w:val="1"/>
        </w:rPr>
        <w:t xml:space="preserve"> It aligns with the category, software engineering and design, because </w:t>
      </w:r>
      <w:r w:rsidRPr="6ED0D3DF" w:rsidR="530B9B66">
        <w:rPr>
          <w:rFonts w:ascii="Calibri" w:hAnsi="Calibri" w:cs="Calibri"/>
          <w:b w:val="1"/>
          <w:bCs w:val="1"/>
        </w:rPr>
        <w:t>it requires a deep understanding of software design principles, problem-solving skills, and the ability to implement complex algorithms.</w:t>
      </w:r>
      <w:r w:rsidRPr="6ED0D3DF" w:rsidR="38EC197D">
        <w:rPr>
          <w:rFonts w:ascii="Calibri" w:hAnsi="Calibri" w:cs="Calibri"/>
          <w:b w:val="1"/>
          <w:bCs w:val="1"/>
        </w:rPr>
        <w:t xml:space="preserve"> The project follows a modular design for </w:t>
      </w:r>
      <w:r w:rsidRPr="6ED0D3DF" w:rsidR="1D62C5AA">
        <w:rPr>
          <w:rFonts w:ascii="Calibri" w:hAnsi="Calibri" w:cs="Calibri"/>
          <w:b w:val="1"/>
          <w:bCs w:val="1"/>
        </w:rPr>
        <w:t>manag</w:t>
      </w:r>
      <w:r w:rsidRPr="6ED0D3DF" w:rsidR="38EC197D">
        <w:rPr>
          <w:rFonts w:ascii="Calibri" w:hAnsi="Calibri" w:cs="Calibri"/>
          <w:b w:val="1"/>
          <w:bCs w:val="1"/>
        </w:rPr>
        <w:t>ing</w:t>
      </w:r>
      <w:r w:rsidRPr="6ED0D3DF" w:rsidR="239866E6">
        <w:rPr>
          <w:rFonts w:ascii="Calibri" w:hAnsi="Calibri" w:cs="Calibri"/>
          <w:b w:val="1"/>
          <w:bCs w:val="1"/>
        </w:rPr>
        <w:t xml:space="preserve"> </w:t>
      </w:r>
      <w:r w:rsidRPr="6ED0D3DF" w:rsidR="239866E6">
        <w:rPr>
          <w:rFonts w:ascii="Calibri" w:hAnsi="Calibri" w:cs="Calibri"/>
          <w:b w:val="1"/>
          <w:bCs w:val="1"/>
        </w:rPr>
        <w:t>numerous</w:t>
      </w:r>
      <w:r w:rsidRPr="6ED0D3DF" w:rsidR="239866E6">
        <w:rPr>
          <w:rFonts w:ascii="Calibri" w:hAnsi="Calibri" w:cs="Calibri"/>
          <w:b w:val="1"/>
          <w:bCs w:val="1"/>
        </w:rPr>
        <w:t xml:space="preserve"> components like meshes, </w:t>
      </w:r>
      <w:r w:rsidRPr="6ED0D3DF" w:rsidR="53A565A2">
        <w:rPr>
          <w:rFonts w:ascii="Calibri" w:hAnsi="Calibri" w:cs="Calibri"/>
          <w:b w:val="1"/>
          <w:bCs w:val="1"/>
        </w:rPr>
        <w:t>scene objects, and textures</w:t>
      </w:r>
      <w:r w:rsidRPr="6ED0D3DF" w:rsidR="7FC6BEF3">
        <w:rPr>
          <w:rFonts w:ascii="Calibri" w:hAnsi="Calibri" w:cs="Calibri"/>
          <w:b w:val="1"/>
          <w:bCs w:val="1"/>
        </w:rPr>
        <w:t xml:space="preserve">, and it </w:t>
      </w:r>
      <w:r w:rsidRPr="6ED0D3DF" w:rsidR="7FC6BEF3">
        <w:rPr>
          <w:rFonts w:ascii="Calibri" w:hAnsi="Calibri" w:cs="Calibri"/>
          <w:b w:val="1"/>
          <w:bCs w:val="1"/>
        </w:rPr>
        <w:t>contains</w:t>
      </w:r>
      <w:r w:rsidRPr="6ED0D3DF" w:rsidR="7FC6BEF3">
        <w:rPr>
          <w:rFonts w:ascii="Calibri" w:hAnsi="Calibri" w:cs="Calibri"/>
          <w:b w:val="1"/>
          <w:bCs w:val="1"/>
        </w:rPr>
        <w:t xml:space="preserve"> </w:t>
      </w:r>
      <w:r w:rsidRPr="6ED0D3DF" w:rsidR="2B6F96D3">
        <w:rPr>
          <w:rFonts w:ascii="Calibri" w:hAnsi="Calibri" w:cs="Calibri"/>
          <w:b w:val="1"/>
          <w:bCs w:val="1"/>
        </w:rPr>
        <w:t>custom functions that allow a user to navigate and interact with the 3D scene.</w:t>
      </w:r>
    </w:p>
    <w:p w:rsidR="6ED0D3DF" w:rsidP="6ED0D3DF" w:rsidRDefault="6ED0D3DF" w14:paraId="2070079D" w14:textId="713D2911">
      <w:pPr>
        <w:pStyle w:val="NoSpacing"/>
        <w:spacing/>
        <w:contextualSpacing/>
        <w:jc w:val="left"/>
        <w:rPr>
          <w:rFonts w:ascii="Calibri" w:hAnsi="Calibri" w:cs="Calibri"/>
          <w:b w:val="1"/>
          <w:bCs w:val="1"/>
        </w:rPr>
      </w:pPr>
    </w:p>
    <w:p w:rsidRPr="00B0306B" w:rsidR="00E77557" w:rsidP="003E3B9B" w:rsidRDefault="711932A9" w14:paraId="477E7868" w14:textId="714C102E">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rsidRPr="00B0306B" w:rsidR="00E77557" w:rsidP="003E3B9B" w:rsidRDefault="00E77557" w14:paraId="1A71E707" w14:textId="4B6350C6">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711932A9" w14:paraId="717336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rsidRPr="00B0306B" w:rsidR="00E77557" w:rsidP="003E3B9B" w:rsidRDefault="711932A9" w14:paraId="5A9AB60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rsidRPr="00B0306B" w:rsidR="00E77557" w:rsidP="003E3B9B" w:rsidRDefault="711932A9" w14:paraId="6B12A32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rsidRPr="00B0306B" w:rsidR="00E77557" w:rsidP="003E3B9B" w:rsidRDefault="711932A9" w14:paraId="507E09A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rsidRPr="00B0306B" w:rsidR="00E77557" w:rsidP="003E3B9B" w:rsidRDefault="711932A9" w14:paraId="23B0FCC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rsidRPr="00B0306B" w:rsidR="00E77557" w:rsidP="003E3B9B" w:rsidRDefault="711932A9" w14:paraId="63C12E1E"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rsidRPr="00B0306B" w:rsidR="00E77557" w:rsidP="003E3B9B" w:rsidRDefault="711932A9" w14:paraId="3BEBD5E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rsidRPr="00B0306B" w:rsidR="00E77557" w:rsidP="003E3B9B" w:rsidRDefault="711932A9" w14:paraId="1F6CD4FA"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rsidRPr="00B0306B" w:rsidR="00E77557" w:rsidP="003E3B9B" w:rsidRDefault="711932A9" w14:paraId="0BC647DC"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rsidRPr="00B0306B" w:rsidR="00E77557" w:rsidP="003E3B9B" w:rsidRDefault="711932A9" w14:paraId="0CCD872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rsidRPr="00B0306B" w:rsidR="00E77557" w:rsidP="003E3B9B" w:rsidRDefault="711932A9" w14:paraId="00C4581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711932A9" w14:paraId="257A450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rsidRPr="00B0306B" w:rsidR="00E77557" w:rsidP="003E3B9B" w:rsidRDefault="711932A9" w14:paraId="3790E64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rsidRPr="00B0306B" w:rsidR="00E77557" w:rsidP="003E3B9B" w:rsidRDefault="711932A9" w14:paraId="2733F7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rsidRPr="00B0306B" w:rsidR="00E77557" w:rsidP="003E3B9B" w:rsidRDefault="711932A9" w14:paraId="01A450B2" w14:textId="5D7C36BF">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00E77557" w14:paraId="2BABC2CD" w14:textId="1425A045">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6A26A56D" w14:paraId="7DC42CA1" w14:textId="735214EE">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Pr="00B0306B" w:rsidR="7C78631A">
        <w:rPr>
          <w:rStyle w:val="normaltextrun"/>
          <w:rFonts w:ascii="Calibri" w:hAnsi="Calibri" w:cs="Calibri"/>
          <w:sz w:val="22"/>
          <w:szCs w:val="22"/>
          <w:lang w:val="en-IN"/>
        </w:rPr>
        <w:t xml:space="preserve"> that illustrates the planned enhancement.</w:t>
      </w:r>
      <w:r w:rsidRPr="00B0306B" w:rsidR="7C78631A">
        <w:rPr>
          <w:rStyle w:val="scxw162086498"/>
          <w:rFonts w:ascii="Calibri" w:hAnsi="Calibri" w:cs="Calibri"/>
          <w:sz w:val="22"/>
          <w:szCs w:val="22"/>
        </w:rPr>
        <w:t xml:space="preserve"> </w:t>
      </w:r>
    </w:p>
    <w:p w:rsidRPr="00B0306B" w:rsidR="00E77557" w:rsidP="003E3B9B" w:rsidRDefault="00E77557" w14:paraId="0E0D4830" w14:textId="5EFD6C72">
      <w:pPr>
        <w:pStyle w:val="NoSpacing"/>
        <w:suppressAutoHyphens/>
        <w:contextualSpacing/>
        <w:textAlignment w:val="baseline"/>
        <w:rPr>
          <w:rFonts w:ascii="Calibri" w:hAnsi="Calibri" w:cs="Calibri"/>
        </w:rPr>
      </w:pPr>
    </w:p>
    <w:p w:rsidR="021B9D9F" w:rsidP="6ED0D3DF" w:rsidRDefault="021B9D9F" w14:paraId="4954BAA8" w14:textId="39581958">
      <w:pPr>
        <w:pStyle w:val="NoSpacing"/>
        <w:spacing/>
        <w:ind w:firstLine="720"/>
        <w:contextualSpacing/>
        <w:jc w:val="left"/>
        <w:rPr>
          <w:rFonts w:ascii="Calibri" w:hAnsi="Calibri" w:cs="Calibri"/>
          <w:b w:val="1"/>
          <w:bCs w:val="1"/>
        </w:rPr>
      </w:pPr>
      <w:r w:rsidRPr="6ED0D3DF" w:rsidR="021B9D9F">
        <w:rPr>
          <w:rFonts w:ascii="Calibri" w:hAnsi="Calibri" w:cs="Calibri"/>
          <w:b w:val="1"/>
          <w:bCs w:val="1"/>
        </w:rPr>
        <w:t>To enhance my OpenGL 3D project</w:t>
      </w:r>
      <w:r w:rsidRPr="6ED0D3DF" w:rsidR="508059D8">
        <w:rPr>
          <w:rFonts w:ascii="Calibri" w:hAnsi="Calibri" w:cs="Calibri"/>
          <w:b w:val="1"/>
          <w:bCs w:val="1"/>
        </w:rPr>
        <w:t xml:space="preserve"> in a way that aligns with software engineering and design, I will improve </w:t>
      </w:r>
      <w:r w:rsidRPr="6ED0D3DF" w:rsidR="723907F0">
        <w:rPr>
          <w:rFonts w:ascii="Calibri" w:hAnsi="Calibri" w:cs="Calibri"/>
          <w:b w:val="1"/>
          <w:bCs w:val="1"/>
        </w:rPr>
        <w:t>its</w:t>
      </w:r>
      <w:r w:rsidRPr="6ED0D3DF" w:rsidR="508059D8">
        <w:rPr>
          <w:rFonts w:ascii="Calibri" w:hAnsi="Calibri" w:cs="Calibri"/>
          <w:b w:val="1"/>
          <w:bCs w:val="1"/>
        </w:rPr>
        <w:t xml:space="preserve"> graphical quality, </w:t>
      </w:r>
      <w:r w:rsidRPr="6ED0D3DF" w:rsidR="508059D8">
        <w:rPr>
          <w:rFonts w:ascii="Calibri" w:hAnsi="Calibri" w:cs="Calibri"/>
          <w:b w:val="1"/>
          <w:bCs w:val="1"/>
        </w:rPr>
        <w:t>optimize</w:t>
      </w:r>
      <w:r w:rsidRPr="6ED0D3DF" w:rsidR="508059D8">
        <w:rPr>
          <w:rFonts w:ascii="Calibri" w:hAnsi="Calibri" w:cs="Calibri"/>
          <w:b w:val="1"/>
          <w:bCs w:val="1"/>
        </w:rPr>
        <w:t xml:space="preserve"> </w:t>
      </w:r>
      <w:r w:rsidRPr="6ED0D3DF" w:rsidR="6DADD32D">
        <w:rPr>
          <w:rFonts w:ascii="Calibri" w:hAnsi="Calibri" w:cs="Calibri"/>
          <w:b w:val="1"/>
          <w:bCs w:val="1"/>
        </w:rPr>
        <w:t xml:space="preserve">its </w:t>
      </w:r>
      <w:r w:rsidRPr="6ED0D3DF" w:rsidR="508059D8">
        <w:rPr>
          <w:rFonts w:ascii="Calibri" w:hAnsi="Calibri" w:cs="Calibri"/>
          <w:b w:val="1"/>
          <w:bCs w:val="1"/>
        </w:rPr>
        <w:t xml:space="preserve">performance, </w:t>
      </w:r>
      <w:r w:rsidRPr="6ED0D3DF" w:rsidR="48162CC1">
        <w:rPr>
          <w:rFonts w:ascii="Calibri" w:hAnsi="Calibri" w:cs="Calibri"/>
          <w:b w:val="1"/>
          <w:bCs w:val="1"/>
        </w:rPr>
        <w:t>and add animate</w:t>
      </w:r>
      <w:r w:rsidRPr="6ED0D3DF" w:rsidR="7BD074FD">
        <w:rPr>
          <w:rFonts w:ascii="Calibri" w:hAnsi="Calibri" w:cs="Calibri"/>
          <w:b w:val="1"/>
          <w:bCs w:val="1"/>
        </w:rPr>
        <w:t>d</w:t>
      </w:r>
      <w:r w:rsidRPr="6ED0D3DF" w:rsidR="48162CC1">
        <w:rPr>
          <w:rFonts w:ascii="Calibri" w:hAnsi="Calibri" w:cs="Calibri"/>
          <w:b w:val="1"/>
          <w:bCs w:val="1"/>
        </w:rPr>
        <w:t xml:space="preserve"> objects</w:t>
      </w:r>
      <w:r w:rsidRPr="6ED0D3DF" w:rsidR="269E54EA">
        <w:rPr>
          <w:rFonts w:ascii="Calibri" w:hAnsi="Calibri" w:cs="Calibri"/>
          <w:b w:val="1"/>
          <w:bCs w:val="1"/>
        </w:rPr>
        <w:t xml:space="preserve"> to the scene</w:t>
      </w:r>
      <w:r w:rsidRPr="6ED0D3DF" w:rsidR="48162CC1">
        <w:rPr>
          <w:rFonts w:ascii="Calibri" w:hAnsi="Calibri" w:cs="Calibri"/>
          <w:b w:val="1"/>
          <w:bCs w:val="1"/>
        </w:rPr>
        <w:t>.</w:t>
      </w:r>
      <w:r w:rsidRPr="6ED0D3DF" w:rsidR="2E646FE5">
        <w:rPr>
          <w:rFonts w:ascii="Calibri" w:hAnsi="Calibri" w:cs="Calibri"/>
          <w:b w:val="1"/>
          <w:bCs w:val="1"/>
        </w:rPr>
        <w:t xml:space="preserve"> For improving its graphical quality, the scene will now cas</w:t>
      </w:r>
      <w:r w:rsidRPr="6ED0D3DF" w:rsidR="2BAACBDB">
        <w:rPr>
          <w:rFonts w:ascii="Calibri" w:hAnsi="Calibri" w:cs="Calibri"/>
          <w:b w:val="1"/>
          <w:bCs w:val="1"/>
        </w:rPr>
        <w:t>t shadows based on the position of light</w:t>
      </w:r>
      <w:r w:rsidRPr="6ED0D3DF" w:rsidR="5A51A83E">
        <w:rPr>
          <w:rFonts w:ascii="Calibri" w:hAnsi="Calibri" w:cs="Calibri"/>
          <w:b w:val="1"/>
          <w:bCs w:val="1"/>
        </w:rPr>
        <w:t xml:space="preserve"> sources, their intensity, and the placement of other objects. To </w:t>
      </w:r>
      <w:r w:rsidRPr="6ED0D3DF" w:rsidR="5A51A83E">
        <w:rPr>
          <w:rFonts w:ascii="Calibri" w:hAnsi="Calibri" w:cs="Calibri"/>
          <w:b w:val="1"/>
          <w:bCs w:val="1"/>
        </w:rPr>
        <w:t>optimize</w:t>
      </w:r>
      <w:r w:rsidRPr="6ED0D3DF" w:rsidR="5A51A83E">
        <w:rPr>
          <w:rFonts w:ascii="Calibri" w:hAnsi="Calibri" w:cs="Calibri"/>
          <w:b w:val="1"/>
          <w:bCs w:val="1"/>
        </w:rPr>
        <w:t xml:space="preserve"> </w:t>
      </w:r>
      <w:r w:rsidRPr="6ED0D3DF" w:rsidR="7640B3F4">
        <w:rPr>
          <w:rFonts w:ascii="Calibri" w:hAnsi="Calibri" w:cs="Calibri"/>
          <w:b w:val="1"/>
          <w:bCs w:val="1"/>
        </w:rPr>
        <w:t>the project’s</w:t>
      </w:r>
      <w:r w:rsidRPr="6ED0D3DF" w:rsidR="5A51A83E">
        <w:rPr>
          <w:rFonts w:ascii="Calibri" w:hAnsi="Calibri" w:cs="Calibri"/>
          <w:b w:val="1"/>
          <w:bCs w:val="1"/>
        </w:rPr>
        <w:t xml:space="preserve"> performance, </w:t>
      </w:r>
      <w:r w:rsidRPr="6ED0D3DF" w:rsidR="52F1115E">
        <w:rPr>
          <w:rFonts w:ascii="Calibri" w:hAnsi="Calibri" w:cs="Calibri"/>
          <w:b w:val="1"/>
          <w:bCs w:val="1"/>
        </w:rPr>
        <w:t>I will fix</w:t>
      </w:r>
      <w:r w:rsidRPr="6ED0D3DF" w:rsidR="4A8C2C14">
        <w:rPr>
          <w:rFonts w:ascii="Calibri" w:hAnsi="Calibri" w:cs="Calibri"/>
          <w:b w:val="1"/>
          <w:bCs w:val="1"/>
        </w:rPr>
        <w:t xml:space="preserve"> the </w:t>
      </w:r>
      <w:r w:rsidRPr="6ED0D3DF" w:rsidR="57E5664D">
        <w:rPr>
          <w:rFonts w:ascii="Calibri" w:hAnsi="Calibri" w:cs="Calibri"/>
          <w:b w:val="1"/>
          <w:bCs w:val="1"/>
        </w:rPr>
        <w:t xml:space="preserve">frame rate drops for when the skybox is </w:t>
      </w:r>
      <w:r w:rsidRPr="6ED0D3DF" w:rsidR="448A3B7C">
        <w:rPr>
          <w:rFonts w:ascii="Calibri" w:hAnsi="Calibri" w:cs="Calibri"/>
          <w:b w:val="1"/>
          <w:bCs w:val="1"/>
        </w:rPr>
        <w:t>“</w:t>
      </w:r>
      <w:r w:rsidRPr="6ED0D3DF" w:rsidR="57E5664D">
        <w:rPr>
          <w:rFonts w:ascii="Calibri" w:hAnsi="Calibri" w:cs="Calibri"/>
          <w:b w:val="1"/>
          <w:bCs w:val="1"/>
        </w:rPr>
        <w:t>toggled on</w:t>
      </w:r>
      <w:r w:rsidRPr="6ED0D3DF" w:rsidR="078D6183">
        <w:rPr>
          <w:rFonts w:ascii="Calibri" w:hAnsi="Calibri" w:cs="Calibri"/>
          <w:b w:val="1"/>
          <w:bCs w:val="1"/>
        </w:rPr>
        <w:t>”</w:t>
      </w:r>
      <w:r w:rsidRPr="6ED0D3DF" w:rsidR="57E5664D">
        <w:rPr>
          <w:rFonts w:ascii="Calibri" w:hAnsi="Calibri" w:cs="Calibri"/>
          <w:b w:val="1"/>
          <w:bCs w:val="1"/>
        </w:rPr>
        <w:t xml:space="preserve"> by either reducing texture size, performing more efficient rendering, or </w:t>
      </w:r>
      <w:r w:rsidRPr="6ED0D3DF" w:rsidR="5B616598">
        <w:rPr>
          <w:rFonts w:ascii="Calibri" w:hAnsi="Calibri" w:cs="Calibri"/>
          <w:b w:val="1"/>
          <w:bCs w:val="1"/>
        </w:rPr>
        <w:t>using optimization techniques like back-culling</w:t>
      </w:r>
      <w:r w:rsidRPr="6ED0D3DF" w:rsidR="11164C84">
        <w:rPr>
          <w:rFonts w:ascii="Calibri" w:hAnsi="Calibri" w:cs="Calibri"/>
          <w:b w:val="1"/>
          <w:bCs w:val="1"/>
        </w:rPr>
        <w:t>, which prevents unnecessary rendering of objects that are obscured by the camera.</w:t>
      </w:r>
      <w:r w:rsidRPr="6ED0D3DF" w:rsidR="2A8DCF02">
        <w:rPr>
          <w:rFonts w:ascii="Calibri" w:hAnsi="Calibri" w:cs="Calibri"/>
          <w:b w:val="1"/>
          <w:bCs w:val="1"/>
        </w:rPr>
        <w:t xml:space="preserve"> Finally, </w:t>
      </w:r>
      <w:r w:rsidRPr="6ED0D3DF" w:rsidR="1EC5CC72">
        <w:rPr>
          <w:rFonts w:ascii="Calibri" w:hAnsi="Calibri" w:cs="Calibri"/>
          <w:b w:val="1"/>
          <w:bCs w:val="1"/>
        </w:rPr>
        <w:t>I wi</w:t>
      </w:r>
      <w:r w:rsidRPr="6ED0D3DF" w:rsidR="447C29AF">
        <w:rPr>
          <w:rFonts w:ascii="Calibri" w:hAnsi="Calibri" w:cs="Calibri"/>
          <w:b w:val="1"/>
          <w:bCs w:val="1"/>
        </w:rPr>
        <w:t>ll add moving objects like fireflies or clouds in the background to improve the realism of the scene.</w:t>
      </w:r>
      <w:r w:rsidRPr="6ED0D3DF" w:rsidR="02DE9710">
        <w:rPr>
          <w:rFonts w:ascii="Calibri" w:hAnsi="Calibri" w:cs="Calibri"/>
          <w:b w:val="1"/>
          <w:bCs w:val="1"/>
        </w:rPr>
        <w:t xml:space="preserve"> Specifically, I can make multiple instances of a firefly model and use a combination of sine and cosine functions </w:t>
      </w:r>
      <w:r w:rsidRPr="6ED0D3DF" w:rsidR="6501FBD1">
        <w:rPr>
          <w:rFonts w:ascii="Calibri" w:hAnsi="Calibri" w:cs="Calibri"/>
          <w:b w:val="1"/>
          <w:bCs w:val="1"/>
        </w:rPr>
        <w:t xml:space="preserve">to </w:t>
      </w:r>
      <w:r w:rsidRPr="6ED0D3DF" w:rsidR="6501FBD1">
        <w:rPr>
          <w:rFonts w:ascii="Calibri" w:hAnsi="Calibri" w:cs="Calibri"/>
          <w:b w:val="1"/>
          <w:bCs w:val="1"/>
        </w:rPr>
        <w:t>determine</w:t>
      </w:r>
      <w:r w:rsidRPr="6ED0D3DF" w:rsidR="02DE9710">
        <w:rPr>
          <w:rFonts w:ascii="Calibri" w:hAnsi="Calibri" w:cs="Calibri"/>
          <w:b w:val="1"/>
          <w:bCs w:val="1"/>
        </w:rPr>
        <w:t xml:space="preserve"> the firefly’s position over time.</w:t>
      </w:r>
      <w:r w:rsidRPr="6ED0D3DF" w:rsidR="094F36B1">
        <w:rPr>
          <w:rFonts w:ascii="Calibri" w:hAnsi="Calibri" w:cs="Calibri"/>
          <w:b w:val="1"/>
          <w:bCs w:val="1"/>
        </w:rPr>
        <w:t xml:space="preserve"> </w:t>
      </w:r>
      <w:r w:rsidRPr="6ED0D3DF" w:rsidR="7F3CD96B">
        <w:rPr>
          <w:rFonts w:ascii="Calibri" w:hAnsi="Calibri" w:cs="Calibri"/>
          <w:b w:val="1"/>
          <w:bCs w:val="1"/>
        </w:rPr>
        <w:t>Also, in general</w:t>
      </w:r>
      <w:r w:rsidRPr="6ED0D3DF" w:rsidR="094F36B1">
        <w:rPr>
          <w:rFonts w:ascii="Calibri" w:hAnsi="Calibri" w:cs="Calibri"/>
          <w:b w:val="1"/>
          <w:bCs w:val="1"/>
        </w:rPr>
        <w:t xml:space="preserve">, the system design should </w:t>
      </w:r>
      <w:r w:rsidRPr="6ED0D3DF" w:rsidR="3435C33B">
        <w:rPr>
          <w:rFonts w:ascii="Calibri" w:hAnsi="Calibri" w:cs="Calibri"/>
          <w:b w:val="1"/>
          <w:bCs w:val="1"/>
        </w:rPr>
        <w:t>utilize</w:t>
      </w:r>
      <w:r w:rsidRPr="6ED0D3DF" w:rsidR="3435C33B">
        <w:rPr>
          <w:rFonts w:ascii="Calibri" w:hAnsi="Calibri" w:cs="Calibri"/>
          <w:b w:val="1"/>
          <w:bCs w:val="1"/>
        </w:rPr>
        <w:t xml:space="preserve"> principles of good software design like modularity, encapsulation, and abstraction, and it should </w:t>
      </w:r>
      <w:r w:rsidRPr="6ED0D3DF" w:rsidR="3435C33B">
        <w:rPr>
          <w:rFonts w:ascii="Calibri" w:hAnsi="Calibri" w:cs="Calibri"/>
          <w:b w:val="1"/>
          <w:bCs w:val="1"/>
        </w:rPr>
        <w:t>contain</w:t>
      </w:r>
      <w:r w:rsidRPr="6ED0D3DF" w:rsidR="3435C33B">
        <w:rPr>
          <w:rFonts w:ascii="Calibri" w:hAnsi="Calibri" w:cs="Calibri"/>
          <w:b w:val="1"/>
          <w:bCs w:val="1"/>
        </w:rPr>
        <w:t xml:space="preserve"> e</w:t>
      </w:r>
      <w:r w:rsidRPr="6ED0D3DF" w:rsidR="17065AC4">
        <w:rPr>
          <w:rFonts w:ascii="Calibri" w:hAnsi="Calibri" w:cs="Calibri"/>
          <w:b w:val="1"/>
          <w:bCs w:val="1"/>
        </w:rPr>
        <w:t>ffective documentation that clearly explains the system’s architecture, functionality, and usage.</w:t>
      </w:r>
    </w:p>
    <w:p w:rsidRPr="00B0306B" w:rsidR="00E77557" w:rsidP="003E3B9B" w:rsidRDefault="00E77557" w14:paraId="7D3F3D17" w14:textId="164D659C">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rsidRPr="00B0306B" w:rsidR="00B11CED" w:rsidP="003E3B9B" w:rsidRDefault="5F87F775" w14:paraId="1FA4CDB7" w14:textId="1C394A38">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Pr="00B0306B" w:rsidR="6BA2CB73">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rsidRPr="00B0306B" w:rsidR="00B11CED" w:rsidP="003E3B9B" w:rsidRDefault="00B11CED" w14:paraId="5FE4BC7F" w14:textId="2CD41BB7">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rsidRPr="00B0306B" w:rsidR="00B11CED" w:rsidP="003E3B9B" w:rsidRDefault="5F87F775" w14:paraId="637628A5" w14:textId="70620C1A">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Pr="00B0306B" w:rsidR="3BA9AC3A">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rsidRPr="00B0306B" w:rsidR="00962BB8" w:rsidP="003E3B9B" w:rsidRDefault="00962BB8" w14:paraId="582177DB" w14:textId="7B5F6855">
      <w:pPr>
        <w:pStyle w:val="paragraph"/>
        <w:suppressAutoHyphens/>
        <w:spacing w:before="0" w:beforeAutospacing="0" w:after="0" w:afterAutospacing="0"/>
        <w:contextualSpacing/>
        <w:textAlignment w:val="baseline"/>
        <w:rPr>
          <w:rFonts w:ascii="Calibri" w:hAnsi="Calibri" w:cs="Calibri"/>
          <w:sz w:val="22"/>
          <w:szCs w:val="22"/>
        </w:rPr>
      </w:pPr>
    </w:p>
    <w:p w:rsidRPr="00B0306B" w:rsidR="00912260" w:rsidP="003E3B9B" w:rsidRDefault="6BEBCF76" w14:paraId="133E61DB" w14:textId="44264E70">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5303A85D" w14:textId="77777777">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rsidRPr="00B0306B" w:rsidR="00912260" w:rsidP="003E3B9B" w:rsidRDefault="4BB8F11C" w14:paraId="1739F83B" w14:textId="498D3567">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Pr="00B0306B" w:rsidR="5F87F775">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Pr="00B0306B" w:rsidR="5F87F775">
        <w:rPr>
          <w:rStyle w:val="normaltextrun"/>
          <w:rFonts w:ascii="Calibri" w:hAnsi="Calibri" w:cs="Calibri"/>
          <w:sz w:val="22"/>
          <w:szCs w:val="22"/>
        </w:rPr>
        <w:t>align with the course outcome.</w:t>
      </w:r>
    </w:p>
    <w:p w:rsidRPr="00B0306B" w:rsidR="764A04E4" w:rsidP="003E3B9B" w:rsidRDefault="764A04E4" w14:paraId="22C6B7E3" w14:textId="7B2DB79C">
      <w:pPr>
        <w:pStyle w:val="NoSpacing"/>
        <w:suppressAutoHyphens/>
        <w:ind w:left="1440"/>
        <w:contextualSpacing/>
        <w:jc w:val="center"/>
        <w:rPr>
          <w:rFonts w:ascii="Calibri" w:hAnsi="Calibri" w:cs="Calibri"/>
          <w:b/>
          <w:bCs/>
        </w:rPr>
      </w:pPr>
    </w:p>
    <w:p w:rsidR="249C85C2" w:rsidP="6ED0D3DF" w:rsidRDefault="249C85C2" w14:paraId="551866FC" w14:textId="7E9575CF">
      <w:pPr>
        <w:pStyle w:val="NoSpacing"/>
        <w:numPr>
          <w:ilvl w:val="0"/>
          <w:numId w:val="34"/>
        </w:numPr>
        <w:spacing/>
        <w:contextualSpacing/>
        <w:jc w:val="left"/>
        <w:rPr>
          <w:rFonts w:ascii="Calibri" w:hAnsi="Calibri" w:cs="Calibri"/>
          <w:b w:val="1"/>
          <w:bCs w:val="1"/>
        </w:rPr>
      </w:pPr>
      <w:r w:rsidRPr="6ED0D3DF" w:rsidR="249C85C2">
        <w:rPr>
          <w:rFonts w:ascii="Calibri" w:hAnsi="Calibri" w:cs="Calibri"/>
          <w:b w:val="1"/>
          <w:bCs w:val="1"/>
        </w:rPr>
        <w:t xml:space="preserve">Understanding Lighting and Shadow Casting: Being able to implement shadows based on the position and intensity of light sources </w:t>
      </w:r>
      <w:r w:rsidRPr="6ED0D3DF" w:rsidR="249C85C2">
        <w:rPr>
          <w:rFonts w:ascii="Calibri" w:hAnsi="Calibri" w:cs="Calibri"/>
          <w:b w:val="1"/>
          <w:bCs w:val="1"/>
        </w:rPr>
        <w:t>demonstrates</w:t>
      </w:r>
      <w:r w:rsidRPr="6ED0D3DF" w:rsidR="249C85C2">
        <w:rPr>
          <w:rFonts w:ascii="Calibri" w:hAnsi="Calibri" w:cs="Calibri"/>
          <w:b w:val="1"/>
          <w:bCs w:val="1"/>
        </w:rPr>
        <w:t xml:space="preserve"> an understanding of how light works in 3D environments. This requires in-depth know</w:t>
      </w:r>
      <w:r w:rsidRPr="6ED0D3DF" w:rsidR="431486EC">
        <w:rPr>
          <w:rFonts w:ascii="Calibri" w:hAnsi="Calibri" w:cs="Calibri"/>
          <w:b w:val="1"/>
          <w:bCs w:val="1"/>
        </w:rPr>
        <w:t xml:space="preserve">ledge of shaders and understanding of how the GPU </w:t>
      </w:r>
      <w:r w:rsidRPr="6ED0D3DF" w:rsidR="431486EC">
        <w:rPr>
          <w:rFonts w:ascii="Calibri" w:hAnsi="Calibri" w:cs="Calibri"/>
          <w:b w:val="1"/>
          <w:bCs w:val="1"/>
        </w:rPr>
        <w:t>renders</w:t>
      </w:r>
      <w:r w:rsidRPr="6ED0D3DF" w:rsidR="431486EC">
        <w:rPr>
          <w:rFonts w:ascii="Calibri" w:hAnsi="Calibri" w:cs="Calibri"/>
          <w:b w:val="1"/>
          <w:bCs w:val="1"/>
        </w:rPr>
        <w:t xml:space="preserve"> certain effects.</w:t>
      </w:r>
    </w:p>
    <w:p w:rsidR="6ED0D3DF" w:rsidP="6ED0D3DF" w:rsidRDefault="6ED0D3DF" w14:paraId="4E6B84A0" w14:textId="6F8766CC">
      <w:pPr>
        <w:pStyle w:val="NoSpacing"/>
        <w:spacing/>
        <w:ind w:left="720"/>
        <w:contextualSpacing/>
        <w:jc w:val="left"/>
        <w:rPr>
          <w:rFonts w:ascii="Calibri" w:hAnsi="Calibri" w:cs="Calibri"/>
          <w:b w:val="1"/>
          <w:bCs w:val="1"/>
        </w:rPr>
      </w:pPr>
    </w:p>
    <w:p w:rsidR="431486EC" w:rsidP="6ED0D3DF" w:rsidRDefault="431486EC" w14:paraId="645EC4E8" w14:textId="4D933839">
      <w:pPr>
        <w:pStyle w:val="NoSpacing"/>
        <w:numPr>
          <w:ilvl w:val="0"/>
          <w:numId w:val="34"/>
        </w:numPr>
        <w:spacing/>
        <w:contextualSpacing/>
        <w:jc w:val="left"/>
        <w:rPr>
          <w:rFonts w:ascii="Calibri" w:hAnsi="Calibri" w:cs="Calibri"/>
          <w:b w:val="1"/>
          <w:bCs w:val="1"/>
        </w:rPr>
      </w:pPr>
      <w:r w:rsidRPr="6ED0D3DF" w:rsidR="431486EC">
        <w:rPr>
          <w:rFonts w:ascii="Calibri" w:hAnsi="Calibri" w:cs="Calibri"/>
          <w:b w:val="1"/>
          <w:bCs w:val="1"/>
        </w:rPr>
        <w:t xml:space="preserve">Performance Optimization: </w:t>
      </w:r>
      <w:r w:rsidRPr="6ED0D3DF" w:rsidR="53C3EB54">
        <w:rPr>
          <w:rFonts w:ascii="Calibri" w:hAnsi="Calibri" w:cs="Calibri"/>
          <w:b w:val="1"/>
          <w:bCs w:val="1"/>
        </w:rPr>
        <w:t>Being able to a</w:t>
      </w:r>
      <w:r w:rsidRPr="6ED0D3DF" w:rsidR="431486EC">
        <w:rPr>
          <w:rFonts w:ascii="Calibri" w:hAnsi="Calibri" w:cs="Calibri"/>
          <w:b w:val="1"/>
          <w:bCs w:val="1"/>
        </w:rPr>
        <w:t>ddress frame rate drops</w:t>
      </w:r>
      <w:r w:rsidRPr="6ED0D3DF" w:rsidR="5848971C">
        <w:rPr>
          <w:rFonts w:ascii="Calibri" w:hAnsi="Calibri" w:cs="Calibri"/>
          <w:b w:val="1"/>
          <w:bCs w:val="1"/>
        </w:rPr>
        <w:t xml:space="preserve"> and </w:t>
      </w:r>
      <w:r w:rsidRPr="6ED0D3DF" w:rsidR="5CC41FDC">
        <w:rPr>
          <w:rFonts w:ascii="Calibri" w:hAnsi="Calibri" w:cs="Calibri"/>
          <w:b w:val="1"/>
          <w:bCs w:val="1"/>
        </w:rPr>
        <w:t xml:space="preserve">apply </w:t>
      </w:r>
      <w:r w:rsidRPr="6ED0D3DF" w:rsidR="6CBDED3E">
        <w:rPr>
          <w:rFonts w:ascii="Calibri" w:hAnsi="Calibri" w:cs="Calibri"/>
          <w:b w:val="1"/>
          <w:bCs w:val="1"/>
        </w:rPr>
        <w:t>performance optimization techniques</w:t>
      </w:r>
      <w:r w:rsidRPr="6ED0D3DF" w:rsidR="10949199">
        <w:rPr>
          <w:rFonts w:ascii="Calibri" w:hAnsi="Calibri" w:cs="Calibri"/>
          <w:b w:val="1"/>
          <w:bCs w:val="1"/>
        </w:rPr>
        <w:t xml:space="preserve"> </w:t>
      </w:r>
      <w:r w:rsidRPr="6ED0D3DF" w:rsidR="646286E5">
        <w:rPr>
          <w:rFonts w:ascii="Calibri" w:hAnsi="Calibri" w:cs="Calibri"/>
          <w:b w:val="1"/>
          <w:bCs w:val="1"/>
        </w:rPr>
        <w:t>in order to</w:t>
      </w:r>
      <w:r w:rsidRPr="6ED0D3DF" w:rsidR="646286E5">
        <w:rPr>
          <w:rFonts w:ascii="Calibri" w:hAnsi="Calibri" w:cs="Calibri"/>
          <w:b w:val="1"/>
          <w:bCs w:val="1"/>
        </w:rPr>
        <w:t xml:space="preserve"> illustrate</w:t>
      </w:r>
      <w:r w:rsidRPr="6ED0D3DF" w:rsidR="10949199">
        <w:rPr>
          <w:rFonts w:ascii="Calibri" w:hAnsi="Calibri" w:cs="Calibri"/>
          <w:b w:val="1"/>
          <w:bCs w:val="1"/>
        </w:rPr>
        <w:t xml:space="preserve"> </w:t>
      </w:r>
      <w:r w:rsidRPr="6ED0D3DF" w:rsidR="050D069B">
        <w:rPr>
          <w:rFonts w:ascii="Calibri" w:hAnsi="Calibri" w:cs="Calibri"/>
          <w:b w:val="1"/>
          <w:bCs w:val="1"/>
        </w:rPr>
        <w:t xml:space="preserve">an understanding </w:t>
      </w:r>
      <w:r w:rsidRPr="6ED0D3DF" w:rsidR="10949199">
        <w:rPr>
          <w:rFonts w:ascii="Calibri" w:hAnsi="Calibri" w:cs="Calibri"/>
          <w:b w:val="1"/>
          <w:bCs w:val="1"/>
        </w:rPr>
        <w:t>of the tradeoffs between graphical quality and performance.</w:t>
      </w:r>
    </w:p>
    <w:p w:rsidR="6ED0D3DF" w:rsidP="6ED0D3DF" w:rsidRDefault="6ED0D3DF" w14:paraId="7A9577D9" w14:textId="00628787">
      <w:pPr>
        <w:pStyle w:val="NoSpacing"/>
        <w:spacing/>
        <w:ind w:left="720"/>
        <w:contextualSpacing/>
        <w:jc w:val="left"/>
        <w:rPr>
          <w:rFonts w:ascii="Calibri" w:hAnsi="Calibri" w:cs="Calibri"/>
          <w:b w:val="1"/>
          <w:bCs w:val="1"/>
        </w:rPr>
      </w:pPr>
    </w:p>
    <w:p w:rsidR="64FB34D4" w:rsidP="6ED0D3DF" w:rsidRDefault="64FB34D4" w14:paraId="20D843D9" w14:textId="16F41F87">
      <w:pPr>
        <w:pStyle w:val="NoSpacing"/>
        <w:numPr>
          <w:ilvl w:val="0"/>
          <w:numId w:val="34"/>
        </w:numPr>
        <w:spacing/>
        <w:contextualSpacing/>
        <w:jc w:val="left"/>
        <w:rPr>
          <w:rFonts w:ascii="Calibri" w:hAnsi="Calibri" w:cs="Calibri"/>
          <w:b w:val="1"/>
          <w:bCs w:val="1"/>
        </w:rPr>
      </w:pPr>
      <w:r w:rsidRPr="6ED0D3DF" w:rsidR="64FB34D4">
        <w:rPr>
          <w:rFonts w:ascii="Calibri" w:hAnsi="Calibri" w:cs="Calibri"/>
          <w:b w:val="1"/>
          <w:bCs w:val="1"/>
        </w:rPr>
        <w:t xml:space="preserve">Animation: </w:t>
      </w:r>
      <w:r w:rsidRPr="6ED0D3DF" w:rsidR="005258F6">
        <w:rPr>
          <w:rFonts w:ascii="Calibri" w:hAnsi="Calibri" w:cs="Calibri"/>
          <w:b w:val="1"/>
          <w:bCs w:val="1"/>
        </w:rPr>
        <w:t>Being able to use</w:t>
      </w:r>
      <w:r w:rsidRPr="6ED0D3DF" w:rsidR="64FB34D4">
        <w:rPr>
          <w:rFonts w:ascii="Calibri" w:hAnsi="Calibri" w:cs="Calibri"/>
          <w:b w:val="1"/>
          <w:bCs w:val="1"/>
        </w:rPr>
        <w:t xml:space="preserve"> </w:t>
      </w:r>
      <w:r w:rsidRPr="6ED0D3DF" w:rsidR="64FB34D4">
        <w:rPr>
          <w:rFonts w:ascii="Calibri" w:hAnsi="Calibri" w:cs="Calibri"/>
          <w:b w:val="1"/>
          <w:bCs w:val="1"/>
        </w:rPr>
        <w:t>mathematical functions</w:t>
      </w:r>
      <w:r w:rsidRPr="6ED0D3DF" w:rsidR="780D4F89">
        <w:rPr>
          <w:rFonts w:ascii="Calibri" w:hAnsi="Calibri" w:cs="Calibri"/>
          <w:b w:val="1"/>
          <w:bCs w:val="1"/>
        </w:rPr>
        <w:t xml:space="preserve"> and </w:t>
      </w:r>
      <w:r w:rsidRPr="6ED0D3DF" w:rsidR="7BCFC5C2">
        <w:rPr>
          <w:rFonts w:ascii="Calibri" w:hAnsi="Calibri" w:cs="Calibri"/>
          <w:b w:val="1"/>
          <w:bCs w:val="1"/>
        </w:rPr>
        <w:t xml:space="preserve">tools </w:t>
      </w:r>
      <w:r w:rsidRPr="6ED0D3DF" w:rsidR="64FB34D4">
        <w:rPr>
          <w:rFonts w:ascii="Calibri" w:hAnsi="Calibri" w:cs="Calibri"/>
          <w:b w:val="1"/>
          <w:bCs w:val="1"/>
        </w:rPr>
        <w:t xml:space="preserve">to create natural and realistic movements </w:t>
      </w:r>
      <w:r w:rsidRPr="6ED0D3DF" w:rsidR="4267899D">
        <w:rPr>
          <w:rFonts w:ascii="Calibri" w:hAnsi="Calibri" w:cs="Calibri"/>
          <w:b w:val="1"/>
          <w:bCs w:val="1"/>
        </w:rPr>
        <w:t>that improve a user’s immersion.</w:t>
      </w:r>
    </w:p>
    <w:p w:rsidR="6ED0D3DF" w:rsidP="6ED0D3DF" w:rsidRDefault="6ED0D3DF" w14:paraId="4BE8E283" w14:textId="45E2527D">
      <w:pPr>
        <w:pStyle w:val="NoSpacing"/>
        <w:spacing/>
        <w:ind w:left="720"/>
        <w:contextualSpacing/>
        <w:jc w:val="left"/>
        <w:rPr>
          <w:rFonts w:ascii="Calibri" w:hAnsi="Calibri" w:cs="Calibri"/>
          <w:b w:val="1"/>
          <w:bCs w:val="1"/>
        </w:rPr>
      </w:pPr>
    </w:p>
    <w:p w:rsidR="418B3DB2" w:rsidP="6ED0D3DF" w:rsidRDefault="418B3DB2" w14:paraId="29DE88B2" w14:textId="1685A8CC">
      <w:pPr>
        <w:pStyle w:val="NoSpacing"/>
        <w:numPr>
          <w:ilvl w:val="0"/>
          <w:numId w:val="34"/>
        </w:numPr>
        <w:spacing/>
        <w:contextualSpacing/>
        <w:jc w:val="left"/>
        <w:rPr>
          <w:rFonts w:ascii="Calibri" w:hAnsi="Calibri" w:cs="Calibri"/>
          <w:b w:val="1"/>
          <w:bCs w:val="1"/>
        </w:rPr>
      </w:pPr>
      <w:r w:rsidRPr="6ED0D3DF" w:rsidR="418B3DB2">
        <w:rPr>
          <w:rFonts w:ascii="Calibri" w:hAnsi="Calibri" w:cs="Calibri"/>
          <w:b w:val="1"/>
          <w:bCs w:val="1"/>
        </w:rPr>
        <w:t>Object-Oriented Programming: Being able to create multiple instances of models an</w:t>
      </w:r>
      <w:r w:rsidRPr="6ED0D3DF" w:rsidR="4FAAEAE3">
        <w:rPr>
          <w:rFonts w:ascii="Calibri" w:hAnsi="Calibri" w:cs="Calibri"/>
          <w:b w:val="1"/>
          <w:bCs w:val="1"/>
        </w:rPr>
        <w:t>d classes that are modular and reusable.</w:t>
      </w:r>
    </w:p>
    <w:p w:rsidRPr="00B0306B" w:rsidR="764A04E4" w:rsidP="003E3B9B" w:rsidRDefault="764A04E4" w14:paraId="19A05368" w14:textId="0B565BCC">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rsidRPr="00B0306B" w:rsidR="60DDA293" w:rsidP="003E3B9B" w:rsidRDefault="60DDA293" w14:paraId="232532F4" w14:textId="04F66CFC">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rsidRPr="00B0306B" w:rsidR="764A04E4" w:rsidP="003E3B9B" w:rsidRDefault="764A04E4" w14:paraId="58CB19B5" w14:textId="24A7A002">
      <w:pPr>
        <w:pStyle w:val="NoSpacing"/>
        <w:suppressAutoHyphens/>
        <w:contextualSpacing/>
        <w:rPr>
          <w:rFonts w:ascii="Calibri" w:hAnsi="Calibri" w:cs="Calibri"/>
          <w:b/>
          <w:bCs/>
        </w:rPr>
      </w:pPr>
    </w:p>
    <w:p w:rsidR="7B69B529" w:rsidP="6ED0D3DF" w:rsidRDefault="7B69B529" w14:paraId="133195F4" w14:textId="6D42CF87">
      <w:pPr>
        <w:pStyle w:val="NoSpacing"/>
        <w:suppressLineNumbers w:val="0"/>
        <w:bidi w:val="0"/>
        <w:spacing w:before="0" w:beforeAutospacing="off" w:after="0" w:afterAutospacing="off" w:line="240" w:lineRule="auto"/>
        <w:ind w:left="0" w:right="0"/>
        <w:contextualSpacing/>
        <w:jc w:val="left"/>
        <w:rPr>
          <w:rFonts w:ascii="Calibri" w:hAnsi="Calibri" w:cs="Calibri"/>
          <w:b w:val="1"/>
          <w:bCs w:val="1"/>
        </w:rPr>
      </w:pPr>
      <w:r w:rsidRPr="6ED0D3DF" w:rsidR="7B69B529">
        <w:rPr>
          <w:rFonts w:ascii="Calibri" w:hAnsi="Calibri" w:cs="Calibri"/>
          <w:b w:val="1"/>
          <w:bCs w:val="1"/>
        </w:rPr>
        <w:t>1.</w:t>
      </w:r>
      <w:r w:rsidRPr="6ED0D3DF" w:rsidR="2D804468">
        <w:rPr>
          <w:rFonts w:ascii="Calibri" w:hAnsi="Calibri" w:cs="Calibri"/>
          <w:b w:val="1"/>
          <w:bCs w:val="1"/>
        </w:rPr>
        <w:t xml:space="preserve"> </w:t>
      </w:r>
      <w:r w:rsidRPr="6ED0D3DF" w:rsidR="7B69B529">
        <w:rPr>
          <w:rFonts w:ascii="Calibri" w:hAnsi="Calibri" w:cs="Calibri"/>
          <w:b w:val="1"/>
          <w:bCs w:val="1"/>
        </w:rPr>
        <w:t>Employ strategies for building collaborative environments: By making a system more modular</w:t>
      </w:r>
      <w:r w:rsidRPr="6ED0D3DF" w:rsidR="26240C35">
        <w:rPr>
          <w:rFonts w:ascii="Calibri" w:hAnsi="Calibri" w:cs="Calibri"/>
          <w:b w:val="1"/>
          <w:bCs w:val="1"/>
        </w:rPr>
        <w:t>, readable, and maintainable, it becomes easier for teams to work on projects collaboratively.</w:t>
      </w:r>
    </w:p>
    <w:p w:rsidR="6ED0D3DF" w:rsidP="6ED0D3DF" w:rsidRDefault="6ED0D3DF" w14:paraId="4FEE7354" w14:textId="375EBD36">
      <w:pPr>
        <w:pStyle w:val="NoSpacing"/>
        <w:suppressLineNumbers w:val="0"/>
        <w:bidi w:val="0"/>
        <w:spacing w:before="0" w:beforeAutospacing="off" w:after="0" w:afterAutospacing="off" w:line="240" w:lineRule="auto"/>
        <w:ind w:left="0" w:right="0"/>
        <w:contextualSpacing/>
        <w:jc w:val="left"/>
        <w:rPr>
          <w:rFonts w:ascii="Calibri" w:hAnsi="Calibri" w:cs="Calibri"/>
          <w:b w:val="1"/>
          <w:bCs w:val="1"/>
        </w:rPr>
      </w:pPr>
    </w:p>
    <w:p w:rsidR="0FF6705F" w:rsidP="6ED0D3DF" w:rsidRDefault="0FF6705F" w14:paraId="799AE8B4" w14:textId="5D5386EA">
      <w:pPr>
        <w:pStyle w:val="NoSpacing"/>
        <w:suppressLineNumbers w:val="0"/>
        <w:bidi w:val="0"/>
        <w:spacing w:before="0" w:beforeAutospacing="off" w:after="0" w:afterAutospacing="off" w:line="240" w:lineRule="auto"/>
        <w:ind w:left="0" w:right="0"/>
        <w:contextualSpacing/>
        <w:jc w:val="left"/>
        <w:rPr>
          <w:rFonts w:ascii="Calibri" w:hAnsi="Calibri" w:cs="Calibri"/>
          <w:b w:val="1"/>
          <w:bCs w:val="1"/>
        </w:rPr>
      </w:pPr>
      <w:r w:rsidRPr="6ED0D3DF" w:rsidR="0FF6705F">
        <w:rPr>
          <w:rFonts w:ascii="Calibri" w:hAnsi="Calibri" w:cs="Calibri"/>
          <w:b w:val="1"/>
          <w:bCs w:val="1"/>
        </w:rPr>
        <w:t xml:space="preserve">2. </w:t>
      </w:r>
      <w:r w:rsidRPr="6ED0D3DF" w:rsidR="0DF632FD">
        <w:rPr>
          <w:rFonts w:ascii="Calibri" w:hAnsi="Calibri" w:cs="Calibri"/>
          <w:b w:val="1"/>
          <w:bCs w:val="1"/>
        </w:rPr>
        <w:t>Design professional-quality communications: By designing a system t</w:t>
      </w:r>
      <w:r w:rsidRPr="6ED0D3DF" w:rsidR="04E655B8">
        <w:rPr>
          <w:rFonts w:ascii="Calibri" w:hAnsi="Calibri" w:cs="Calibri"/>
          <w:b w:val="1"/>
          <w:bCs w:val="1"/>
        </w:rPr>
        <w:t>hat is effective towards its purpose, uses descriptive comments, and includes well-structured documentation</w:t>
      </w:r>
      <w:r w:rsidRPr="6ED0D3DF" w:rsidR="041ECBCE">
        <w:rPr>
          <w:rFonts w:ascii="Calibri" w:hAnsi="Calibri" w:cs="Calibri"/>
          <w:b w:val="1"/>
          <w:bCs w:val="1"/>
        </w:rPr>
        <w:t xml:space="preserve">, I can ensure that technical communications </w:t>
      </w:r>
      <w:r w:rsidRPr="6ED0D3DF" w:rsidR="041ECBCE">
        <w:rPr>
          <w:rFonts w:ascii="Calibri" w:hAnsi="Calibri" w:cs="Calibri"/>
          <w:b w:val="1"/>
          <w:bCs w:val="1"/>
        </w:rPr>
        <w:t>ar</w:t>
      </w:r>
      <w:r w:rsidRPr="6ED0D3DF" w:rsidR="041ECBCE">
        <w:rPr>
          <w:rFonts w:ascii="Calibri" w:hAnsi="Calibri" w:cs="Calibri"/>
          <w:b w:val="1"/>
          <w:bCs w:val="1"/>
        </w:rPr>
        <w:t>e professional</w:t>
      </w:r>
      <w:r w:rsidRPr="6ED0D3DF" w:rsidR="041ECBCE">
        <w:rPr>
          <w:rFonts w:ascii="Calibri" w:hAnsi="Calibri" w:cs="Calibri"/>
          <w:b w:val="1"/>
          <w:bCs w:val="1"/>
        </w:rPr>
        <w:t xml:space="preserve"> and of high quality.</w:t>
      </w:r>
    </w:p>
    <w:p w:rsidR="6ED0D3DF" w:rsidP="6ED0D3DF" w:rsidRDefault="6ED0D3DF" w14:paraId="2330D66B" w14:textId="39B204AF">
      <w:pPr>
        <w:pStyle w:val="NoSpacing"/>
        <w:spacing/>
        <w:contextualSpacing/>
        <w:jc w:val="left"/>
        <w:rPr>
          <w:rFonts w:ascii="Calibri" w:hAnsi="Calibri" w:cs="Calibri"/>
          <w:b w:val="1"/>
          <w:bCs w:val="1"/>
        </w:rPr>
      </w:pPr>
    </w:p>
    <w:p w:rsidR="2E1D3852" w:rsidP="6ED0D3DF" w:rsidRDefault="2E1D3852" w14:paraId="067A6529" w14:textId="642343B2">
      <w:pPr>
        <w:pStyle w:val="paragraph"/>
        <w:spacing w:before="0" w:beforeAutospacing="off" w:after="0" w:afterAutospacing="off"/>
        <w:ind w:left="0"/>
        <w:contextualSpacing/>
        <w:rPr>
          <w:rStyle w:val="normaltextrun"/>
          <w:rFonts w:ascii="Calibri" w:hAnsi="Calibri" w:cs="Calibri"/>
          <w:b w:val="1"/>
          <w:bCs w:val="1"/>
          <w:sz w:val="22"/>
          <w:szCs w:val="22"/>
        </w:rPr>
      </w:pPr>
      <w:r w:rsidRPr="6ED0D3DF" w:rsidR="2E1D3852">
        <w:rPr>
          <w:rStyle w:val="normaltextrun"/>
          <w:rFonts w:ascii="Calibri" w:hAnsi="Calibri" w:cs="Calibri"/>
          <w:b w:val="1"/>
          <w:bCs w:val="1"/>
          <w:sz w:val="22"/>
          <w:szCs w:val="22"/>
        </w:rPr>
        <w:t xml:space="preserve">3. Design and evaluate computing solutions: Improving the graphical quality and </w:t>
      </w:r>
      <w:r w:rsidRPr="6ED0D3DF" w:rsidR="2E1D3852">
        <w:rPr>
          <w:rStyle w:val="normaltextrun"/>
          <w:rFonts w:ascii="Calibri" w:hAnsi="Calibri" w:cs="Calibri"/>
          <w:b w:val="1"/>
          <w:bCs w:val="1"/>
          <w:sz w:val="22"/>
          <w:szCs w:val="22"/>
        </w:rPr>
        <w:t>optimizing</w:t>
      </w:r>
      <w:r w:rsidRPr="6ED0D3DF" w:rsidR="2E1D3852">
        <w:rPr>
          <w:rStyle w:val="normaltextrun"/>
          <w:rFonts w:ascii="Calibri" w:hAnsi="Calibri" w:cs="Calibri"/>
          <w:b w:val="1"/>
          <w:bCs w:val="1"/>
          <w:sz w:val="22"/>
          <w:szCs w:val="22"/>
        </w:rPr>
        <w:t xml:space="preserve"> the performance of my OpenGL project </w:t>
      </w:r>
      <w:r w:rsidRPr="6ED0D3DF" w:rsidR="5EBF495A">
        <w:rPr>
          <w:rStyle w:val="normaltextrun"/>
          <w:rFonts w:ascii="Calibri" w:hAnsi="Calibri" w:cs="Calibri"/>
          <w:b w:val="1"/>
          <w:bCs w:val="1"/>
          <w:sz w:val="22"/>
          <w:szCs w:val="22"/>
        </w:rPr>
        <w:t>involves designing and evaluating computing solutions like reducing texture size, more efficient rendering, and back-culling to solve specific problems like frame rate drops.</w:t>
      </w:r>
      <w:r w:rsidRPr="6ED0D3DF" w:rsidR="1AB08C0D">
        <w:rPr>
          <w:rStyle w:val="normaltextrun"/>
          <w:rFonts w:ascii="Calibri" w:hAnsi="Calibri" w:cs="Calibri"/>
          <w:b w:val="1"/>
          <w:bCs w:val="1"/>
          <w:sz w:val="22"/>
          <w:szCs w:val="22"/>
        </w:rPr>
        <w:t xml:space="preserve"> </w:t>
      </w:r>
      <w:r w:rsidRPr="6ED0D3DF" w:rsidR="095DCB1A">
        <w:rPr>
          <w:rStyle w:val="normaltextrun"/>
          <w:rFonts w:ascii="Calibri" w:hAnsi="Calibri" w:cs="Calibri"/>
          <w:b w:val="1"/>
          <w:bCs w:val="1"/>
          <w:sz w:val="22"/>
          <w:szCs w:val="22"/>
        </w:rPr>
        <w:t>Choosing between different optimization techniques and considering their trade-offs is a critical</w:t>
      </w:r>
      <w:r w:rsidRPr="6ED0D3DF" w:rsidR="0AB05160">
        <w:rPr>
          <w:rStyle w:val="normaltextrun"/>
          <w:rFonts w:ascii="Calibri" w:hAnsi="Calibri" w:cs="Calibri"/>
          <w:b w:val="1"/>
          <w:bCs w:val="1"/>
          <w:sz w:val="22"/>
          <w:szCs w:val="22"/>
        </w:rPr>
        <w:t xml:space="preserve"> aspect of software engineering and design.</w:t>
      </w:r>
    </w:p>
    <w:p w:rsidR="6ED0D3DF" w:rsidP="6ED0D3DF" w:rsidRDefault="6ED0D3DF" w14:paraId="1A4AD731" w14:textId="4124ACE4">
      <w:pPr>
        <w:pStyle w:val="paragraph"/>
        <w:spacing w:before="0" w:beforeAutospacing="off" w:after="0" w:afterAutospacing="off"/>
        <w:ind w:left="0"/>
        <w:contextualSpacing/>
        <w:rPr>
          <w:rStyle w:val="normaltextrun"/>
          <w:rFonts w:ascii="Calibri" w:hAnsi="Calibri" w:cs="Calibri"/>
          <w:b w:val="1"/>
          <w:bCs w:val="1"/>
          <w:sz w:val="22"/>
          <w:szCs w:val="22"/>
        </w:rPr>
      </w:pPr>
    </w:p>
    <w:p w:rsidR="6ED0D3DF" w:rsidP="6ED0D3DF" w:rsidRDefault="6ED0D3DF" w14:paraId="65616FFC" w14:textId="75504444">
      <w:pPr>
        <w:pStyle w:val="paragraph"/>
        <w:spacing w:before="0" w:beforeAutospacing="off" w:after="0" w:afterAutospacing="off"/>
        <w:contextualSpacing/>
        <w:rPr>
          <w:rStyle w:val="normaltextrun"/>
          <w:rFonts w:ascii="Calibri" w:hAnsi="Calibri" w:cs="Calibri"/>
          <w:b w:val="1"/>
          <w:bCs w:val="1"/>
          <w:sz w:val="22"/>
          <w:szCs w:val="22"/>
        </w:rPr>
      </w:pPr>
      <w:r w:rsidRPr="6ED0D3DF" w:rsidR="6ED0D3DF">
        <w:rPr>
          <w:rStyle w:val="normaltextrun"/>
          <w:rFonts w:ascii="Calibri" w:hAnsi="Calibri" w:cs="Calibri"/>
          <w:b w:val="1"/>
          <w:bCs w:val="1"/>
          <w:sz w:val="22"/>
          <w:szCs w:val="22"/>
        </w:rPr>
        <w:t xml:space="preserve">4. </w:t>
      </w:r>
      <w:r w:rsidRPr="6ED0D3DF" w:rsidR="1D93726B">
        <w:rPr>
          <w:rStyle w:val="normaltextrun"/>
          <w:rFonts w:ascii="Calibri" w:hAnsi="Calibri" w:cs="Calibri"/>
          <w:b w:val="1"/>
          <w:bCs w:val="1"/>
          <w:sz w:val="22"/>
          <w:szCs w:val="22"/>
        </w:rPr>
        <w:t>Demonstrate</w:t>
      </w:r>
      <w:r w:rsidRPr="6ED0D3DF" w:rsidR="1D93726B">
        <w:rPr>
          <w:rStyle w:val="normaltextrun"/>
          <w:rFonts w:ascii="Calibri" w:hAnsi="Calibri" w:cs="Calibri"/>
          <w:b w:val="1"/>
          <w:bCs w:val="1"/>
          <w:sz w:val="22"/>
          <w:szCs w:val="22"/>
        </w:rPr>
        <w:t xml:space="preserve"> well-founded and innovative techniques: Creating multiple instances of models and using mathematical functions to </w:t>
      </w:r>
      <w:r w:rsidRPr="6ED0D3DF" w:rsidR="324CB147">
        <w:rPr>
          <w:rStyle w:val="normaltextrun"/>
          <w:rFonts w:ascii="Calibri" w:hAnsi="Calibri" w:cs="Calibri"/>
          <w:b w:val="1"/>
          <w:bCs w:val="1"/>
          <w:sz w:val="22"/>
          <w:szCs w:val="22"/>
        </w:rPr>
        <w:t>animate objects is an innovative technique that delivers value by improving realism and enhancing the overall 3D project.</w:t>
      </w:r>
      <w:r w:rsidRPr="6ED0D3DF" w:rsidR="50DFE6F7">
        <w:rPr>
          <w:rStyle w:val="normaltextrun"/>
          <w:rFonts w:ascii="Calibri" w:hAnsi="Calibri" w:cs="Calibri"/>
          <w:b w:val="1"/>
          <w:bCs w:val="1"/>
          <w:sz w:val="22"/>
          <w:szCs w:val="22"/>
        </w:rPr>
        <w:t xml:space="preserve"> In conjunction with the Phong lighting model, textures, and shaders, these techniques </w:t>
      </w:r>
      <w:r w:rsidRPr="6ED0D3DF" w:rsidR="4D0D4E59">
        <w:rPr>
          <w:rStyle w:val="normaltextrun"/>
          <w:rFonts w:ascii="Calibri" w:hAnsi="Calibri" w:cs="Calibri"/>
          <w:b w:val="1"/>
          <w:bCs w:val="1"/>
          <w:sz w:val="22"/>
          <w:szCs w:val="22"/>
        </w:rPr>
        <w:t xml:space="preserve">contribute to </w:t>
      </w:r>
      <w:r w:rsidRPr="6ED0D3DF" w:rsidR="4D0D4E59">
        <w:rPr>
          <w:rStyle w:val="normaltextrun"/>
          <w:rFonts w:ascii="Calibri" w:hAnsi="Calibri" w:cs="Calibri"/>
          <w:b w:val="1"/>
          <w:bCs w:val="1"/>
          <w:sz w:val="22"/>
          <w:szCs w:val="22"/>
        </w:rPr>
        <w:t>accomplishing</w:t>
      </w:r>
      <w:r w:rsidRPr="6ED0D3DF" w:rsidR="4D0D4E59">
        <w:rPr>
          <w:rStyle w:val="normaltextrun"/>
          <w:rFonts w:ascii="Calibri" w:hAnsi="Calibri" w:cs="Calibri"/>
          <w:b w:val="1"/>
          <w:bCs w:val="1"/>
          <w:sz w:val="22"/>
          <w:szCs w:val="22"/>
        </w:rPr>
        <w:t xml:space="preserve"> industry-specific goals and enhancing the visual appeal of a scene.</w:t>
      </w:r>
    </w:p>
    <w:p w:rsidR="6ED0D3DF" w:rsidP="6ED0D3DF" w:rsidRDefault="6ED0D3DF" w14:paraId="589C7095" w14:textId="0AA05928">
      <w:pPr>
        <w:pStyle w:val="NoSpacing"/>
        <w:spacing/>
        <w:contextualSpacing/>
        <w:jc w:val="left"/>
        <w:rPr>
          <w:rFonts w:ascii="Calibri" w:hAnsi="Calibri" w:cs="Calibri"/>
          <w:b w:val="1"/>
          <w:bCs w:val="1"/>
        </w:rPr>
      </w:pPr>
    </w:p>
    <w:p w:rsidRPr="00B0306B" w:rsidR="764A04E4" w:rsidP="003E3B9B" w:rsidRDefault="764A04E4" w14:paraId="605F61E4" w14:textId="3C401E58">
      <w:pPr>
        <w:pStyle w:val="paragraph"/>
        <w:suppressAutoHyphens/>
        <w:spacing w:before="0" w:beforeAutospacing="0" w:after="0" w:afterAutospacing="0"/>
        <w:ind w:left="1440"/>
        <w:contextualSpacing/>
        <w:rPr>
          <w:rStyle w:val="normaltextrun"/>
          <w:rFonts w:ascii="Calibri" w:hAnsi="Calibri" w:cs="Calibri"/>
          <w:sz w:val="22"/>
          <w:szCs w:val="22"/>
        </w:rPr>
      </w:pPr>
    </w:p>
    <w:p w:rsidRPr="00B0306B" w:rsidR="75833F14" w:rsidP="003E3B9B" w:rsidRDefault="75833F14" w14:paraId="46FD1EA7" w14:textId="498EED07">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r w:rsidRPr="00B0306B">
        <w:rPr>
          <w:rStyle w:val="scxw162086498"/>
          <w:rFonts w:ascii="Calibri" w:hAnsi="Calibri" w:cs="Calibri"/>
          <w:sz w:val="22"/>
          <w:szCs w:val="22"/>
        </w:rPr>
        <w:t>Course Outcomes:</w:t>
      </w:r>
    </w:p>
    <w:p w:rsidRPr="00B0306B" w:rsidR="007504F2" w:rsidP="003E3B9B" w:rsidRDefault="007504F2" w14:paraId="29F27264" w14:textId="77777777">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rsidRPr="00B0306B" w:rsidR="00962BB8" w:rsidP="003E3B9B" w:rsidRDefault="5F87F775" w14:paraId="4F0DF18B" w14:textId="77777777">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B0306B">
        <w:rPr>
          <w:rStyle w:val="eop"/>
          <w:rFonts w:ascii="Calibri" w:hAnsi="Calibri" w:cs="Calibri"/>
          <w:sz w:val="22"/>
          <w:szCs w:val="22"/>
        </w:rPr>
        <w:t> </w:t>
      </w:r>
    </w:p>
    <w:p w:rsidRPr="00B0306B" w:rsidR="00962BB8" w:rsidP="003E3B9B" w:rsidRDefault="5F87F775" w14:paraId="43BBEF4F" w14:textId="77777777">
      <w:pPr>
        <w:pStyle w:val="paragraph"/>
        <w:numPr>
          <w:ilvl w:val="0"/>
          <w:numId w:val="1"/>
        </w:numPr>
        <w:tabs>
          <w:tab w:val="left" w:pos="2250"/>
        </w:tabs>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B0306B">
        <w:rPr>
          <w:rStyle w:val="eop"/>
          <w:rFonts w:ascii="Calibri" w:hAnsi="Calibri" w:cs="Calibri"/>
          <w:sz w:val="22"/>
          <w:szCs w:val="22"/>
        </w:rPr>
        <w:t> </w:t>
      </w:r>
    </w:p>
    <w:p w:rsidRPr="00B0306B" w:rsidR="00962BB8" w:rsidP="003E3B9B" w:rsidRDefault="5F87F775" w14:paraId="5C558A11" w14:textId="28216956">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Pr="00B0306B" w:rsidR="6BA2CB73">
        <w:rPr>
          <w:rStyle w:val="normaltextrun"/>
          <w:rFonts w:ascii="Calibri" w:hAnsi="Calibri" w:cs="Calibri"/>
          <w:sz w:val="22"/>
          <w:szCs w:val="22"/>
        </w:rPr>
        <w:t>.</w:t>
      </w:r>
      <w:r w:rsidRPr="00B0306B">
        <w:rPr>
          <w:rStyle w:val="normaltextrun"/>
          <w:rFonts w:ascii="Calibri" w:hAnsi="Calibri" w:cs="Calibri"/>
          <w:sz w:val="22"/>
          <w:szCs w:val="22"/>
        </w:rPr>
        <w:t> </w:t>
      </w:r>
      <w:r w:rsidRPr="00B0306B">
        <w:rPr>
          <w:rStyle w:val="eop"/>
          <w:rFonts w:ascii="Calibri" w:hAnsi="Calibri" w:cs="Calibri"/>
          <w:sz w:val="22"/>
          <w:szCs w:val="22"/>
        </w:rPr>
        <w:t> </w:t>
      </w:r>
    </w:p>
    <w:p w:rsidRPr="00B0306B" w:rsidR="00912260" w:rsidP="003E3B9B" w:rsidRDefault="5F87F775" w14:paraId="0ADB0AD5" w14:textId="56C19E06">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Pr="00B0306B" w:rsidR="6BA2CB73">
        <w:rPr>
          <w:rStyle w:val="normaltextrun"/>
          <w:rFonts w:ascii="Calibri" w:hAnsi="Calibri" w:cs="Calibri"/>
          <w:sz w:val="22"/>
          <w:szCs w:val="22"/>
        </w:rPr>
        <w:t>goals.</w:t>
      </w:r>
    </w:p>
    <w:p w:rsidRPr="00B0306B" w:rsidR="00912260" w:rsidP="003E3B9B" w:rsidRDefault="49062D3B" w14:paraId="7D224EFA" w14:textId="5A9C16B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B0306B" w:rsidR="5F87F775">
        <w:rPr>
          <w:rStyle w:val="eop"/>
          <w:rFonts w:ascii="Calibri" w:hAnsi="Calibri" w:cs="Calibri"/>
          <w:sz w:val="22"/>
          <w:szCs w:val="22"/>
        </w:rPr>
        <w:t> </w:t>
      </w:r>
    </w:p>
    <w:p w:rsidRPr="00B0306B" w:rsidR="00912260" w:rsidP="003E3B9B" w:rsidRDefault="00912260" w14:paraId="283CC2AF" w14:textId="07E88306">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5F87F775" w14:paraId="0DF51F5F" w14:textId="636088FC">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rsidRPr="00B0306B" w:rsidR="007504F2" w:rsidP="003E3B9B" w:rsidRDefault="007504F2" w14:paraId="0C355FF3"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B4C3C56" w14:paraId="6346A260" w14:textId="32D6D62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0B33F6" w:rsidR="007802B2" w:rsidP="003E3B9B" w:rsidRDefault="007802B2" w14:paraId="3594B7B2" w14:textId="24A7A002" w14:noSpellErr="1">
      <w:pPr>
        <w:pStyle w:val="NoSpacing"/>
        <w:suppressAutoHyphens/>
        <w:spacing/>
        <w:contextualSpacing/>
        <w:textAlignment w:val="baseline"/>
        <w:rPr>
          <w:rFonts w:ascii="Calibri" w:hAnsi="Calibri" w:cs="Calibri"/>
        </w:rPr>
      </w:pPr>
    </w:p>
    <w:p w:rsidR="0B1E633B" w:rsidP="6ED0D3DF" w:rsidRDefault="0B1E633B" w14:paraId="1A9FAE06" w14:textId="683EDC90">
      <w:pPr>
        <w:pStyle w:val="NoSpacing"/>
        <w:spacing/>
        <w:contextualSpacing/>
        <w:rPr>
          <w:rFonts w:ascii="Calibri" w:hAnsi="Calibri" w:cs="Calibri"/>
        </w:rPr>
      </w:pPr>
      <w:r w:rsidR="0B1E633B">
        <w:drawing>
          <wp:inline wp14:editId="02F8FFC4" wp14:anchorId="4B8F24B9">
            <wp:extent cx="5943600" cy="2228850"/>
            <wp:effectExtent l="0" t="0" r="0" b="0"/>
            <wp:docPr id="1699331994" name="" title=""/>
            <wp:cNvGraphicFramePr>
              <a:graphicFrameLocks noChangeAspect="1"/>
            </wp:cNvGraphicFramePr>
            <a:graphic>
              <a:graphicData uri="http://schemas.openxmlformats.org/drawingml/2006/picture">
                <pic:pic>
                  <pic:nvPicPr>
                    <pic:cNvPr id="0" name=""/>
                    <pic:cNvPicPr/>
                  </pic:nvPicPr>
                  <pic:blipFill>
                    <a:blip r:embed="R505467f3ea7b4fe6">
                      <a:extLst>
                        <a:ext xmlns:a="http://schemas.openxmlformats.org/drawingml/2006/main" uri="{28A0092B-C50C-407E-A947-70E740481C1C}">
                          <a14:useLocalDpi val="0"/>
                        </a:ext>
                      </a:extLst>
                    </a:blip>
                    <a:stretch>
                      <a:fillRect/>
                    </a:stretch>
                  </pic:blipFill>
                  <pic:spPr>
                    <a:xfrm>
                      <a:off x="0" y="0"/>
                      <a:ext cx="5943600" cy="2228850"/>
                    </a:xfrm>
                    <a:prstGeom prst="rect">
                      <a:avLst/>
                    </a:prstGeom>
                  </pic:spPr>
                </pic:pic>
              </a:graphicData>
            </a:graphic>
          </wp:inline>
        </w:drawing>
      </w:r>
    </w:p>
    <w:p w:rsidR="0B1E633B" w:rsidP="6ED0D3DF" w:rsidRDefault="0B1E633B" w14:paraId="46BAD811" w14:textId="3E9C9AC5">
      <w:pPr>
        <w:pStyle w:val="NoSpacing"/>
        <w:spacing/>
        <w:contextualSpacing/>
        <w:jc w:val="left"/>
        <w:rPr>
          <w:rFonts w:ascii="Calibri" w:hAnsi="Calibri" w:cs="Calibri"/>
          <w:b w:val="1"/>
          <w:bCs w:val="1"/>
        </w:rPr>
      </w:pPr>
      <w:r w:rsidRPr="6ED0D3DF" w:rsidR="0B1E633B">
        <w:rPr>
          <w:rFonts w:ascii="Calibri" w:hAnsi="Calibri" w:cs="Calibri"/>
          <w:b w:val="1"/>
          <w:bCs w:val="1"/>
        </w:rPr>
        <w:t>Course: CS330 – Computational Graphics and Visualization</w:t>
      </w:r>
    </w:p>
    <w:p w:rsidR="0B1E633B" w:rsidP="6ED0D3DF" w:rsidRDefault="0B1E633B" w14:paraId="5A832AA3" w14:textId="5669A7A4">
      <w:pPr>
        <w:pStyle w:val="NoSpacing"/>
        <w:spacing/>
        <w:contextualSpacing/>
        <w:jc w:val="left"/>
        <w:rPr>
          <w:rFonts w:ascii="Calibri" w:hAnsi="Calibri" w:cs="Calibri"/>
          <w:b w:val="1"/>
          <w:bCs w:val="1"/>
        </w:rPr>
      </w:pPr>
      <w:r w:rsidRPr="6ED0D3DF" w:rsidR="0B1E633B">
        <w:rPr>
          <w:rFonts w:ascii="Calibri" w:hAnsi="Calibri" w:cs="Calibri"/>
          <w:b w:val="1"/>
          <w:bCs w:val="1"/>
        </w:rPr>
        <w:t>Artifact: OpenGL 3D Project</w:t>
      </w:r>
    </w:p>
    <w:p w:rsidR="0B1E633B" w:rsidP="6ED0D3DF" w:rsidRDefault="0B1E633B" w14:paraId="0E37838B" w14:textId="073141EF">
      <w:pPr>
        <w:pStyle w:val="NoSpacing"/>
        <w:spacing/>
        <w:contextualSpacing/>
        <w:jc w:val="left"/>
        <w:rPr>
          <w:rFonts w:ascii="Calibri" w:hAnsi="Calibri" w:cs="Calibri"/>
          <w:b w:val="1"/>
          <w:bCs w:val="1"/>
        </w:rPr>
      </w:pPr>
      <w:r w:rsidRPr="6ED0D3DF" w:rsidR="0B1E633B">
        <w:rPr>
          <w:rFonts w:ascii="Calibri" w:hAnsi="Calibri" w:cs="Calibri"/>
          <w:b w:val="1"/>
          <w:bCs w:val="1"/>
        </w:rPr>
        <w:t>Attached File Name: 1-3DProject</w:t>
      </w:r>
    </w:p>
    <w:p w:rsidR="6ED0D3DF" w:rsidP="6ED0D3DF" w:rsidRDefault="6ED0D3DF" w14:paraId="2FD52F23" w14:textId="5A25887F">
      <w:pPr>
        <w:pStyle w:val="NoSpacing"/>
        <w:spacing/>
        <w:contextualSpacing/>
        <w:rPr>
          <w:rFonts w:ascii="Calibri" w:hAnsi="Calibri" w:cs="Calibri"/>
        </w:rPr>
      </w:pPr>
    </w:p>
    <w:p w:rsidR="70A4A0A1" w:rsidP="6ED0D3DF" w:rsidRDefault="70A4A0A1" w14:paraId="7FC6E396" w14:textId="0FD03810">
      <w:pPr>
        <w:pStyle w:val="NoSpacing"/>
        <w:spacing/>
        <w:contextualSpacing/>
        <w:jc w:val="left"/>
        <w:rPr>
          <w:rFonts w:ascii="Calibri" w:hAnsi="Calibri" w:cs="Calibri"/>
          <w:b w:val="1"/>
          <w:bCs w:val="1"/>
        </w:rPr>
      </w:pPr>
      <w:r w:rsidRPr="6ED0D3DF" w:rsidR="70A4A0A1">
        <w:rPr>
          <w:rFonts w:ascii="Calibri" w:hAnsi="Calibri" w:cs="Calibri"/>
          <w:b w:val="1"/>
          <w:bCs w:val="1"/>
        </w:rPr>
        <w:t xml:space="preserve">For the </w:t>
      </w:r>
      <w:r w:rsidRPr="6ED0D3DF" w:rsidR="12B612C9">
        <w:rPr>
          <w:rFonts w:ascii="Calibri" w:hAnsi="Calibri" w:cs="Calibri"/>
          <w:b w:val="1"/>
          <w:bCs w:val="1"/>
        </w:rPr>
        <w:t>Algorithms and Data Structures</w:t>
      </w:r>
      <w:r w:rsidRPr="6ED0D3DF" w:rsidR="70A4A0A1">
        <w:rPr>
          <w:rFonts w:ascii="Calibri" w:hAnsi="Calibri" w:cs="Calibri"/>
          <w:b w:val="1"/>
          <w:bCs w:val="1"/>
        </w:rPr>
        <w:t xml:space="preserve"> </w:t>
      </w:r>
      <w:r w:rsidRPr="6ED0D3DF" w:rsidR="70A4A0A1">
        <w:rPr>
          <w:rFonts w:ascii="Calibri" w:hAnsi="Calibri" w:cs="Calibri"/>
          <w:b w:val="1"/>
          <w:bCs w:val="1"/>
        </w:rPr>
        <w:t>category, I</w:t>
      </w:r>
      <w:r w:rsidRPr="6ED0D3DF" w:rsidR="69BDD8F1">
        <w:rPr>
          <w:rFonts w:ascii="Calibri" w:hAnsi="Calibri" w:cs="Calibri"/>
          <w:b w:val="1"/>
          <w:bCs w:val="1"/>
        </w:rPr>
        <w:t xml:space="preserve"> also</w:t>
      </w:r>
      <w:r w:rsidRPr="6ED0D3DF" w:rsidR="70A4A0A1">
        <w:rPr>
          <w:rFonts w:ascii="Calibri" w:hAnsi="Calibri" w:cs="Calibri"/>
          <w:b w:val="1"/>
          <w:bCs w:val="1"/>
        </w:rPr>
        <w:t xml:space="preserve"> chose the</w:t>
      </w:r>
      <w:r w:rsidRPr="6ED0D3DF" w:rsidR="5F221947">
        <w:rPr>
          <w:rFonts w:ascii="Calibri" w:hAnsi="Calibri" w:cs="Calibri"/>
          <w:b w:val="1"/>
          <w:bCs w:val="1"/>
        </w:rPr>
        <w:t xml:space="preserve"> OpenGL 3D project</w:t>
      </w:r>
      <w:r w:rsidRPr="6ED0D3DF" w:rsidR="70A4A0A1">
        <w:rPr>
          <w:rFonts w:ascii="Calibri" w:hAnsi="Calibri" w:cs="Calibri"/>
          <w:b w:val="1"/>
          <w:bCs w:val="1"/>
        </w:rPr>
        <w:t xml:space="preserve"> </w:t>
      </w:r>
      <w:r w:rsidRPr="6ED0D3DF" w:rsidR="223253B6">
        <w:rPr>
          <w:rFonts w:ascii="Calibri" w:hAnsi="Calibri" w:cs="Calibri"/>
          <w:b w:val="1"/>
          <w:bCs w:val="1"/>
        </w:rPr>
        <w:t>from</w:t>
      </w:r>
      <w:r w:rsidRPr="6ED0D3DF" w:rsidR="70A4A0A1">
        <w:rPr>
          <w:rFonts w:ascii="Calibri" w:hAnsi="Calibri" w:cs="Calibri"/>
          <w:b w:val="1"/>
          <w:bCs w:val="1"/>
        </w:rPr>
        <w:t xml:space="preserve"> </w:t>
      </w:r>
      <w:r w:rsidRPr="6ED0D3DF" w:rsidR="70A4A0A1">
        <w:rPr>
          <w:rFonts w:ascii="Calibri" w:hAnsi="Calibri" w:cs="Calibri"/>
          <w:b w:val="1"/>
          <w:bCs w:val="1"/>
        </w:rPr>
        <w:t xml:space="preserve">“CS330 - Computational Graphics and Visualization” as my artifact. </w:t>
      </w:r>
      <w:r w:rsidRPr="6ED0D3DF" w:rsidR="0B5696EB">
        <w:rPr>
          <w:rFonts w:ascii="Calibri" w:hAnsi="Calibri" w:cs="Calibri"/>
          <w:b w:val="1"/>
          <w:bCs w:val="1"/>
        </w:rPr>
        <w:t>This project</w:t>
      </w:r>
      <w:r w:rsidRPr="6ED0D3DF" w:rsidR="70A4A0A1">
        <w:rPr>
          <w:rFonts w:ascii="Calibri" w:hAnsi="Calibri" w:cs="Calibri"/>
          <w:b w:val="1"/>
          <w:bCs w:val="1"/>
        </w:rPr>
        <w:t xml:space="preserve"> aligns with</w:t>
      </w:r>
      <w:r w:rsidRPr="6ED0D3DF" w:rsidR="574B6A84">
        <w:rPr>
          <w:rFonts w:ascii="Calibri" w:hAnsi="Calibri" w:cs="Calibri"/>
          <w:b w:val="1"/>
          <w:bCs w:val="1"/>
        </w:rPr>
        <w:t xml:space="preserve"> </w:t>
      </w:r>
      <w:r w:rsidRPr="6ED0D3DF" w:rsidR="574B6A84">
        <w:rPr>
          <w:rFonts w:ascii="Calibri" w:hAnsi="Calibri" w:cs="Calibri"/>
          <w:b w:val="1"/>
          <w:bCs w:val="1"/>
        </w:rPr>
        <w:t>algorithms and data structures</w:t>
      </w:r>
      <w:r w:rsidRPr="6ED0D3DF" w:rsidR="70A4A0A1">
        <w:rPr>
          <w:rFonts w:ascii="Calibri" w:hAnsi="Calibri" w:cs="Calibri"/>
          <w:b w:val="1"/>
          <w:bCs w:val="1"/>
        </w:rPr>
        <w:t xml:space="preserve"> because</w:t>
      </w:r>
      <w:r w:rsidRPr="6ED0D3DF" w:rsidR="2EA830AF">
        <w:rPr>
          <w:rFonts w:ascii="Calibri" w:hAnsi="Calibri" w:cs="Calibri"/>
          <w:b w:val="1"/>
          <w:bCs w:val="1"/>
        </w:rPr>
        <w:t xml:space="preserve"> </w:t>
      </w:r>
      <w:r w:rsidRPr="6ED0D3DF" w:rsidR="4829A1E6">
        <w:rPr>
          <w:rFonts w:ascii="Calibri" w:hAnsi="Calibri" w:cs="Calibri"/>
          <w:b w:val="1"/>
          <w:bCs w:val="1"/>
        </w:rPr>
        <w:t xml:space="preserve">it </w:t>
      </w:r>
      <w:r w:rsidRPr="6ED0D3DF" w:rsidR="2EA830AF">
        <w:rPr>
          <w:rFonts w:ascii="Calibri" w:hAnsi="Calibri" w:cs="Calibri"/>
          <w:b w:val="1"/>
          <w:bCs w:val="1"/>
        </w:rPr>
        <w:t xml:space="preserve">requires the application and manipulation of data structures </w:t>
      </w:r>
      <w:r w:rsidRPr="6ED0D3DF" w:rsidR="63575A29">
        <w:rPr>
          <w:rFonts w:ascii="Calibri" w:hAnsi="Calibri" w:cs="Calibri"/>
          <w:b w:val="1"/>
          <w:bCs w:val="1"/>
        </w:rPr>
        <w:t xml:space="preserve">like arrays, matrices, and vectors </w:t>
      </w:r>
      <w:r w:rsidRPr="6ED0D3DF" w:rsidR="081AAE4D">
        <w:rPr>
          <w:rFonts w:ascii="Calibri" w:hAnsi="Calibri" w:cs="Calibri"/>
          <w:b w:val="1"/>
          <w:bCs w:val="1"/>
        </w:rPr>
        <w:t xml:space="preserve">that store and manipulate 3D coordinates, colors, and textures of an image. </w:t>
      </w:r>
      <w:r w:rsidRPr="6ED0D3DF" w:rsidR="5E8AA860">
        <w:rPr>
          <w:rFonts w:ascii="Calibri" w:hAnsi="Calibri" w:cs="Calibri"/>
          <w:b w:val="1"/>
          <w:bCs w:val="1"/>
        </w:rPr>
        <w:t>In</w:t>
      </w:r>
      <w:r w:rsidRPr="6ED0D3DF" w:rsidR="081AAE4D">
        <w:rPr>
          <w:rFonts w:ascii="Calibri" w:hAnsi="Calibri" w:cs="Calibri"/>
          <w:b w:val="1"/>
          <w:bCs w:val="1"/>
        </w:rPr>
        <w:t xml:space="preserve"> </w:t>
      </w:r>
      <w:r w:rsidRPr="6ED0D3DF" w:rsidR="5E8AA860">
        <w:rPr>
          <w:rFonts w:ascii="Calibri" w:hAnsi="Calibri" w:cs="Calibri"/>
          <w:b w:val="1"/>
          <w:bCs w:val="1"/>
        </w:rPr>
        <w:t xml:space="preserve">relation to </w:t>
      </w:r>
      <w:r w:rsidRPr="6ED0D3DF" w:rsidR="081AAE4D">
        <w:rPr>
          <w:rFonts w:ascii="Calibri" w:hAnsi="Calibri" w:cs="Calibri"/>
          <w:b w:val="1"/>
          <w:bCs w:val="1"/>
        </w:rPr>
        <w:t>algorithms, th</w:t>
      </w:r>
      <w:r w:rsidRPr="6ED0D3DF" w:rsidR="0D1F156F">
        <w:rPr>
          <w:rFonts w:ascii="Calibri" w:hAnsi="Calibri" w:cs="Calibri"/>
          <w:b w:val="1"/>
          <w:bCs w:val="1"/>
        </w:rPr>
        <w:t>is project</w:t>
      </w:r>
      <w:r w:rsidRPr="6ED0D3DF" w:rsidR="081AAE4D">
        <w:rPr>
          <w:rFonts w:ascii="Calibri" w:hAnsi="Calibri" w:cs="Calibri"/>
          <w:b w:val="1"/>
          <w:bCs w:val="1"/>
        </w:rPr>
        <w:t xml:space="preserve"> </w:t>
      </w:r>
      <w:r w:rsidRPr="6ED0D3DF" w:rsidR="27AF83C6">
        <w:rPr>
          <w:rFonts w:ascii="Calibri" w:hAnsi="Calibri" w:cs="Calibri"/>
          <w:b w:val="1"/>
          <w:bCs w:val="1"/>
        </w:rPr>
        <w:t xml:space="preserve">relies on the efficient use of algorithms to perform </w:t>
      </w:r>
      <w:r w:rsidRPr="6ED0D3DF" w:rsidR="081AAE4D">
        <w:rPr>
          <w:rFonts w:ascii="Calibri" w:hAnsi="Calibri" w:cs="Calibri"/>
          <w:b w:val="1"/>
          <w:bCs w:val="1"/>
        </w:rPr>
        <w:t xml:space="preserve">operations like transformations, projections, </w:t>
      </w:r>
      <w:r w:rsidRPr="6ED0D3DF" w:rsidR="7EF96124">
        <w:rPr>
          <w:rFonts w:ascii="Calibri" w:hAnsi="Calibri" w:cs="Calibri"/>
          <w:b w:val="1"/>
          <w:bCs w:val="1"/>
        </w:rPr>
        <w:t>and shading</w:t>
      </w:r>
      <w:r w:rsidRPr="6ED0D3DF" w:rsidR="346B6583">
        <w:rPr>
          <w:rFonts w:ascii="Calibri" w:hAnsi="Calibri" w:cs="Calibri"/>
          <w:b w:val="1"/>
          <w:bCs w:val="1"/>
        </w:rPr>
        <w:t>.</w:t>
      </w:r>
    </w:p>
    <w:p w:rsidR="6ED0D3DF" w:rsidP="6ED0D3DF" w:rsidRDefault="6ED0D3DF" w14:paraId="0F1E9DC9" w14:textId="173FDDD4">
      <w:pPr>
        <w:pStyle w:val="NoSpacing"/>
        <w:spacing/>
        <w:contextualSpacing/>
        <w:jc w:val="left"/>
        <w:rPr>
          <w:rFonts w:ascii="Calibri" w:hAnsi="Calibri" w:cs="Calibri"/>
          <w:b w:val="1"/>
          <w:bCs w:val="1"/>
        </w:rPr>
      </w:pPr>
    </w:p>
    <w:p w:rsidR="6ED0D3DF" w:rsidP="6ED0D3DF" w:rsidRDefault="6ED0D3DF" w14:paraId="28CE3C8F" w14:textId="115D0E65">
      <w:pPr>
        <w:pStyle w:val="NoSpacing"/>
        <w:spacing/>
        <w:contextualSpacing/>
        <w:jc w:val="center"/>
        <w:rPr>
          <w:rFonts w:ascii="Calibri" w:hAnsi="Calibri" w:cs="Calibri"/>
          <w:b w:val="1"/>
          <w:bCs w:val="1"/>
        </w:rPr>
      </w:pPr>
    </w:p>
    <w:p w:rsidRPr="00B0306B" w:rsidR="007802B2" w:rsidP="003E3B9B" w:rsidRDefault="007802B2" w14:paraId="47B666FD" w14:textId="39212224">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802B2" w:rsidP="003E3B9B" w:rsidRDefault="6BC0ED7A" w14:paraId="419527FB" w14:textId="33410B7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Pr="00B0306B" w:rsidR="6EBF3AEC">
        <w:rPr>
          <w:rStyle w:val="normaltextrun"/>
          <w:rFonts w:ascii="Calibri" w:hAnsi="Calibri" w:cs="Calibri"/>
          <w:sz w:val="22"/>
          <w:szCs w:val="22"/>
          <w:lang w:val="en-IN"/>
        </w:rPr>
        <w:t xml:space="preserve"> that illustrates the planned enhancement.</w:t>
      </w:r>
    </w:p>
    <w:p w:rsidRPr="00B0306B" w:rsidR="007802B2" w:rsidP="003E3B9B" w:rsidRDefault="007802B2" w14:paraId="1DAF0437" w14:textId="032BA2B2">
      <w:pPr>
        <w:pStyle w:val="NoSpacing"/>
        <w:suppressAutoHyphens/>
        <w:ind w:left="1440"/>
        <w:contextualSpacing/>
        <w:jc w:val="center"/>
        <w:textAlignment w:val="baseline"/>
        <w:rPr>
          <w:rFonts w:ascii="Calibri" w:hAnsi="Calibri" w:cs="Calibri"/>
          <w:b/>
          <w:bCs/>
        </w:rPr>
      </w:pPr>
    </w:p>
    <w:p w:rsidR="7BED2114" w:rsidP="6ED0D3DF" w:rsidRDefault="7BED2114" w14:paraId="2F1BDC73" w14:textId="7F431E0E">
      <w:pPr>
        <w:pStyle w:val="NoSpacing"/>
        <w:spacing/>
        <w:ind w:firstLine="720"/>
        <w:contextualSpacing/>
        <w:jc w:val="left"/>
        <w:rPr>
          <w:rFonts w:ascii="Calibri" w:hAnsi="Calibri" w:cs="Calibri"/>
          <w:b w:val="1"/>
          <w:bCs w:val="1"/>
        </w:rPr>
      </w:pPr>
      <w:r w:rsidRPr="6ED0D3DF" w:rsidR="7BED2114">
        <w:rPr>
          <w:rFonts w:ascii="Calibri" w:hAnsi="Calibri" w:cs="Calibri"/>
          <w:b w:val="1"/>
          <w:bCs w:val="1"/>
        </w:rPr>
        <w:t xml:space="preserve">To enhance my OpenGL 3D Scene in regard to data structures and algorithms, </w:t>
      </w:r>
      <w:r w:rsidRPr="6ED0D3DF" w:rsidR="4F25A4EB">
        <w:rPr>
          <w:rFonts w:ascii="Calibri" w:hAnsi="Calibri" w:cs="Calibri"/>
          <w:b w:val="1"/>
          <w:bCs w:val="1"/>
        </w:rPr>
        <w:t>I will implement Discrete Level of Detail (</w:t>
      </w:r>
      <w:r w:rsidRPr="6ED0D3DF" w:rsidR="4F25A4EB">
        <w:rPr>
          <w:rFonts w:ascii="Calibri" w:hAnsi="Calibri" w:cs="Calibri"/>
          <w:b w:val="1"/>
          <w:bCs w:val="1"/>
        </w:rPr>
        <w:t>DLoD</w:t>
      </w:r>
      <w:r w:rsidRPr="6ED0D3DF" w:rsidR="4F25A4EB">
        <w:rPr>
          <w:rFonts w:ascii="Calibri" w:hAnsi="Calibri" w:cs="Calibri"/>
          <w:b w:val="1"/>
          <w:bCs w:val="1"/>
        </w:rPr>
        <w:t>) to op</w:t>
      </w:r>
      <w:r w:rsidRPr="6ED0D3DF" w:rsidR="0C1B53E6">
        <w:rPr>
          <w:rFonts w:ascii="Calibri" w:hAnsi="Calibri" w:cs="Calibri"/>
          <w:b w:val="1"/>
          <w:bCs w:val="1"/>
        </w:rPr>
        <w:t>timize the rendering of my 3D scene and</w:t>
      </w:r>
      <w:r w:rsidRPr="6ED0D3DF" w:rsidR="7895AB65">
        <w:rPr>
          <w:rFonts w:ascii="Calibri" w:hAnsi="Calibri" w:cs="Calibri"/>
          <w:b w:val="1"/>
          <w:bCs w:val="1"/>
        </w:rPr>
        <w:t xml:space="preserve"> improve the overall performance of my application. By creating different</w:t>
      </w:r>
      <w:r w:rsidRPr="6ED0D3DF" w:rsidR="1393F1CD">
        <w:rPr>
          <w:rFonts w:ascii="Calibri" w:hAnsi="Calibri" w:cs="Calibri"/>
          <w:b w:val="1"/>
          <w:bCs w:val="1"/>
        </w:rPr>
        <w:t xml:space="preserve"> versions of my 3D models with varying levels of detail, I can effectively manage the computational resources </w:t>
      </w:r>
      <w:r w:rsidRPr="6ED0D3DF" w:rsidR="1393F1CD">
        <w:rPr>
          <w:rFonts w:ascii="Calibri" w:hAnsi="Calibri" w:cs="Calibri"/>
          <w:b w:val="1"/>
          <w:bCs w:val="1"/>
        </w:rPr>
        <w:t>require</w:t>
      </w:r>
      <w:r w:rsidRPr="6ED0D3DF" w:rsidR="5366DFD5">
        <w:rPr>
          <w:rFonts w:ascii="Calibri" w:hAnsi="Calibri" w:cs="Calibri"/>
          <w:b w:val="1"/>
          <w:bCs w:val="1"/>
        </w:rPr>
        <w:t>d</w:t>
      </w:r>
      <w:r w:rsidRPr="6ED0D3DF" w:rsidR="1393F1CD">
        <w:rPr>
          <w:rFonts w:ascii="Calibri" w:hAnsi="Calibri" w:cs="Calibri"/>
          <w:b w:val="1"/>
          <w:bCs w:val="1"/>
        </w:rPr>
        <w:t xml:space="preserve"> for rendering and </w:t>
      </w:r>
      <w:r w:rsidRPr="6ED0D3DF" w:rsidR="1393F1CD">
        <w:rPr>
          <w:rFonts w:ascii="Calibri" w:hAnsi="Calibri" w:cs="Calibri"/>
          <w:b w:val="1"/>
          <w:bCs w:val="1"/>
        </w:rPr>
        <w:t>leverage</w:t>
      </w:r>
      <w:r w:rsidRPr="6ED0D3DF" w:rsidR="08AC78E4">
        <w:rPr>
          <w:rFonts w:ascii="Calibri" w:hAnsi="Calibri" w:cs="Calibri"/>
          <w:b w:val="1"/>
          <w:bCs w:val="1"/>
        </w:rPr>
        <w:t xml:space="preserve"> the power of data structures and algorithms to optimize my OpenGL 3D scene. </w:t>
      </w:r>
      <w:r w:rsidRPr="6ED0D3DF" w:rsidR="7261D127">
        <w:rPr>
          <w:rFonts w:ascii="Calibri" w:hAnsi="Calibri" w:cs="Calibri"/>
          <w:b w:val="1"/>
          <w:bCs w:val="1"/>
        </w:rPr>
        <w:t xml:space="preserve">For objects that are further away from the camera, they will be a low-poly version </w:t>
      </w:r>
      <w:r w:rsidRPr="6ED0D3DF" w:rsidR="60375DEE">
        <w:rPr>
          <w:rFonts w:ascii="Calibri" w:hAnsi="Calibri" w:cs="Calibri"/>
          <w:b w:val="1"/>
          <w:bCs w:val="1"/>
        </w:rPr>
        <w:t>with less vertices and polygons, and as objects get closer to the camera, they will transition to a high-poly version with more vertices and polygons.</w:t>
      </w:r>
      <w:r w:rsidRPr="6ED0D3DF" w:rsidR="503C3EF5">
        <w:rPr>
          <w:rFonts w:ascii="Calibri" w:hAnsi="Calibri" w:cs="Calibri"/>
          <w:b w:val="1"/>
          <w:bCs w:val="1"/>
        </w:rPr>
        <w:t xml:space="preserve"> The transition will </w:t>
      </w:r>
      <w:r w:rsidRPr="6ED0D3DF" w:rsidR="503C3EF5">
        <w:rPr>
          <w:rFonts w:ascii="Calibri" w:hAnsi="Calibri" w:cs="Calibri"/>
          <w:b w:val="1"/>
          <w:bCs w:val="1"/>
        </w:rPr>
        <w:t>maintain</w:t>
      </w:r>
      <w:r w:rsidRPr="6ED0D3DF" w:rsidR="503C3EF5">
        <w:rPr>
          <w:rFonts w:ascii="Calibri" w:hAnsi="Calibri" w:cs="Calibri"/>
          <w:b w:val="1"/>
          <w:bCs w:val="1"/>
        </w:rPr>
        <w:t xml:space="preserve"> the visual integrity of the 3D scene by using a distance-based algorithm that calculates the distance between the camera and each object in the scene.</w:t>
      </w:r>
    </w:p>
    <w:p w:rsidR="6FA97149" w:rsidP="6ED0D3DF" w:rsidRDefault="6FA97149" w14:paraId="716522CD" w14:textId="09C0F933">
      <w:pPr>
        <w:pStyle w:val="NoSpacing"/>
        <w:spacing/>
        <w:contextualSpacing/>
        <w:jc w:val="left"/>
        <w:rPr>
          <w:rFonts w:ascii="Calibri" w:hAnsi="Calibri" w:cs="Calibri"/>
          <w:b w:val="1"/>
          <w:bCs w:val="1"/>
        </w:rPr>
      </w:pPr>
      <w:r w:rsidRPr="6ED0D3DF" w:rsidR="6FA97149">
        <w:rPr>
          <w:rFonts w:ascii="Calibri" w:hAnsi="Calibri" w:cs="Calibri"/>
          <w:b w:val="1"/>
          <w:bCs w:val="1"/>
        </w:rPr>
        <w:t xml:space="preserve">To manage these different versions of each model, I will </w:t>
      </w:r>
      <w:r w:rsidRPr="6ED0D3DF" w:rsidR="6FA97149">
        <w:rPr>
          <w:rFonts w:ascii="Calibri" w:hAnsi="Calibri" w:cs="Calibri"/>
          <w:b w:val="1"/>
          <w:bCs w:val="1"/>
        </w:rPr>
        <w:t>utilize</w:t>
      </w:r>
      <w:r w:rsidRPr="6ED0D3DF" w:rsidR="6FA97149">
        <w:rPr>
          <w:rFonts w:ascii="Calibri" w:hAnsi="Calibri" w:cs="Calibri"/>
          <w:b w:val="1"/>
          <w:bCs w:val="1"/>
        </w:rPr>
        <w:t xml:space="preserve"> a combination of arrays, linked lists, and hash maps. Arrays will be used to store the vertices and polygons of each model</w:t>
      </w:r>
      <w:r w:rsidRPr="6ED0D3DF" w:rsidR="49090F8F">
        <w:rPr>
          <w:rFonts w:ascii="Calibri" w:hAnsi="Calibri" w:cs="Calibri"/>
          <w:b w:val="1"/>
          <w:bCs w:val="1"/>
        </w:rPr>
        <w:t>.</w:t>
      </w:r>
      <w:r w:rsidRPr="6ED0D3DF" w:rsidR="6FA97149">
        <w:rPr>
          <w:rFonts w:ascii="Calibri" w:hAnsi="Calibri" w:cs="Calibri"/>
          <w:b w:val="1"/>
          <w:bCs w:val="1"/>
        </w:rPr>
        <w:t xml:space="preserve"> </w:t>
      </w:r>
      <w:r w:rsidRPr="6ED0D3DF" w:rsidR="326EAF78">
        <w:rPr>
          <w:rFonts w:ascii="Calibri" w:hAnsi="Calibri" w:cs="Calibri"/>
          <w:b w:val="1"/>
          <w:bCs w:val="1"/>
        </w:rPr>
        <w:t xml:space="preserve">The hash map will be used to initially </w:t>
      </w:r>
      <w:r w:rsidRPr="6ED0D3DF" w:rsidR="326EAF78">
        <w:rPr>
          <w:rFonts w:ascii="Calibri" w:hAnsi="Calibri" w:cs="Calibri"/>
          <w:b w:val="1"/>
          <w:bCs w:val="1"/>
        </w:rPr>
        <w:t>render</w:t>
      </w:r>
      <w:r w:rsidRPr="6ED0D3DF" w:rsidR="326EAF78">
        <w:rPr>
          <w:rFonts w:ascii="Calibri" w:hAnsi="Calibri" w:cs="Calibri"/>
          <w:b w:val="1"/>
          <w:bCs w:val="1"/>
        </w:rPr>
        <w:t xml:space="preserve"> the scene while linked lists will store the different versions of each model and make it easier </w:t>
      </w:r>
      <w:r w:rsidRPr="6ED0D3DF" w:rsidR="6EC89D8B">
        <w:rPr>
          <w:rFonts w:ascii="Calibri" w:hAnsi="Calibri" w:cs="Calibri"/>
          <w:b w:val="1"/>
          <w:bCs w:val="1"/>
        </w:rPr>
        <w:t>for switching</w:t>
      </w:r>
      <w:r w:rsidRPr="6ED0D3DF" w:rsidR="326EAF78">
        <w:rPr>
          <w:rFonts w:ascii="Calibri" w:hAnsi="Calibri" w:cs="Calibri"/>
          <w:b w:val="1"/>
          <w:bCs w:val="1"/>
        </w:rPr>
        <w:t xml:space="preserve"> based on camera distance.</w:t>
      </w:r>
    </w:p>
    <w:p w:rsidR="6ED0D3DF" w:rsidP="6ED0D3DF" w:rsidRDefault="6ED0D3DF" w14:paraId="2FFD7671" w14:textId="4A249887">
      <w:pPr>
        <w:pStyle w:val="NoSpacing"/>
        <w:spacing/>
        <w:contextualSpacing/>
        <w:jc w:val="left"/>
        <w:rPr>
          <w:rFonts w:ascii="Calibri" w:hAnsi="Calibri" w:cs="Calibri"/>
          <w:b w:val="1"/>
          <w:bCs w:val="1"/>
        </w:rPr>
      </w:pPr>
    </w:p>
    <w:p w:rsidR="7033FAE0" w:rsidP="6ED0D3DF" w:rsidRDefault="7033FAE0" w14:paraId="617CEA18" w14:textId="15F90A79">
      <w:pPr>
        <w:pStyle w:val="NoSpacing"/>
        <w:spacing/>
        <w:contextualSpacing/>
        <w:jc w:val="left"/>
        <w:rPr>
          <w:rFonts w:ascii="Calibri" w:hAnsi="Calibri" w:cs="Calibri"/>
          <w:b w:val="1"/>
          <w:bCs w:val="1"/>
        </w:rPr>
      </w:pPr>
      <w:r w:rsidRPr="6ED0D3DF" w:rsidR="7033FAE0">
        <w:rPr>
          <w:rFonts w:ascii="Calibri" w:hAnsi="Calibri" w:cs="Calibri"/>
          <w:b w:val="1"/>
          <w:bCs w:val="1"/>
        </w:rPr>
        <w:t>Pseudocode:</w:t>
      </w:r>
    </w:p>
    <w:p w:rsidR="6ED0D3DF" w:rsidP="6ED0D3DF" w:rsidRDefault="6ED0D3DF" w14:paraId="27C7DEE2" w14:textId="4738C412">
      <w:pPr>
        <w:pStyle w:val="NoSpacing"/>
        <w:spacing/>
        <w:contextualSpacing/>
        <w:jc w:val="left"/>
        <w:rPr>
          <w:rFonts w:ascii="Calibri" w:hAnsi="Calibri" w:cs="Calibri"/>
          <w:b w:val="1"/>
          <w:bCs w:val="1"/>
        </w:rPr>
      </w:pPr>
    </w:p>
    <w:p w:rsidR="6A2AA52A" w:rsidP="6ED0D3DF" w:rsidRDefault="6A2AA52A" w14:paraId="4F85B4C6" w14:textId="4CEBEB24">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xml:space="preserve">// Create different versions of 3D models with varying levels of detail   </w:t>
      </w:r>
    </w:p>
    <w:p w:rsidR="6A2AA52A" w:rsidP="6ED0D3DF" w:rsidRDefault="6A2AA52A" w14:paraId="7D140F36" w14:textId="06EB7272">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xml:space="preserve"> </w:t>
      </w:r>
    </w:p>
    <w:p w:rsidR="6A2AA52A" w:rsidP="6ED0D3DF" w:rsidRDefault="6A2AA52A" w14:paraId="03ADEAC4" w14:textId="20BC52D9">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Function to calculate the distance between the camera and an object</w:t>
      </w:r>
    </w:p>
    <w:p w:rsidR="6A2AA52A" w:rsidP="6ED0D3DF" w:rsidRDefault="6A2AA52A" w14:paraId="055EB71B" w14:textId="08490E9F">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xml:space="preserve">// Function to </w:t>
      </w:r>
      <w:r w:rsidRPr="6ED0D3DF" w:rsidR="6A2AA52A">
        <w:rPr>
          <w:rFonts w:ascii="Times New Roman" w:hAnsi="Times New Roman" w:eastAsia="Times New Roman" w:cs="Times New Roman"/>
          <w:b w:val="1"/>
          <w:bCs w:val="1"/>
        </w:rPr>
        <w:t>determine</w:t>
      </w:r>
      <w:r w:rsidRPr="6ED0D3DF" w:rsidR="6A2AA52A">
        <w:rPr>
          <w:rFonts w:ascii="Times New Roman" w:hAnsi="Times New Roman" w:eastAsia="Times New Roman" w:cs="Times New Roman"/>
          <w:b w:val="1"/>
          <w:bCs w:val="1"/>
        </w:rPr>
        <w:t xml:space="preserve"> the level of detail based on the distance</w:t>
      </w:r>
    </w:p>
    <w:p w:rsidR="6A2AA52A" w:rsidP="6ED0D3DF" w:rsidRDefault="6A2AA52A" w14:paraId="17C7510C" w14:textId="52617E59">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xml:space="preserve">// Function to </w:t>
      </w:r>
      <w:r w:rsidRPr="6ED0D3DF" w:rsidR="6A2AA52A">
        <w:rPr>
          <w:rFonts w:ascii="Times New Roman" w:hAnsi="Times New Roman" w:eastAsia="Times New Roman" w:cs="Times New Roman"/>
          <w:b w:val="1"/>
          <w:bCs w:val="1"/>
        </w:rPr>
        <w:t>render</w:t>
      </w:r>
      <w:r w:rsidRPr="6ED0D3DF" w:rsidR="6A2AA52A">
        <w:rPr>
          <w:rFonts w:ascii="Times New Roman" w:hAnsi="Times New Roman" w:eastAsia="Times New Roman" w:cs="Times New Roman"/>
          <w:b w:val="1"/>
          <w:bCs w:val="1"/>
        </w:rPr>
        <w:t xml:space="preserve"> an object with the </w:t>
      </w:r>
      <w:r w:rsidRPr="6ED0D3DF" w:rsidR="6A2AA52A">
        <w:rPr>
          <w:rFonts w:ascii="Times New Roman" w:hAnsi="Times New Roman" w:eastAsia="Times New Roman" w:cs="Times New Roman"/>
          <w:b w:val="1"/>
          <w:bCs w:val="1"/>
        </w:rPr>
        <w:t>appropriate level</w:t>
      </w:r>
      <w:r w:rsidRPr="6ED0D3DF" w:rsidR="6A2AA52A">
        <w:rPr>
          <w:rFonts w:ascii="Times New Roman" w:hAnsi="Times New Roman" w:eastAsia="Times New Roman" w:cs="Times New Roman"/>
          <w:b w:val="1"/>
          <w:bCs w:val="1"/>
        </w:rPr>
        <w:t xml:space="preserve"> of detail</w:t>
      </w:r>
    </w:p>
    <w:p w:rsidR="6A2AA52A" w:rsidP="6ED0D3DF" w:rsidRDefault="6A2AA52A" w14:paraId="41B0D11E" w14:textId="5DF0509A">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xml:space="preserve"> </w:t>
      </w:r>
    </w:p>
    <w:p w:rsidR="6A2AA52A" w:rsidP="6ED0D3DF" w:rsidRDefault="6A2AA52A" w14:paraId="46FEE59E" w14:textId="7FCD1BD3">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xml:space="preserve"> </w:t>
      </w:r>
    </w:p>
    <w:p w:rsidR="6A2AA52A" w:rsidP="6ED0D3DF" w:rsidRDefault="6A2AA52A" w14:paraId="17D977E7" w14:textId="046DFE08">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Loop through each object in the scene</w:t>
      </w:r>
    </w:p>
    <w:p w:rsidR="6A2AA52A" w:rsidP="6ED0D3DF" w:rsidRDefault="6A2AA52A" w14:paraId="271DADCC" w14:textId="16ADE285">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Calculate the distance between the camera and the object</w:t>
      </w:r>
    </w:p>
    <w:p w:rsidR="6A2AA52A" w:rsidP="6ED0D3DF" w:rsidRDefault="6A2AA52A" w14:paraId="48562965" w14:textId="23677CC1">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xml:space="preserve">// </w:t>
      </w:r>
      <w:r w:rsidRPr="6ED0D3DF" w:rsidR="6A2AA52A">
        <w:rPr>
          <w:rFonts w:ascii="Times New Roman" w:hAnsi="Times New Roman" w:eastAsia="Times New Roman" w:cs="Times New Roman"/>
          <w:b w:val="1"/>
          <w:bCs w:val="1"/>
        </w:rPr>
        <w:t>Determine</w:t>
      </w:r>
      <w:r w:rsidRPr="6ED0D3DF" w:rsidR="6A2AA52A">
        <w:rPr>
          <w:rFonts w:ascii="Times New Roman" w:hAnsi="Times New Roman" w:eastAsia="Times New Roman" w:cs="Times New Roman"/>
          <w:b w:val="1"/>
          <w:bCs w:val="1"/>
        </w:rPr>
        <w:t xml:space="preserve"> the level of detail based on the distance</w:t>
      </w:r>
    </w:p>
    <w:p w:rsidR="6A2AA52A" w:rsidP="6ED0D3DF" w:rsidRDefault="6A2AA52A" w14:paraId="108A9F09" w14:textId="7CC0E435">
      <w:pPr>
        <w:pStyle w:val="NoSpacing"/>
        <w:spacing/>
        <w:contextualSpacing/>
        <w:jc w:val="left"/>
        <w:rPr>
          <w:rFonts w:ascii="Times New Roman" w:hAnsi="Times New Roman" w:eastAsia="Times New Roman" w:cs="Times New Roman"/>
          <w:b w:val="1"/>
          <w:bCs w:val="1"/>
        </w:rPr>
      </w:pPr>
      <w:r w:rsidRPr="6ED0D3DF" w:rsidR="6A2AA52A">
        <w:rPr>
          <w:rFonts w:ascii="Times New Roman" w:hAnsi="Times New Roman" w:eastAsia="Times New Roman" w:cs="Times New Roman"/>
          <w:b w:val="1"/>
          <w:bCs w:val="1"/>
        </w:rPr>
        <w:t xml:space="preserve">// Render the object with the </w:t>
      </w:r>
      <w:r w:rsidRPr="6ED0D3DF" w:rsidR="6A2AA52A">
        <w:rPr>
          <w:rFonts w:ascii="Times New Roman" w:hAnsi="Times New Roman" w:eastAsia="Times New Roman" w:cs="Times New Roman"/>
          <w:b w:val="1"/>
          <w:bCs w:val="1"/>
        </w:rPr>
        <w:t>appropriate level</w:t>
      </w:r>
      <w:r w:rsidRPr="6ED0D3DF" w:rsidR="6A2AA52A">
        <w:rPr>
          <w:rFonts w:ascii="Times New Roman" w:hAnsi="Times New Roman" w:eastAsia="Times New Roman" w:cs="Times New Roman"/>
          <w:b w:val="1"/>
          <w:bCs w:val="1"/>
        </w:rPr>
        <w:t xml:space="preserve"> of detail</w:t>
      </w:r>
    </w:p>
    <w:p w:rsidR="6ED0D3DF" w:rsidP="6ED0D3DF" w:rsidRDefault="6ED0D3DF" w14:paraId="56764916" w14:textId="33EB2B5A">
      <w:pPr>
        <w:pStyle w:val="NoSpacing"/>
        <w:spacing/>
        <w:contextualSpacing/>
        <w:jc w:val="left"/>
        <w:rPr>
          <w:rFonts w:ascii="Calibri" w:hAnsi="Calibri" w:cs="Calibri"/>
          <w:b w:val="1"/>
          <w:bCs w:val="1"/>
        </w:rPr>
      </w:pPr>
    </w:p>
    <w:p w:rsidRPr="00B0306B" w:rsidR="53B04F29" w:rsidP="003E3B9B" w:rsidRDefault="53B04F29" w14:paraId="0DD022AD" w14:textId="56045834">
      <w:pPr>
        <w:pStyle w:val="paragraph"/>
        <w:suppressAutoHyphens/>
        <w:spacing w:before="0" w:beforeAutospacing="0" w:after="0" w:afterAutospacing="0"/>
        <w:contextualSpacing/>
        <w:rPr>
          <w:rFonts w:ascii="Calibri" w:hAnsi="Calibri" w:cs="Calibri"/>
          <w:sz w:val="22"/>
          <w:szCs w:val="22"/>
        </w:rPr>
      </w:pPr>
    </w:p>
    <w:p w:rsidRPr="00B0306B" w:rsidR="007802B2" w:rsidP="003E3B9B" w:rsidRDefault="59A59CAA" w14:paraId="4C1DC8F7" w14:textId="19488EE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rsidRPr="00B0306B" w:rsidR="007802B2" w:rsidP="003E3B9B" w:rsidRDefault="59A59CAA" w14:paraId="2F1750A3" w14:textId="7074B7E3">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rsidRPr="00B0306B" w:rsidR="007802B2" w:rsidP="003E3B9B" w:rsidRDefault="59A59CAA" w14:paraId="321BB6E8" w14:textId="39817552">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w:t>
      </w:r>
      <w:r w:rsidRPr="00B0306B">
        <w:rPr>
          <w:rFonts w:ascii="Calibri" w:hAnsi="Calibri" w:cs="Calibri"/>
          <w:sz w:val="22"/>
          <w:szCs w:val="22"/>
        </w:rPr>
        <w:lastRenderedPageBreak/>
        <w:t xml:space="preserve">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rsidRPr="00B0306B" w:rsidR="007802B2" w:rsidP="003E3B9B" w:rsidRDefault="007802B2" w14:paraId="493F675D" w14:textId="0A3D3661">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718EB3C9" w14:paraId="56E41280" w14:textId="22FCF1F4">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Pr="00B0306B" w:rsidR="5EAAE109">
        <w:rPr>
          <w:rStyle w:val="normaltextrun"/>
          <w:rFonts w:ascii="Calibri" w:hAnsi="Calibri" w:cs="Calibri"/>
          <w:sz w:val="22"/>
          <w:szCs w:val="22"/>
        </w:rPr>
        <w:t xml:space="preserve"> </w:t>
      </w:r>
    </w:p>
    <w:p w:rsidRPr="00B0306B" w:rsidR="007504F2" w:rsidP="003E3B9B" w:rsidRDefault="007504F2" w14:paraId="26792558"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30E6F4E" w14:paraId="291597D7" w14:textId="718AF0B6">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Identify and describe the specific skills you will demonstrate</w:t>
      </w:r>
      <w:r w:rsidR="00795245">
        <w:rPr>
          <w:rFonts w:ascii="Calibri" w:hAnsi="Calibri" w:cs="Calibri" w:eastAsiaTheme="minorEastAsia"/>
          <w:sz w:val="22"/>
          <w:szCs w:val="22"/>
        </w:rPr>
        <w:t xml:space="preserve"> to</w:t>
      </w:r>
      <w:r w:rsidRPr="00B0306B">
        <w:rPr>
          <w:rFonts w:ascii="Calibri" w:hAnsi="Calibri" w:cs="Calibri" w:eastAsiaTheme="minorEastAsia"/>
          <w:sz w:val="22"/>
          <w:szCs w:val="22"/>
        </w:rPr>
        <w:t xml:space="preserve"> align with the course outcome</w:t>
      </w:r>
      <w:r w:rsidRPr="00B0306B" w:rsidR="391BEDDF">
        <w:rPr>
          <w:rFonts w:ascii="Calibri" w:hAnsi="Calibri" w:cs="Calibri" w:eastAsiaTheme="minorEastAsia"/>
          <w:sz w:val="22"/>
          <w:szCs w:val="22"/>
        </w:rPr>
        <w:t>.</w:t>
      </w:r>
    </w:p>
    <w:p w:rsidRPr="00B0306B" w:rsidR="007802B2" w:rsidP="003E3B9B" w:rsidRDefault="007802B2" w14:paraId="052D94C1" w14:textId="5C4F5510">
      <w:pPr>
        <w:pStyle w:val="NoSpacing"/>
        <w:suppressAutoHyphens/>
        <w:contextualSpacing/>
        <w:textAlignment w:val="baseline"/>
        <w:rPr>
          <w:rFonts w:ascii="Calibri" w:hAnsi="Calibri" w:cs="Calibri"/>
          <w:b/>
          <w:bCs/>
        </w:rPr>
      </w:pPr>
    </w:p>
    <w:p w:rsidR="275A71B8" w:rsidP="6ED0D3DF" w:rsidRDefault="275A71B8" w14:paraId="0DD31F1E" w14:textId="4B17EE6F">
      <w:pPr>
        <w:pStyle w:val="NoSpacing"/>
        <w:numPr>
          <w:ilvl w:val="0"/>
          <w:numId w:val="35"/>
        </w:numPr>
        <w:spacing/>
        <w:contextualSpacing/>
        <w:jc w:val="left"/>
        <w:rPr>
          <w:rFonts w:ascii="Calibri" w:hAnsi="Calibri" w:cs="Calibri"/>
          <w:b w:val="1"/>
          <w:bCs w:val="1"/>
        </w:rPr>
      </w:pPr>
      <w:r w:rsidRPr="6ED0D3DF" w:rsidR="275A71B8">
        <w:rPr>
          <w:rFonts w:ascii="Calibri" w:hAnsi="Calibri" w:cs="Calibri"/>
          <w:b w:val="1"/>
          <w:bCs w:val="1"/>
        </w:rPr>
        <w:t>3D Modeling: Being able to create 3D models with varying levels of detail</w:t>
      </w:r>
      <w:r w:rsidRPr="6ED0D3DF" w:rsidR="2DF3BA37">
        <w:rPr>
          <w:rFonts w:ascii="Calibri" w:hAnsi="Calibri" w:cs="Calibri"/>
          <w:b w:val="1"/>
          <w:bCs w:val="1"/>
        </w:rPr>
        <w:t xml:space="preserve"> shows </w:t>
      </w:r>
      <w:r w:rsidRPr="6ED0D3DF" w:rsidR="2DF3BA37">
        <w:rPr>
          <w:rFonts w:ascii="Calibri" w:hAnsi="Calibri" w:cs="Calibri"/>
          <w:b w:val="1"/>
          <w:bCs w:val="1"/>
        </w:rPr>
        <w:t>proficiency</w:t>
      </w:r>
      <w:r w:rsidRPr="6ED0D3DF" w:rsidR="2DF3BA37">
        <w:rPr>
          <w:rFonts w:ascii="Calibri" w:hAnsi="Calibri" w:cs="Calibri"/>
          <w:b w:val="1"/>
          <w:bCs w:val="1"/>
        </w:rPr>
        <w:t xml:space="preserve"> in 3D model creation and manipulation.</w:t>
      </w:r>
    </w:p>
    <w:p w:rsidR="2DF3BA37" w:rsidP="6ED0D3DF" w:rsidRDefault="2DF3BA37" w14:paraId="01D3B4CD" w14:textId="585EB207">
      <w:pPr>
        <w:pStyle w:val="NoSpacing"/>
        <w:numPr>
          <w:ilvl w:val="0"/>
          <w:numId w:val="35"/>
        </w:numPr>
        <w:spacing/>
        <w:contextualSpacing/>
        <w:jc w:val="left"/>
        <w:rPr>
          <w:rFonts w:ascii="Calibri" w:hAnsi="Calibri" w:cs="Calibri"/>
          <w:b w:val="1"/>
          <w:bCs w:val="1"/>
        </w:rPr>
      </w:pPr>
      <w:r w:rsidRPr="6ED0D3DF" w:rsidR="2DF3BA37">
        <w:rPr>
          <w:rFonts w:ascii="Calibri" w:hAnsi="Calibri" w:cs="Calibri"/>
          <w:b w:val="1"/>
          <w:bCs w:val="1"/>
        </w:rPr>
        <w:t>Graphics Rendering: Being able to apply Discrete Level of Detail (</w:t>
      </w:r>
      <w:r w:rsidRPr="6ED0D3DF" w:rsidR="2DF3BA37">
        <w:rPr>
          <w:rFonts w:ascii="Calibri" w:hAnsi="Calibri" w:cs="Calibri"/>
          <w:b w:val="1"/>
          <w:bCs w:val="1"/>
        </w:rPr>
        <w:t>DLoD</w:t>
      </w:r>
      <w:r w:rsidRPr="6ED0D3DF" w:rsidR="2DF3BA37">
        <w:rPr>
          <w:rFonts w:ascii="Calibri" w:hAnsi="Calibri" w:cs="Calibri"/>
          <w:b w:val="1"/>
          <w:bCs w:val="1"/>
        </w:rPr>
        <w:t xml:space="preserve">) to </w:t>
      </w:r>
      <w:r w:rsidRPr="6ED0D3DF" w:rsidR="2DF3BA37">
        <w:rPr>
          <w:rFonts w:ascii="Calibri" w:hAnsi="Calibri" w:cs="Calibri"/>
          <w:b w:val="1"/>
          <w:bCs w:val="1"/>
        </w:rPr>
        <w:t>optimize</w:t>
      </w:r>
      <w:r w:rsidRPr="6ED0D3DF" w:rsidR="2DF3BA37">
        <w:rPr>
          <w:rFonts w:ascii="Calibri" w:hAnsi="Calibri" w:cs="Calibri"/>
          <w:b w:val="1"/>
          <w:bCs w:val="1"/>
        </w:rPr>
        <w:t xml:space="preserve"> the rendering of a 3D scene shows strong </w:t>
      </w:r>
      <w:r w:rsidRPr="6ED0D3DF" w:rsidR="6B43DF5E">
        <w:rPr>
          <w:rFonts w:ascii="Calibri" w:hAnsi="Calibri" w:cs="Calibri"/>
          <w:b w:val="1"/>
          <w:bCs w:val="1"/>
        </w:rPr>
        <w:t>a strong understanding of managing computational resources and mainta</w:t>
      </w:r>
      <w:r w:rsidRPr="6ED0D3DF" w:rsidR="62847D49">
        <w:rPr>
          <w:rFonts w:ascii="Calibri" w:hAnsi="Calibri" w:cs="Calibri"/>
          <w:b w:val="1"/>
          <w:bCs w:val="1"/>
        </w:rPr>
        <w:t>in</w:t>
      </w:r>
      <w:r w:rsidRPr="6ED0D3DF" w:rsidR="6B43DF5E">
        <w:rPr>
          <w:rFonts w:ascii="Calibri" w:hAnsi="Calibri" w:cs="Calibri"/>
          <w:b w:val="1"/>
          <w:bCs w:val="1"/>
        </w:rPr>
        <w:t>ing the visual integrity of a 3D scene.</w:t>
      </w:r>
    </w:p>
    <w:p w:rsidR="6B43DF5E" w:rsidP="6ED0D3DF" w:rsidRDefault="6B43DF5E" w14:paraId="0C640E2C" w14:textId="359D1C7A">
      <w:pPr>
        <w:pStyle w:val="NoSpacing"/>
        <w:numPr>
          <w:ilvl w:val="0"/>
          <w:numId w:val="35"/>
        </w:numPr>
        <w:spacing/>
        <w:contextualSpacing/>
        <w:jc w:val="left"/>
        <w:rPr>
          <w:rFonts w:ascii="Calibri" w:hAnsi="Calibri" w:cs="Calibri"/>
          <w:b w:val="1"/>
          <w:bCs w:val="1"/>
        </w:rPr>
      </w:pPr>
      <w:r w:rsidRPr="6ED0D3DF" w:rsidR="6B43DF5E">
        <w:rPr>
          <w:rFonts w:ascii="Calibri" w:hAnsi="Calibri" w:cs="Calibri"/>
          <w:b w:val="1"/>
          <w:bCs w:val="1"/>
        </w:rPr>
        <w:t xml:space="preserve">Understanding of Data Structures: Being able to </w:t>
      </w:r>
      <w:r w:rsidRPr="6ED0D3DF" w:rsidR="6B43DF5E">
        <w:rPr>
          <w:rFonts w:ascii="Calibri" w:hAnsi="Calibri" w:cs="Calibri"/>
          <w:b w:val="1"/>
          <w:bCs w:val="1"/>
        </w:rPr>
        <w:t>leverage</w:t>
      </w:r>
      <w:r w:rsidRPr="6ED0D3DF" w:rsidR="6B43DF5E">
        <w:rPr>
          <w:rFonts w:ascii="Calibri" w:hAnsi="Calibri" w:cs="Calibri"/>
          <w:b w:val="1"/>
          <w:bCs w:val="1"/>
        </w:rPr>
        <w:t xml:space="preserve"> arrays, linked lists, and hash maps for their </w:t>
      </w:r>
      <w:r w:rsidRPr="6ED0D3DF" w:rsidR="1CD5E062">
        <w:rPr>
          <w:rFonts w:ascii="Calibri" w:hAnsi="Calibri" w:cs="Calibri"/>
          <w:b w:val="1"/>
          <w:bCs w:val="1"/>
        </w:rPr>
        <w:t xml:space="preserve">benefits </w:t>
      </w:r>
      <w:r w:rsidRPr="6ED0D3DF" w:rsidR="1CD5E062">
        <w:rPr>
          <w:rFonts w:ascii="Calibri" w:hAnsi="Calibri" w:cs="Calibri"/>
          <w:b w:val="1"/>
          <w:bCs w:val="1"/>
        </w:rPr>
        <w:t>demonstrates</w:t>
      </w:r>
      <w:r w:rsidRPr="6ED0D3DF" w:rsidR="1CD5E062">
        <w:rPr>
          <w:rFonts w:ascii="Calibri" w:hAnsi="Calibri" w:cs="Calibri"/>
          <w:b w:val="1"/>
          <w:bCs w:val="1"/>
        </w:rPr>
        <w:t xml:space="preserve"> knowledge of </w:t>
      </w:r>
      <w:r w:rsidRPr="6ED0D3DF" w:rsidR="33C27D4A">
        <w:rPr>
          <w:rFonts w:ascii="Calibri" w:hAnsi="Calibri" w:cs="Calibri"/>
          <w:b w:val="1"/>
          <w:bCs w:val="1"/>
        </w:rPr>
        <w:t>how to use data structures for efficient access and manipulation of data.</w:t>
      </w:r>
    </w:p>
    <w:p w:rsidR="33C27D4A" w:rsidP="6ED0D3DF" w:rsidRDefault="33C27D4A" w14:paraId="41E366FD" w14:textId="2665CD5E">
      <w:pPr>
        <w:pStyle w:val="NoSpacing"/>
        <w:numPr>
          <w:ilvl w:val="0"/>
          <w:numId w:val="35"/>
        </w:numPr>
        <w:spacing/>
        <w:contextualSpacing/>
        <w:jc w:val="left"/>
        <w:rPr>
          <w:rFonts w:ascii="Calibri" w:hAnsi="Calibri" w:cs="Calibri"/>
          <w:b w:val="1"/>
          <w:bCs w:val="1"/>
        </w:rPr>
      </w:pPr>
      <w:r w:rsidRPr="6ED0D3DF" w:rsidR="33C27D4A">
        <w:rPr>
          <w:rFonts w:ascii="Calibri" w:hAnsi="Calibri" w:cs="Calibri"/>
          <w:b w:val="1"/>
          <w:bCs w:val="1"/>
        </w:rPr>
        <w:t xml:space="preserve">Understanding of Algorithms: Being able to use distance-based algorithms to </w:t>
      </w:r>
      <w:r w:rsidRPr="6ED0D3DF" w:rsidR="33C27D4A">
        <w:rPr>
          <w:rFonts w:ascii="Calibri" w:hAnsi="Calibri" w:cs="Calibri"/>
          <w:b w:val="1"/>
          <w:bCs w:val="1"/>
        </w:rPr>
        <w:t>render</w:t>
      </w:r>
      <w:r w:rsidRPr="6ED0D3DF" w:rsidR="33C27D4A">
        <w:rPr>
          <w:rFonts w:ascii="Calibri" w:hAnsi="Calibri" w:cs="Calibri"/>
          <w:b w:val="1"/>
          <w:bCs w:val="1"/>
        </w:rPr>
        <w:t xml:space="preserve"> the most efficient model of an object demonstrates algorithmic thinking to solve problems.</w:t>
      </w:r>
    </w:p>
    <w:p w:rsidRPr="00B0306B" w:rsidR="007802B2" w:rsidP="003E3B9B" w:rsidRDefault="007802B2" w14:paraId="0B1D0E8A" w14:textId="7581AC6A">
      <w:pPr>
        <w:pStyle w:val="paragraph"/>
        <w:suppressAutoHyphens/>
        <w:spacing w:before="0" w:beforeAutospacing="0" w:after="0" w:afterAutospacing="0"/>
        <w:contextualSpacing/>
        <w:textAlignment w:val="baseline"/>
        <w:rPr>
          <w:rStyle w:val="normaltextrun"/>
          <w:rFonts w:ascii="Calibri" w:hAnsi="Calibri" w:cs="Calibri" w:eastAsiaTheme="minorEastAsia"/>
          <w:sz w:val="22"/>
          <w:szCs w:val="22"/>
        </w:rPr>
      </w:pPr>
    </w:p>
    <w:p w:rsidRPr="00B0306B" w:rsidR="007802B2" w:rsidP="003E3B9B" w:rsidRDefault="4E703972" w14:paraId="7E651C72" w14:textId="02B0F5BC">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 xml:space="preserve">Select one or more of the course outcomes </w:t>
      </w:r>
      <w:r w:rsidRPr="00B0306B" w:rsidR="3A4A891D">
        <w:rPr>
          <w:rStyle w:val="normaltextrun"/>
          <w:rFonts w:ascii="Calibri" w:hAnsi="Calibri" w:cs="Calibri" w:eastAsiaTheme="minorEastAsia"/>
          <w:sz w:val="22"/>
          <w:szCs w:val="22"/>
        </w:rPr>
        <w:t>listed under Category One</w:t>
      </w:r>
      <w:r w:rsidRPr="00B0306B">
        <w:rPr>
          <w:rStyle w:val="normaltextrun"/>
          <w:rFonts w:ascii="Calibri" w:hAnsi="Calibri" w:cs="Calibri" w:eastAsiaTheme="minorEastAsia"/>
          <w:sz w:val="22"/>
          <w:szCs w:val="22"/>
        </w:rPr>
        <w:t xml:space="preserve"> that your enhancement will align with.</w:t>
      </w:r>
    </w:p>
    <w:p w:rsidRPr="00B0306B" w:rsidR="764A04E4" w:rsidP="003E3B9B" w:rsidRDefault="764A04E4" w14:paraId="4053C673" w14:textId="24A7A002">
      <w:pPr>
        <w:pStyle w:val="NoSpacing"/>
        <w:suppressAutoHyphens/>
        <w:contextualSpacing/>
        <w:rPr>
          <w:rFonts w:ascii="Calibri" w:hAnsi="Calibri" w:cs="Calibri"/>
          <w:b/>
          <w:bCs/>
        </w:rPr>
      </w:pPr>
    </w:p>
    <w:p w:rsidR="51673263" w:rsidP="6ED0D3DF" w:rsidRDefault="51673263" w14:paraId="54D9547A" w14:textId="5675E067">
      <w:pPr>
        <w:pStyle w:val="paragraph"/>
        <w:spacing w:before="0" w:beforeAutospacing="off" w:after="0" w:afterAutospacing="off"/>
        <w:ind w:left="0"/>
        <w:contextualSpacing/>
        <w:rPr>
          <w:rStyle w:val="normaltextrun"/>
          <w:rFonts w:ascii="Calibri" w:hAnsi="Calibri" w:cs="Calibri"/>
          <w:b w:val="1"/>
          <w:bCs w:val="1"/>
          <w:sz w:val="22"/>
          <w:szCs w:val="22"/>
        </w:rPr>
      </w:pPr>
      <w:r w:rsidRPr="6ED0D3DF" w:rsidR="51673263">
        <w:rPr>
          <w:rStyle w:val="normaltextrun"/>
          <w:rFonts w:ascii="Calibri" w:hAnsi="Calibri" w:cs="Calibri"/>
          <w:b w:val="1"/>
          <w:bCs w:val="1"/>
          <w:sz w:val="22"/>
          <w:szCs w:val="22"/>
        </w:rPr>
        <w:t xml:space="preserve">3. Design and evaluate computing solutions: </w:t>
      </w:r>
      <w:r w:rsidRPr="6ED0D3DF" w:rsidR="2366265F">
        <w:rPr>
          <w:rStyle w:val="normaltextrun"/>
          <w:rFonts w:ascii="Calibri" w:hAnsi="Calibri" w:cs="Calibri"/>
          <w:b w:val="1"/>
          <w:bCs w:val="1"/>
          <w:sz w:val="22"/>
          <w:szCs w:val="22"/>
        </w:rPr>
        <w:t xml:space="preserve">By using Discrete Level of Detail and data structures to </w:t>
      </w:r>
      <w:r w:rsidRPr="6ED0D3DF" w:rsidR="2366265F">
        <w:rPr>
          <w:rStyle w:val="normaltextrun"/>
          <w:rFonts w:ascii="Calibri" w:hAnsi="Calibri" w:cs="Calibri"/>
          <w:b w:val="1"/>
          <w:bCs w:val="1"/>
          <w:sz w:val="22"/>
          <w:szCs w:val="22"/>
        </w:rPr>
        <w:t>optimize</w:t>
      </w:r>
      <w:r w:rsidRPr="6ED0D3DF" w:rsidR="2366265F">
        <w:rPr>
          <w:rStyle w:val="normaltextrun"/>
          <w:rFonts w:ascii="Calibri" w:hAnsi="Calibri" w:cs="Calibri"/>
          <w:b w:val="1"/>
          <w:bCs w:val="1"/>
          <w:sz w:val="22"/>
          <w:szCs w:val="22"/>
        </w:rPr>
        <w:t xml:space="preserve"> the rendering of a 3D scene, I am designing a solution that fixes a problem. I am also using algorithmic principles like </w:t>
      </w:r>
      <w:r w:rsidRPr="6ED0D3DF" w:rsidR="46FED095">
        <w:rPr>
          <w:rStyle w:val="normaltextrun"/>
          <w:rFonts w:ascii="Calibri" w:hAnsi="Calibri" w:cs="Calibri"/>
          <w:b w:val="1"/>
          <w:bCs w:val="1"/>
          <w:sz w:val="22"/>
          <w:szCs w:val="22"/>
        </w:rPr>
        <w:t xml:space="preserve">a </w:t>
      </w:r>
      <w:r w:rsidRPr="6ED0D3DF" w:rsidR="2366265F">
        <w:rPr>
          <w:rStyle w:val="normaltextrun"/>
          <w:rFonts w:ascii="Calibri" w:hAnsi="Calibri" w:cs="Calibri"/>
          <w:b w:val="1"/>
          <w:bCs w:val="1"/>
          <w:sz w:val="22"/>
          <w:szCs w:val="22"/>
        </w:rPr>
        <w:t>d</w:t>
      </w:r>
      <w:r w:rsidRPr="6ED0D3DF" w:rsidR="6035E3DD">
        <w:rPr>
          <w:rStyle w:val="normaltextrun"/>
          <w:rFonts w:ascii="Calibri" w:hAnsi="Calibri" w:cs="Calibri"/>
          <w:b w:val="1"/>
          <w:bCs w:val="1"/>
          <w:sz w:val="22"/>
          <w:szCs w:val="22"/>
        </w:rPr>
        <w:t>istance-based al</w:t>
      </w:r>
      <w:r w:rsidRPr="6ED0D3DF" w:rsidR="0C16E8DE">
        <w:rPr>
          <w:rStyle w:val="normaltextrun"/>
          <w:rFonts w:ascii="Calibri" w:hAnsi="Calibri" w:cs="Calibri"/>
          <w:b w:val="1"/>
          <w:bCs w:val="1"/>
          <w:sz w:val="22"/>
          <w:szCs w:val="22"/>
        </w:rPr>
        <w:t>gorithm to manage trade-offs like detail and performance.</w:t>
      </w:r>
    </w:p>
    <w:p w:rsidR="6ED0D3DF" w:rsidP="6ED0D3DF" w:rsidRDefault="6ED0D3DF" w14:paraId="1BD196E1" w14:textId="4124ACE4">
      <w:pPr>
        <w:pStyle w:val="paragraph"/>
        <w:spacing w:before="0" w:beforeAutospacing="off" w:after="0" w:afterAutospacing="off"/>
        <w:ind w:left="0"/>
        <w:contextualSpacing/>
        <w:rPr>
          <w:rStyle w:val="normaltextrun"/>
          <w:rFonts w:ascii="Calibri" w:hAnsi="Calibri" w:cs="Calibri"/>
          <w:b w:val="1"/>
          <w:bCs w:val="1"/>
          <w:sz w:val="22"/>
          <w:szCs w:val="22"/>
        </w:rPr>
      </w:pPr>
    </w:p>
    <w:p w:rsidR="51673263" w:rsidP="6ED0D3DF" w:rsidRDefault="51673263" w14:paraId="3428A31C" w14:textId="45F595D1">
      <w:pPr>
        <w:pStyle w:val="paragraph"/>
        <w:spacing w:before="0" w:beforeAutospacing="off" w:after="0" w:afterAutospacing="off"/>
        <w:contextualSpacing/>
        <w:rPr>
          <w:rStyle w:val="normaltextrun"/>
          <w:rFonts w:ascii="Calibri" w:hAnsi="Calibri" w:cs="Calibri"/>
          <w:b w:val="1"/>
          <w:bCs w:val="1"/>
          <w:sz w:val="22"/>
          <w:szCs w:val="22"/>
        </w:rPr>
      </w:pPr>
      <w:r w:rsidRPr="6ED0D3DF" w:rsidR="51673263">
        <w:rPr>
          <w:rStyle w:val="normaltextrun"/>
          <w:rFonts w:ascii="Calibri" w:hAnsi="Calibri" w:cs="Calibri"/>
          <w:b w:val="1"/>
          <w:bCs w:val="1"/>
          <w:sz w:val="22"/>
          <w:szCs w:val="22"/>
        </w:rPr>
        <w:t xml:space="preserve">4. </w:t>
      </w:r>
      <w:r w:rsidRPr="6ED0D3DF" w:rsidR="51673263">
        <w:rPr>
          <w:rStyle w:val="normaltextrun"/>
          <w:rFonts w:ascii="Calibri" w:hAnsi="Calibri" w:cs="Calibri"/>
          <w:b w:val="1"/>
          <w:bCs w:val="1"/>
          <w:sz w:val="22"/>
          <w:szCs w:val="22"/>
        </w:rPr>
        <w:t>Demonstrate</w:t>
      </w:r>
      <w:r w:rsidRPr="6ED0D3DF" w:rsidR="51673263">
        <w:rPr>
          <w:rStyle w:val="normaltextrun"/>
          <w:rFonts w:ascii="Calibri" w:hAnsi="Calibri" w:cs="Calibri"/>
          <w:b w:val="1"/>
          <w:bCs w:val="1"/>
          <w:sz w:val="22"/>
          <w:szCs w:val="22"/>
        </w:rPr>
        <w:t xml:space="preserve"> well-founded and innovative techniques: </w:t>
      </w:r>
      <w:r w:rsidRPr="6ED0D3DF" w:rsidR="432CCC98">
        <w:rPr>
          <w:rStyle w:val="normaltextrun"/>
          <w:rFonts w:ascii="Calibri" w:hAnsi="Calibri" w:cs="Calibri"/>
          <w:b w:val="1"/>
          <w:bCs w:val="1"/>
          <w:sz w:val="22"/>
          <w:szCs w:val="22"/>
        </w:rPr>
        <w:t>Using w</w:t>
      </w:r>
      <w:r w:rsidRPr="6ED0D3DF" w:rsidR="67CD80CB">
        <w:rPr>
          <w:rStyle w:val="normaltextrun"/>
          <w:rFonts w:ascii="Calibri" w:hAnsi="Calibri" w:cs="Calibri"/>
          <w:b w:val="1"/>
          <w:bCs w:val="1"/>
          <w:sz w:val="22"/>
          <w:szCs w:val="22"/>
        </w:rPr>
        <w:t xml:space="preserve">ell-founded techniques like Discrete Level of Detail and innovative skills like creating different versions of 3D models to better </w:t>
      </w:r>
      <w:r w:rsidRPr="6ED0D3DF" w:rsidR="4F532408">
        <w:rPr>
          <w:rStyle w:val="normaltextrun"/>
          <w:rFonts w:ascii="Calibri" w:hAnsi="Calibri" w:cs="Calibri"/>
          <w:b w:val="1"/>
          <w:bCs w:val="1"/>
          <w:sz w:val="22"/>
          <w:szCs w:val="22"/>
        </w:rPr>
        <w:t>manage computation resources</w:t>
      </w:r>
      <w:r w:rsidRPr="6ED0D3DF" w:rsidR="00778416">
        <w:rPr>
          <w:rStyle w:val="normaltextrun"/>
          <w:rFonts w:ascii="Calibri" w:hAnsi="Calibri" w:cs="Calibri"/>
          <w:b w:val="1"/>
          <w:bCs w:val="1"/>
          <w:sz w:val="22"/>
          <w:szCs w:val="22"/>
        </w:rPr>
        <w:t xml:space="preserve"> delivers value and improves the overall performance of the OpenGL application.</w:t>
      </w:r>
    </w:p>
    <w:p w:rsidR="6ED0D3DF" w:rsidP="6ED0D3DF" w:rsidRDefault="6ED0D3DF" w14:paraId="18956CFB" w14:textId="0C75EAF5">
      <w:pPr>
        <w:pStyle w:val="NoSpacing"/>
        <w:spacing/>
        <w:contextualSpacing/>
        <w:jc w:val="left"/>
        <w:rPr>
          <w:rFonts w:ascii="Calibri" w:hAnsi="Calibri" w:cs="Calibri"/>
          <w:b w:val="1"/>
          <w:bCs w:val="1"/>
        </w:rPr>
      </w:pPr>
    </w:p>
    <w:p w:rsidRPr="00B0306B" w:rsidR="764A04E4" w:rsidP="003E3B9B" w:rsidRDefault="764A04E4" w14:paraId="620A4A4D" w14:textId="6650EC99">
      <w:pPr>
        <w:pStyle w:val="paragraph"/>
        <w:suppressAutoHyphens/>
        <w:spacing w:before="0" w:beforeAutospacing="0" w:after="0" w:afterAutospacing="0"/>
        <w:contextualSpacing/>
        <w:rPr>
          <w:rStyle w:val="normaltextrun"/>
          <w:rFonts w:ascii="Calibri" w:hAnsi="Calibri" w:cs="Calibri"/>
          <w:sz w:val="22"/>
          <w:szCs w:val="22"/>
        </w:rPr>
      </w:pPr>
    </w:p>
    <w:p w:rsidRPr="00B0306B" w:rsidR="00AD3E89" w:rsidP="003E3B9B" w:rsidRDefault="5F87F775" w14:paraId="657A3692" w14:textId="3B87747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rsidRPr="00B0306B" w:rsidR="007504F2" w:rsidP="003E3B9B" w:rsidRDefault="007504F2" w14:paraId="0F9A3D91"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2EC683D6" w14:textId="24BC0A0D">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Pr="00B0306B" w:rsidR="5AF81D8D">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B0306B" w:rsidR="005C63A0" w:rsidP="003E3B9B" w:rsidRDefault="005C63A0" w14:paraId="0909F3A1" w14:textId="24A7A002">
      <w:pPr>
        <w:pStyle w:val="NoSpacing"/>
        <w:suppressAutoHyphens/>
        <w:contextualSpacing/>
        <w:textAlignment w:val="baseline"/>
        <w:rPr>
          <w:rFonts w:ascii="Calibri" w:hAnsi="Calibri" w:cs="Calibri"/>
          <w:b/>
          <w:bCs/>
        </w:rPr>
      </w:pPr>
    </w:p>
    <w:p w:rsidRPr="00B0306B" w:rsidR="005C63A0" w:rsidP="6ED0D3DF" w:rsidRDefault="005C63A0" w14:paraId="16350FB2" w14:textId="6FCC4A22">
      <w:pPr>
        <w:pStyle w:val="NoSpacing"/>
        <w:suppressAutoHyphens/>
        <w:spacing w:before="0" w:beforeAutospacing="0" w:after="0" w:afterAutospacing="0"/>
        <w:contextualSpacing/>
        <w:jc w:val="center"/>
        <w:textAlignment w:val="baseline"/>
        <w:rPr>
          <w:rFonts w:ascii="Calibri" w:hAnsi="Calibri" w:cs="Calibri"/>
          <w:b w:val="1"/>
          <w:bCs w:val="1"/>
        </w:rPr>
      </w:pPr>
      <w:r w:rsidR="79A39EA0">
        <w:drawing>
          <wp:inline wp14:editId="7DD82CE4" wp14:anchorId="3548B867">
            <wp:extent cx="6432904" cy="4257675"/>
            <wp:effectExtent l="0" t="0" r="0" b="0"/>
            <wp:docPr id="37774181" name="" title=""/>
            <wp:cNvGraphicFramePr>
              <a:graphicFrameLocks noChangeAspect="1"/>
            </wp:cNvGraphicFramePr>
            <a:graphic>
              <a:graphicData uri="http://schemas.openxmlformats.org/drawingml/2006/picture">
                <pic:pic>
                  <pic:nvPicPr>
                    <pic:cNvPr id="0" name=""/>
                    <pic:cNvPicPr/>
                  </pic:nvPicPr>
                  <pic:blipFill>
                    <a:blip r:embed="R58b8bcddaf714934">
                      <a:extLst>
                        <a:ext xmlns:a="http://schemas.openxmlformats.org/drawingml/2006/main" uri="{28A0092B-C50C-407E-A947-70E740481C1C}">
                          <a14:useLocalDpi val="0"/>
                        </a:ext>
                      </a:extLst>
                    </a:blip>
                    <a:stretch>
                      <a:fillRect/>
                    </a:stretch>
                  </pic:blipFill>
                  <pic:spPr>
                    <a:xfrm>
                      <a:off x="0" y="0"/>
                      <a:ext cx="6432904" cy="4257675"/>
                    </a:xfrm>
                    <a:prstGeom prst="rect">
                      <a:avLst/>
                    </a:prstGeom>
                  </pic:spPr>
                </pic:pic>
              </a:graphicData>
            </a:graphic>
          </wp:inline>
        </w:drawing>
      </w:r>
    </w:p>
    <w:p w:rsidRPr="00B0306B" w:rsidR="005C63A0" w:rsidP="6ED0D3DF" w:rsidRDefault="005C63A0" w14:paraId="4AAADBFD" w14:textId="05AA9306">
      <w:pPr>
        <w:pStyle w:val="NoSpacing"/>
        <w:suppressAutoHyphens/>
        <w:spacing w:before="0" w:beforeAutospacing="0" w:after="0" w:afterAutospacing="0"/>
        <w:contextualSpacing/>
        <w:jc w:val="left"/>
        <w:textAlignment w:val="baseline"/>
        <w:rPr>
          <w:rFonts w:ascii="Calibri" w:hAnsi="Calibri" w:cs="Calibri"/>
          <w:b w:val="1"/>
          <w:bCs w:val="1"/>
        </w:rPr>
      </w:pPr>
      <w:r w:rsidRPr="6ED0D3DF" w:rsidR="79A39EA0">
        <w:rPr>
          <w:rFonts w:ascii="Calibri" w:hAnsi="Calibri" w:cs="Calibri"/>
          <w:b w:val="1"/>
          <w:bCs w:val="1"/>
        </w:rPr>
        <w:t>Course: CS360 – Mobile Architecture &amp; Programming</w:t>
      </w:r>
    </w:p>
    <w:p w:rsidRPr="00B0306B" w:rsidR="005C63A0" w:rsidP="6ED0D3DF" w:rsidRDefault="005C63A0" w14:paraId="474F4394" w14:textId="3A30E82B">
      <w:pPr>
        <w:pStyle w:val="NoSpacing"/>
        <w:suppressAutoHyphens/>
        <w:spacing w:before="0" w:beforeAutospacing="0" w:after="0" w:afterAutospacing="0"/>
        <w:contextualSpacing/>
        <w:jc w:val="left"/>
        <w:textAlignment w:val="baseline"/>
        <w:rPr>
          <w:rFonts w:ascii="Calibri" w:hAnsi="Calibri" w:cs="Calibri"/>
          <w:b w:val="1"/>
          <w:bCs w:val="1"/>
        </w:rPr>
      </w:pPr>
      <w:r w:rsidRPr="6ED0D3DF" w:rsidR="79A39EA0">
        <w:rPr>
          <w:rFonts w:ascii="Calibri" w:hAnsi="Calibri" w:cs="Calibri"/>
          <w:b w:val="1"/>
          <w:bCs w:val="1"/>
        </w:rPr>
        <w:t xml:space="preserve">Artifact: </w:t>
      </w:r>
      <w:r w:rsidRPr="6ED0D3DF" w:rsidR="26AA3434">
        <w:rPr>
          <w:rFonts w:ascii="Calibri" w:hAnsi="Calibri" w:cs="Calibri"/>
          <w:b w:val="1"/>
          <w:bCs w:val="1"/>
        </w:rPr>
        <w:t>Events Mobile App</w:t>
      </w:r>
    </w:p>
    <w:p w:rsidRPr="00B0306B" w:rsidR="005C63A0" w:rsidP="6ED0D3DF" w:rsidRDefault="005C63A0" w14:paraId="17A44119" w14:textId="494CF875">
      <w:pPr>
        <w:pStyle w:val="NoSpacing"/>
        <w:suppressAutoHyphens/>
        <w:spacing w:before="0" w:beforeAutospacing="0" w:after="0" w:afterAutospacing="0"/>
        <w:contextualSpacing/>
        <w:jc w:val="left"/>
        <w:textAlignment w:val="baseline"/>
        <w:rPr>
          <w:rFonts w:ascii="Calibri" w:hAnsi="Calibri" w:cs="Calibri"/>
          <w:b w:val="1"/>
          <w:bCs w:val="1"/>
        </w:rPr>
      </w:pPr>
      <w:r w:rsidRPr="6ED0D3DF" w:rsidR="79A39EA0">
        <w:rPr>
          <w:rFonts w:ascii="Calibri" w:hAnsi="Calibri" w:cs="Calibri"/>
          <w:b w:val="1"/>
          <w:bCs w:val="1"/>
        </w:rPr>
        <w:t xml:space="preserve">Attached File Name: </w:t>
      </w:r>
      <w:r w:rsidRPr="6ED0D3DF" w:rsidR="03D97BF4">
        <w:rPr>
          <w:rFonts w:ascii="Calibri" w:hAnsi="Calibri" w:cs="Calibri"/>
          <w:b w:val="1"/>
          <w:bCs w:val="1"/>
        </w:rPr>
        <w:t>3</w:t>
      </w:r>
      <w:r w:rsidRPr="6ED0D3DF" w:rsidR="79A39EA0">
        <w:rPr>
          <w:rFonts w:ascii="Calibri" w:hAnsi="Calibri" w:cs="Calibri"/>
          <w:b w:val="1"/>
          <w:bCs w:val="1"/>
        </w:rPr>
        <w:t>-</w:t>
      </w:r>
      <w:r w:rsidRPr="6ED0D3DF" w:rsidR="7ABE269A">
        <w:rPr>
          <w:rFonts w:ascii="Calibri" w:hAnsi="Calibri" w:cs="Calibri"/>
          <w:b w:val="1"/>
          <w:bCs w:val="1"/>
        </w:rPr>
        <w:t>MobileApp</w:t>
      </w:r>
    </w:p>
    <w:p w:rsidRPr="00B0306B" w:rsidR="005C63A0" w:rsidP="6ED0D3DF" w:rsidRDefault="005C63A0" w14:paraId="1EDC02C5" w14:textId="38E1C954">
      <w:pPr>
        <w:pStyle w:val="NoSpacing"/>
        <w:suppressAutoHyphens/>
        <w:spacing w:before="0" w:beforeAutospacing="0" w:after="0" w:afterAutospacing="0"/>
        <w:contextualSpacing/>
        <w:jc w:val="left"/>
        <w:textAlignment w:val="baseline"/>
        <w:rPr>
          <w:rFonts w:ascii="Calibri" w:hAnsi="Calibri" w:cs="Calibri"/>
          <w:b w:val="1"/>
          <w:bCs w:val="1"/>
        </w:rPr>
      </w:pPr>
    </w:p>
    <w:p w:rsidRPr="00B0306B" w:rsidR="005C63A0" w:rsidP="6ED0D3DF" w:rsidRDefault="005C63A0" w14:paraId="2DD645C9" w14:textId="533074E6">
      <w:pPr>
        <w:pStyle w:val="paragraph"/>
        <w:suppressAutoHyphens/>
        <w:spacing w:before="0" w:beforeAutospacing="off" w:after="0" w:afterAutospacing="off"/>
        <w:ind w:firstLine="720"/>
        <w:contextualSpacing/>
        <w:textAlignment w:val="baseline"/>
        <w:rPr>
          <w:rFonts w:ascii="Calibri" w:hAnsi="Calibri" w:cs="Calibri"/>
          <w:b w:val="1"/>
          <w:bCs w:val="1"/>
        </w:rPr>
      </w:pPr>
      <w:r w:rsidRPr="6ED0D3DF" w:rsidR="7ABE269A">
        <w:rPr>
          <w:rFonts w:ascii="Calibri" w:hAnsi="Calibri" w:cs="Calibri"/>
          <w:b w:val="1"/>
          <w:bCs w:val="1"/>
        </w:rPr>
        <w:t xml:space="preserve">For the Databases category, I chose the final project for “CS360 - Mobile Architecture &amp; Programming” as my artifact. For this project, I had to develop a fully functional mobile application </w:t>
      </w:r>
      <w:r w:rsidRPr="6ED0D3DF" w:rsidR="7E681D10">
        <w:rPr>
          <w:rFonts w:ascii="Calibri" w:hAnsi="Calibri" w:cs="Calibri"/>
          <w:b w:val="1"/>
          <w:bCs w:val="1"/>
        </w:rPr>
        <w:t xml:space="preserve">that allowed a user to login, add events to a database, </w:t>
      </w:r>
      <w:r w:rsidRPr="6ED0D3DF" w:rsidR="1EEB03AF">
        <w:rPr>
          <w:rFonts w:ascii="Calibri" w:hAnsi="Calibri" w:cs="Calibri"/>
          <w:b w:val="1"/>
          <w:bCs w:val="1"/>
        </w:rPr>
        <w:t>and, after receiving user permission, send SMS messaging notifications.</w:t>
      </w:r>
      <w:r w:rsidRPr="6ED0D3DF" w:rsidR="64C6FFF6">
        <w:rPr>
          <w:rFonts w:ascii="Calibri" w:hAnsi="Calibri" w:cs="Calibri"/>
          <w:b w:val="1"/>
          <w:bCs w:val="1"/>
        </w:rPr>
        <w:t xml:space="preserve"> This artifact aligns with the category of databases because it uses SQLite to store</w:t>
      </w:r>
      <w:r w:rsidRPr="6ED0D3DF" w:rsidR="1DCE04FC">
        <w:rPr>
          <w:rFonts w:ascii="Calibri" w:hAnsi="Calibri" w:cs="Calibri"/>
          <w:b w:val="1"/>
          <w:bCs w:val="1"/>
        </w:rPr>
        <w:t xml:space="preserve"> event information and</w:t>
      </w:r>
      <w:r w:rsidRPr="6ED0D3DF" w:rsidR="64C6FFF6">
        <w:rPr>
          <w:rFonts w:ascii="Calibri" w:hAnsi="Calibri" w:cs="Calibri"/>
          <w:b w:val="1"/>
          <w:bCs w:val="1"/>
        </w:rPr>
        <w:t xml:space="preserve"> </w:t>
      </w:r>
      <w:r w:rsidRPr="6ED0D3DF" w:rsidR="3140CBF5">
        <w:rPr>
          <w:rFonts w:ascii="Calibri" w:hAnsi="Calibri" w:cs="Calibri"/>
          <w:b w:val="1"/>
          <w:bCs w:val="1"/>
        </w:rPr>
        <w:t xml:space="preserve">user credentials like </w:t>
      </w:r>
      <w:r w:rsidRPr="6ED0D3DF" w:rsidR="64C6FFF6">
        <w:rPr>
          <w:rFonts w:ascii="Calibri" w:hAnsi="Calibri" w:cs="Calibri"/>
          <w:b w:val="1"/>
          <w:bCs w:val="1"/>
        </w:rPr>
        <w:t xml:space="preserve">salted and hashed </w:t>
      </w:r>
      <w:r w:rsidRPr="6ED0D3DF" w:rsidR="1289ABC8">
        <w:rPr>
          <w:rFonts w:ascii="Calibri" w:hAnsi="Calibri" w:cs="Calibri"/>
          <w:b w:val="1"/>
          <w:bCs w:val="1"/>
        </w:rPr>
        <w:t>passwords</w:t>
      </w:r>
      <w:r w:rsidRPr="6ED0D3DF" w:rsidR="00996F64">
        <w:rPr>
          <w:rFonts w:ascii="Calibri" w:hAnsi="Calibri" w:cs="Calibri"/>
          <w:b w:val="1"/>
          <w:bCs w:val="1"/>
        </w:rPr>
        <w:t>.</w:t>
      </w:r>
    </w:p>
    <w:p w:rsidR="6ED0D3DF" w:rsidP="6ED0D3DF" w:rsidRDefault="6ED0D3DF" w14:paraId="6338823F" w14:textId="05461E05">
      <w:pPr>
        <w:pStyle w:val="paragraph"/>
        <w:spacing w:before="0" w:beforeAutospacing="off" w:after="0" w:afterAutospacing="off"/>
        <w:contextualSpacing/>
        <w:rPr>
          <w:rStyle w:val="normaltextrun"/>
          <w:rFonts w:ascii="Calibri" w:hAnsi="Calibri" w:cs="Calibri"/>
          <w:sz w:val="22"/>
          <w:szCs w:val="22"/>
        </w:rPr>
      </w:pPr>
    </w:p>
    <w:p w:rsidR="6ED0D3DF" w:rsidP="6ED0D3DF" w:rsidRDefault="6ED0D3DF" w14:paraId="097D7440" w14:textId="3A3D6A3D">
      <w:pPr>
        <w:pStyle w:val="paragraph"/>
        <w:spacing w:before="0" w:beforeAutospacing="off" w:after="0" w:afterAutospacing="off"/>
        <w:contextualSpacing/>
        <w:rPr>
          <w:rStyle w:val="normaltextrun"/>
          <w:rFonts w:ascii="Calibri" w:hAnsi="Calibri" w:cs="Calibri"/>
          <w:sz w:val="22"/>
          <w:szCs w:val="22"/>
        </w:rPr>
      </w:pPr>
    </w:p>
    <w:p w:rsidRPr="00B0306B" w:rsidR="005C63A0" w:rsidP="003E3B9B" w:rsidRDefault="7212E5EB" w14:paraId="72343B85" w14:textId="66722EA4">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Pr="00B0306B" w:rsidR="3DBAE94F">
        <w:rPr>
          <w:rFonts w:ascii="Calibri" w:hAnsi="Calibri" w:cs="Calibri"/>
          <w:sz w:val="22"/>
          <w:szCs w:val="22"/>
        </w:rPr>
        <w:t>that illustrates the planned enhancement</w:t>
      </w:r>
      <w:r w:rsidRPr="00B0306B" w:rsidR="66CB9611">
        <w:rPr>
          <w:rFonts w:ascii="Calibri" w:hAnsi="Calibri" w:cs="Calibri"/>
          <w:sz w:val="22"/>
          <w:szCs w:val="22"/>
        </w:rPr>
        <w:t>.</w:t>
      </w:r>
    </w:p>
    <w:p w:rsidRPr="00B0306B" w:rsidR="005C63A0" w:rsidP="003E3B9B" w:rsidRDefault="005C63A0" w14:paraId="3420B2C6" w14:textId="78AFE2A9">
      <w:pPr>
        <w:pStyle w:val="NoSpacing"/>
        <w:suppressAutoHyphens/>
        <w:contextualSpacing/>
        <w:textAlignment w:val="baseline"/>
        <w:rPr>
          <w:rFonts w:ascii="Calibri" w:hAnsi="Calibri" w:cs="Calibri"/>
          <w:b/>
          <w:bCs/>
        </w:rPr>
      </w:pPr>
    </w:p>
    <w:p w:rsidR="7B37CDAF" w:rsidP="6ED0D3DF" w:rsidRDefault="7B37CDAF" w14:paraId="591405A4" w14:textId="147CD36F">
      <w:pPr>
        <w:pStyle w:val="NoSpacing"/>
        <w:spacing/>
        <w:ind w:firstLine="720"/>
        <w:contextualSpacing/>
        <w:jc w:val="left"/>
        <w:rPr>
          <w:rFonts w:ascii="Calibri" w:hAnsi="Calibri" w:cs="Calibri"/>
          <w:b w:val="1"/>
          <w:bCs w:val="1"/>
        </w:rPr>
      </w:pPr>
      <w:r w:rsidRPr="6ED0D3DF" w:rsidR="7B37CDAF">
        <w:rPr>
          <w:rFonts w:ascii="Calibri" w:hAnsi="Calibri" w:cs="Calibri"/>
          <w:b w:val="1"/>
          <w:bCs w:val="1"/>
        </w:rPr>
        <w:t>To enhance the database in my event’s mobile application</w:t>
      </w:r>
      <w:r w:rsidRPr="6ED0D3DF" w:rsidR="480768EB">
        <w:rPr>
          <w:rFonts w:ascii="Calibri" w:hAnsi="Calibri" w:cs="Calibri"/>
          <w:b w:val="1"/>
          <w:bCs w:val="1"/>
        </w:rPr>
        <w:t>, I will connect my mobile application to Firebase so that it can use Firebase Au</w:t>
      </w:r>
      <w:r w:rsidRPr="6ED0D3DF" w:rsidR="1D0F6E8E">
        <w:rPr>
          <w:rFonts w:ascii="Calibri" w:hAnsi="Calibri" w:cs="Calibri"/>
          <w:b w:val="1"/>
          <w:bCs w:val="1"/>
        </w:rPr>
        <w:t xml:space="preserve">thentication </w:t>
      </w:r>
      <w:r w:rsidRPr="6ED0D3DF" w:rsidR="2E136FB3">
        <w:rPr>
          <w:rFonts w:ascii="Calibri" w:hAnsi="Calibri" w:cs="Calibri"/>
          <w:b w:val="1"/>
          <w:bCs w:val="1"/>
        </w:rPr>
        <w:t>as well as</w:t>
      </w:r>
      <w:r w:rsidRPr="6ED0D3DF" w:rsidR="1D0F6E8E">
        <w:rPr>
          <w:rFonts w:ascii="Calibri" w:hAnsi="Calibri" w:cs="Calibri"/>
          <w:b w:val="1"/>
          <w:bCs w:val="1"/>
        </w:rPr>
        <w:t xml:space="preserve"> other Firebase services. Firebase Authentication will </w:t>
      </w:r>
      <w:r w:rsidRPr="6ED0D3DF" w:rsidR="721FAF4C">
        <w:rPr>
          <w:rFonts w:ascii="Calibri" w:hAnsi="Calibri" w:cs="Calibri"/>
          <w:b w:val="1"/>
          <w:bCs w:val="1"/>
        </w:rPr>
        <w:t>add an extra layer of security to the application and ensure that only authenticated users can access its database.</w:t>
      </w:r>
      <w:r w:rsidRPr="6ED0D3DF" w:rsidR="190AAEB4">
        <w:rPr>
          <w:rFonts w:ascii="Calibri" w:hAnsi="Calibri" w:cs="Calibri"/>
          <w:b w:val="1"/>
          <w:bCs w:val="1"/>
        </w:rPr>
        <w:t xml:space="preserve"> In addition, my current project only displays inactive buttons for signing in with </w:t>
      </w:r>
      <w:r w:rsidRPr="6ED0D3DF" w:rsidR="29E83A2A">
        <w:rPr>
          <w:rFonts w:ascii="Calibri" w:hAnsi="Calibri" w:cs="Calibri"/>
          <w:b w:val="1"/>
          <w:bCs w:val="1"/>
        </w:rPr>
        <w:t>GitHub and Google. I will further enhance the project by activating these buttons and ensuring that users can sign in with their existing GitHub or Google accounts.</w:t>
      </w:r>
    </w:p>
    <w:p w:rsidR="47312B0C" w:rsidP="6ED0D3DF" w:rsidRDefault="47312B0C" w14:paraId="0B2619E6" w14:textId="1D94ECB6">
      <w:pPr>
        <w:pStyle w:val="NoSpacing"/>
        <w:spacing/>
        <w:contextualSpacing/>
        <w:jc w:val="left"/>
        <w:rPr>
          <w:rFonts w:ascii="Calibri" w:hAnsi="Calibri" w:cs="Calibri"/>
          <w:b w:val="1"/>
          <w:bCs w:val="1"/>
        </w:rPr>
      </w:pPr>
      <w:r w:rsidRPr="6ED0D3DF" w:rsidR="47312B0C">
        <w:rPr>
          <w:rFonts w:ascii="Calibri" w:hAnsi="Calibri" w:cs="Calibri"/>
          <w:b w:val="1"/>
          <w:bCs w:val="1"/>
        </w:rPr>
        <w:t>For the actual databases inside the mobile application that</w:t>
      </w:r>
      <w:r w:rsidRPr="6ED0D3DF" w:rsidR="6113A426">
        <w:rPr>
          <w:rFonts w:ascii="Calibri" w:hAnsi="Calibri" w:cs="Calibri"/>
          <w:b w:val="1"/>
          <w:bCs w:val="1"/>
        </w:rPr>
        <w:t xml:space="preserve"> consist of a user's table and an events table, I will </w:t>
      </w:r>
      <w:r w:rsidRPr="6ED0D3DF" w:rsidR="7B455CC6">
        <w:rPr>
          <w:rFonts w:ascii="Calibri" w:hAnsi="Calibri" w:cs="Calibri"/>
          <w:b w:val="1"/>
          <w:bCs w:val="1"/>
        </w:rPr>
        <w:t xml:space="preserve">add a more detailed view of each object </w:t>
      </w:r>
      <w:r w:rsidRPr="6ED0D3DF" w:rsidR="0A9BD058">
        <w:rPr>
          <w:rFonts w:ascii="Calibri" w:hAnsi="Calibri" w:cs="Calibri"/>
          <w:b w:val="1"/>
          <w:bCs w:val="1"/>
        </w:rPr>
        <w:t xml:space="preserve">with practical information that </w:t>
      </w:r>
      <w:r w:rsidRPr="6ED0D3DF" w:rsidR="03076735">
        <w:rPr>
          <w:rFonts w:ascii="Calibri" w:hAnsi="Calibri" w:cs="Calibri"/>
          <w:b w:val="1"/>
          <w:bCs w:val="1"/>
        </w:rPr>
        <w:t>aligns</w:t>
      </w:r>
      <w:r w:rsidRPr="6ED0D3DF" w:rsidR="0A9BD058">
        <w:rPr>
          <w:rFonts w:ascii="Calibri" w:hAnsi="Calibri" w:cs="Calibri"/>
          <w:b w:val="1"/>
          <w:bCs w:val="1"/>
        </w:rPr>
        <w:t xml:space="preserve"> with the specific needs of the application and its users. In addition,</w:t>
      </w:r>
      <w:r w:rsidRPr="6ED0D3DF" w:rsidR="1CE62A13">
        <w:rPr>
          <w:rFonts w:ascii="Calibri" w:hAnsi="Calibri" w:cs="Calibri"/>
          <w:b w:val="1"/>
          <w:bCs w:val="1"/>
        </w:rPr>
        <w:t xml:space="preserve"> </w:t>
      </w:r>
      <w:r w:rsidRPr="6ED0D3DF" w:rsidR="5927EDD1">
        <w:rPr>
          <w:rFonts w:ascii="Calibri" w:hAnsi="Calibri" w:cs="Calibri"/>
          <w:b w:val="1"/>
          <w:bCs w:val="1"/>
        </w:rPr>
        <w:t xml:space="preserve">I will </w:t>
      </w:r>
      <w:r w:rsidRPr="6ED0D3DF" w:rsidR="1CE62A13">
        <w:rPr>
          <w:rFonts w:ascii="Calibri" w:hAnsi="Calibri" w:cs="Calibri"/>
          <w:b w:val="1"/>
          <w:bCs w:val="1"/>
        </w:rPr>
        <w:t>establish</w:t>
      </w:r>
      <w:r w:rsidRPr="6ED0D3DF" w:rsidR="1CE62A13">
        <w:rPr>
          <w:rFonts w:ascii="Calibri" w:hAnsi="Calibri" w:cs="Calibri"/>
          <w:b w:val="1"/>
          <w:bCs w:val="1"/>
        </w:rPr>
        <w:t xml:space="preserve"> a many-to-many relationship between them</w:t>
      </w:r>
      <w:r w:rsidRPr="6ED0D3DF" w:rsidR="5879EEE1">
        <w:rPr>
          <w:rFonts w:ascii="Calibri" w:hAnsi="Calibri" w:cs="Calibri"/>
          <w:b w:val="1"/>
          <w:bCs w:val="1"/>
        </w:rPr>
        <w:t xml:space="preserve"> as each user can </w:t>
      </w:r>
      <w:r w:rsidRPr="6ED0D3DF" w:rsidR="5879EEE1">
        <w:rPr>
          <w:rFonts w:ascii="Calibri" w:hAnsi="Calibri" w:cs="Calibri"/>
          <w:b w:val="1"/>
          <w:bCs w:val="1"/>
        </w:rPr>
        <w:t>participate</w:t>
      </w:r>
      <w:r w:rsidRPr="6ED0D3DF" w:rsidR="5879EEE1">
        <w:rPr>
          <w:rFonts w:ascii="Calibri" w:hAnsi="Calibri" w:cs="Calibri"/>
          <w:b w:val="1"/>
          <w:bCs w:val="1"/>
        </w:rPr>
        <w:t xml:space="preserve"> in multiple events and each event can have multiple participants. To implement this, a junction table called </w:t>
      </w:r>
      <w:r w:rsidRPr="6ED0D3DF" w:rsidR="5879EEE1">
        <w:rPr>
          <w:rFonts w:ascii="Calibri" w:hAnsi="Calibri" w:cs="Calibri"/>
          <w:b w:val="1"/>
          <w:bCs w:val="1"/>
        </w:rPr>
        <w:t>UserEvents</w:t>
      </w:r>
      <w:r w:rsidRPr="6ED0D3DF" w:rsidR="5879EEE1">
        <w:rPr>
          <w:rFonts w:ascii="Calibri" w:hAnsi="Calibri" w:cs="Calibri"/>
          <w:b w:val="1"/>
          <w:bCs w:val="1"/>
        </w:rPr>
        <w:t xml:space="preserve"> can be made</w:t>
      </w:r>
      <w:r w:rsidRPr="6ED0D3DF" w:rsidR="7F0E348E">
        <w:rPr>
          <w:rFonts w:ascii="Calibri" w:hAnsi="Calibri" w:cs="Calibri"/>
          <w:b w:val="1"/>
          <w:bCs w:val="1"/>
        </w:rPr>
        <w:t xml:space="preserve">, where the table </w:t>
      </w:r>
      <w:r w:rsidRPr="6ED0D3DF" w:rsidR="22381C37">
        <w:rPr>
          <w:rFonts w:ascii="Calibri" w:hAnsi="Calibri" w:cs="Calibri"/>
          <w:b w:val="1"/>
          <w:bCs w:val="1"/>
        </w:rPr>
        <w:t xml:space="preserve">will use </w:t>
      </w:r>
      <w:r w:rsidRPr="6ED0D3DF" w:rsidR="7F0E348E">
        <w:rPr>
          <w:rFonts w:ascii="Calibri" w:hAnsi="Calibri" w:cs="Calibri"/>
          <w:b w:val="1"/>
          <w:bCs w:val="1"/>
        </w:rPr>
        <w:t>UserID</w:t>
      </w:r>
      <w:r w:rsidRPr="6ED0D3DF" w:rsidR="7F0E348E">
        <w:rPr>
          <w:rFonts w:ascii="Calibri" w:hAnsi="Calibri" w:cs="Calibri"/>
          <w:b w:val="1"/>
          <w:bCs w:val="1"/>
        </w:rPr>
        <w:t xml:space="preserve"> and </w:t>
      </w:r>
      <w:r w:rsidRPr="6ED0D3DF" w:rsidR="7F0E348E">
        <w:rPr>
          <w:rFonts w:ascii="Calibri" w:hAnsi="Calibri" w:cs="Calibri"/>
          <w:b w:val="1"/>
          <w:bCs w:val="1"/>
        </w:rPr>
        <w:t>EventID</w:t>
      </w:r>
      <w:r w:rsidRPr="6ED0D3DF" w:rsidR="7F0E348E">
        <w:rPr>
          <w:rFonts w:ascii="Calibri" w:hAnsi="Calibri" w:cs="Calibri"/>
          <w:b w:val="1"/>
          <w:bCs w:val="1"/>
        </w:rPr>
        <w:t xml:space="preserve"> as </w:t>
      </w:r>
      <w:r w:rsidRPr="6ED0D3DF" w:rsidR="32EC22D1">
        <w:rPr>
          <w:rFonts w:ascii="Calibri" w:hAnsi="Calibri" w:cs="Calibri"/>
          <w:b w:val="1"/>
          <w:bCs w:val="1"/>
        </w:rPr>
        <w:t>foreign keys that reference the primary keys in the Users and Events tables.</w:t>
      </w:r>
    </w:p>
    <w:p w:rsidR="6ED0D3DF" w:rsidP="6ED0D3DF" w:rsidRDefault="6ED0D3DF" w14:paraId="4F991399" w14:textId="18B0C1DC">
      <w:pPr>
        <w:pStyle w:val="paragraph"/>
        <w:spacing w:before="0" w:beforeAutospacing="off" w:after="0" w:afterAutospacing="off"/>
        <w:contextualSpacing/>
        <w:rPr>
          <w:rFonts w:ascii="Calibri" w:hAnsi="Calibri" w:cs="Calibri"/>
          <w:sz w:val="22"/>
          <w:szCs w:val="22"/>
        </w:rPr>
      </w:pPr>
    </w:p>
    <w:p w:rsidRPr="00B0306B" w:rsidR="005C63A0" w:rsidP="003E3B9B" w:rsidRDefault="60DA81CF" w14:paraId="1A2E55E2" w14:textId="0A4C0C8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rsidRPr="00B0306B" w:rsidR="005C63A0" w:rsidP="003E3B9B" w:rsidRDefault="005C63A0" w14:paraId="2DC9D0E6" w14:textId="6C9F73C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rsidRPr="00B0306B" w:rsidR="005C63A0" w:rsidP="003E3B9B" w:rsidRDefault="60DA81CF" w14:paraId="2058A876" w14:textId="45744210">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 xml:space="preserve">Underlying expectations of any enhancement include fixing </w:t>
      </w:r>
      <w:r w:rsidRPr="00B0306B">
        <w:rPr>
          <w:rStyle w:val="normaltextrun"/>
          <w:rFonts w:ascii="Calibri" w:hAnsi="Calibri" w:cs="Calibri"/>
          <w:sz w:val="22"/>
          <w:szCs w:val="22"/>
        </w:rPr>
        <w:lastRenderedPageBreak/>
        <w:t>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Pr="00B0306B" w:rsidR="005C63A0">
        <w:rPr>
          <w:rFonts w:ascii="Calibri" w:hAnsi="Calibri" w:cs="Calibri"/>
          <w:sz w:val="22"/>
          <w:szCs w:val="22"/>
        </w:rPr>
        <w:br/>
      </w:r>
    </w:p>
    <w:p w:rsidRPr="00B0306B" w:rsidR="005C63A0" w:rsidP="003E3B9B" w:rsidRDefault="7212E5EB" w14:paraId="6055CA73" w14:textId="4E7E882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360E3934" w14:textId="77777777">
      <w:pPr>
        <w:pStyle w:val="paragraph"/>
        <w:suppressAutoHyphens/>
        <w:spacing w:before="0" w:beforeAutospacing="0" w:after="0" w:afterAutospacing="0"/>
        <w:ind w:left="1260"/>
        <w:contextualSpacing/>
        <w:textAlignment w:val="baseline"/>
        <w:rPr>
          <w:rFonts w:ascii="Calibri" w:hAnsi="Calibri" w:cs="Calibri"/>
          <w:sz w:val="22"/>
          <w:szCs w:val="22"/>
        </w:rPr>
      </w:pPr>
    </w:p>
    <w:p w:rsidR="7212E5EB" w:rsidP="6ED0D3DF" w:rsidRDefault="7212E5EB" w14:paraId="690F95EE" w14:textId="54D3C2CB">
      <w:pPr>
        <w:pStyle w:val="paragraph"/>
        <w:numPr>
          <w:ilvl w:val="3"/>
          <w:numId w:val="29"/>
        </w:numPr>
        <w:spacing w:before="0" w:beforeAutospacing="off" w:after="0" w:afterAutospacing="off"/>
        <w:ind w:left="1980"/>
        <w:contextualSpacing/>
        <w:rPr>
          <w:rStyle w:val="normaltextrun"/>
          <w:rFonts w:ascii="Calibri" w:hAnsi="Calibri" w:eastAsia="" w:cs="Calibri" w:eastAsiaTheme="minorEastAsia"/>
          <w:sz w:val="22"/>
          <w:szCs w:val="22"/>
        </w:rPr>
      </w:pPr>
      <w:r w:rsidRPr="6ED0D3DF" w:rsidR="7212E5EB">
        <w:rPr>
          <w:rFonts w:ascii="Calibri" w:hAnsi="Calibri" w:eastAsia="" w:cs="Calibri" w:eastAsiaTheme="minorEastAsia"/>
          <w:sz w:val="22"/>
          <w:szCs w:val="22"/>
        </w:rPr>
        <w:t xml:space="preserve">Identify and describe the specific skills you will demonstrate </w:t>
      </w:r>
      <w:r w:rsidRPr="6ED0D3DF" w:rsidR="00DD4839">
        <w:rPr>
          <w:rFonts w:ascii="Calibri" w:hAnsi="Calibri" w:eastAsia="" w:cs="Calibri" w:eastAsiaTheme="minorEastAsia"/>
          <w:sz w:val="22"/>
          <w:szCs w:val="22"/>
        </w:rPr>
        <w:t xml:space="preserve">that </w:t>
      </w:r>
      <w:r w:rsidRPr="6ED0D3DF" w:rsidR="7212E5EB">
        <w:rPr>
          <w:rFonts w:ascii="Calibri" w:hAnsi="Calibri" w:eastAsia="" w:cs="Calibri" w:eastAsiaTheme="minorEastAsia"/>
          <w:sz w:val="22"/>
          <w:szCs w:val="22"/>
        </w:rPr>
        <w:t>align with the course outcome</w:t>
      </w:r>
      <w:r w:rsidRPr="6ED0D3DF" w:rsidR="00DD4839">
        <w:rPr>
          <w:rFonts w:ascii="Calibri" w:hAnsi="Calibri" w:eastAsia="" w:cs="Calibri" w:eastAsiaTheme="minorEastAsia"/>
          <w:sz w:val="22"/>
          <w:szCs w:val="22"/>
        </w:rPr>
        <w:t>.</w:t>
      </w:r>
    </w:p>
    <w:p w:rsidRPr="00B0306B" w:rsidR="005C63A0" w:rsidP="003E3B9B" w:rsidRDefault="005C63A0" w14:paraId="68152D51" w14:textId="24A7A002">
      <w:pPr>
        <w:pStyle w:val="NoSpacing"/>
        <w:suppressAutoHyphens/>
        <w:contextualSpacing/>
        <w:textAlignment w:val="baseline"/>
        <w:rPr>
          <w:rFonts w:ascii="Calibri" w:hAnsi="Calibri" w:cs="Calibri"/>
          <w:b/>
          <w:bCs/>
        </w:rPr>
      </w:pPr>
    </w:p>
    <w:p w:rsidRPr="00B0306B" w:rsidR="005C63A0" w:rsidP="6ED0D3DF" w:rsidRDefault="005C63A0" w14:paraId="71B1F1CC" w14:textId="41C77044">
      <w:pPr>
        <w:pStyle w:val="NoSpacing"/>
        <w:numPr>
          <w:ilvl w:val="0"/>
          <w:numId w:val="36"/>
        </w:numPr>
        <w:suppressAutoHyphens/>
        <w:spacing w:before="0" w:beforeAutospacing="0" w:after="0" w:afterAutospacing="0"/>
        <w:contextualSpacing/>
        <w:jc w:val="left"/>
        <w:textAlignment w:val="baseline"/>
        <w:rPr>
          <w:rFonts w:ascii="Calibri" w:hAnsi="Calibri" w:cs="Calibri"/>
          <w:b w:val="1"/>
          <w:bCs w:val="1"/>
        </w:rPr>
      </w:pPr>
      <w:r w:rsidRPr="6ED0D3DF" w:rsidR="62EED02C">
        <w:rPr>
          <w:rFonts w:ascii="Calibri" w:hAnsi="Calibri" w:cs="Calibri"/>
          <w:b w:val="1"/>
          <w:bCs w:val="1"/>
        </w:rPr>
        <w:t>Database Design: Being able to design and structure databases with</w:t>
      </w:r>
      <w:r w:rsidRPr="6ED0D3DF" w:rsidR="2D3ECD85">
        <w:rPr>
          <w:rFonts w:ascii="Calibri" w:hAnsi="Calibri" w:cs="Calibri"/>
          <w:b w:val="1"/>
          <w:bCs w:val="1"/>
        </w:rPr>
        <w:t xml:space="preserve"> pertinent</w:t>
      </w:r>
      <w:r w:rsidRPr="6ED0D3DF" w:rsidR="62EED02C">
        <w:rPr>
          <w:rFonts w:ascii="Calibri" w:hAnsi="Calibri" w:cs="Calibri"/>
          <w:b w:val="1"/>
          <w:bCs w:val="1"/>
        </w:rPr>
        <w:t xml:space="preserve"> </w:t>
      </w:r>
      <w:r w:rsidRPr="6ED0D3DF" w:rsidR="49305021">
        <w:rPr>
          <w:rFonts w:ascii="Calibri" w:hAnsi="Calibri" w:cs="Calibri"/>
          <w:b w:val="1"/>
          <w:bCs w:val="1"/>
        </w:rPr>
        <w:t>information</w:t>
      </w:r>
      <w:r w:rsidRPr="6ED0D3DF" w:rsidR="32AE5CC3">
        <w:rPr>
          <w:rFonts w:ascii="Calibri" w:hAnsi="Calibri" w:cs="Calibri"/>
          <w:b w:val="1"/>
          <w:bCs w:val="1"/>
        </w:rPr>
        <w:t xml:space="preserve"> </w:t>
      </w:r>
      <w:r w:rsidRPr="6ED0D3DF" w:rsidR="49305021">
        <w:rPr>
          <w:rFonts w:ascii="Calibri" w:hAnsi="Calibri" w:cs="Calibri"/>
          <w:b w:val="1"/>
          <w:bCs w:val="1"/>
        </w:rPr>
        <w:t>demonstrates</w:t>
      </w:r>
      <w:r w:rsidRPr="6ED0D3DF" w:rsidR="49305021">
        <w:rPr>
          <w:rFonts w:ascii="Calibri" w:hAnsi="Calibri" w:cs="Calibri"/>
          <w:b w:val="1"/>
          <w:bCs w:val="1"/>
        </w:rPr>
        <w:t xml:space="preserve"> understanding of </w:t>
      </w:r>
      <w:r w:rsidRPr="6ED0D3DF" w:rsidR="24C09DCB">
        <w:rPr>
          <w:rFonts w:ascii="Calibri" w:hAnsi="Calibri" w:cs="Calibri"/>
          <w:b w:val="1"/>
          <w:bCs w:val="1"/>
        </w:rPr>
        <w:t>data organization, data management, and the principles</w:t>
      </w:r>
      <w:r w:rsidRPr="6ED0D3DF" w:rsidR="24C09DCB">
        <w:rPr>
          <w:rFonts w:ascii="Calibri" w:hAnsi="Calibri" w:cs="Calibri"/>
          <w:b w:val="1"/>
          <w:bCs w:val="1"/>
        </w:rPr>
        <w:t xml:space="preserve"> of</w:t>
      </w:r>
      <w:r w:rsidRPr="6ED0D3DF" w:rsidR="24C09DCB">
        <w:rPr>
          <w:rFonts w:ascii="Calibri" w:hAnsi="Calibri" w:cs="Calibri"/>
          <w:b w:val="1"/>
          <w:bCs w:val="1"/>
        </w:rPr>
        <w:t xml:space="preserve"> database design.</w:t>
      </w:r>
    </w:p>
    <w:p w:rsidRPr="00B0306B" w:rsidR="005C63A0" w:rsidP="6ED0D3DF" w:rsidRDefault="005C63A0" w14:paraId="51EA1921" w14:textId="05D891F1">
      <w:pPr>
        <w:pStyle w:val="NoSpacing"/>
        <w:suppressAutoHyphens/>
        <w:spacing w:before="0" w:beforeAutospacing="0" w:after="0" w:afterAutospacing="0"/>
        <w:ind w:left="720"/>
        <w:contextualSpacing/>
        <w:jc w:val="left"/>
        <w:textAlignment w:val="baseline"/>
        <w:rPr>
          <w:rFonts w:ascii="Calibri" w:hAnsi="Calibri" w:cs="Calibri"/>
          <w:b w:val="1"/>
          <w:bCs w:val="1"/>
        </w:rPr>
      </w:pPr>
    </w:p>
    <w:p w:rsidRPr="00B0306B" w:rsidR="005C63A0" w:rsidP="6ED0D3DF" w:rsidRDefault="005C63A0" w14:paraId="228C36CC" w14:textId="3ED7A2F6">
      <w:pPr>
        <w:pStyle w:val="NoSpacing"/>
        <w:numPr>
          <w:ilvl w:val="0"/>
          <w:numId w:val="36"/>
        </w:numPr>
        <w:suppressAutoHyphens/>
        <w:spacing w:before="0" w:beforeAutospacing="0" w:after="0" w:afterAutospacing="0"/>
        <w:contextualSpacing/>
        <w:jc w:val="left"/>
        <w:textAlignment w:val="baseline"/>
        <w:rPr>
          <w:rFonts w:ascii="Calibri" w:hAnsi="Calibri" w:cs="Calibri"/>
          <w:b w:val="1"/>
          <w:bCs w:val="1"/>
        </w:rPr>
      </w:pPr>
      <w:r w:rsidRPr="6ED0D3DF" w:rsidR="24C09DCB">
        <w:rPr>
          <w:rFonts w:ascii="Calibri" w:hAnsi="Calibri" w:cs="Calibri"/>
          <w:b w:val="1"/>
          <w:bCs w:val="1"/>
        </w:rPr>
        <w:t xml:space="preserve">Understanding of Database Relationships: Being able to </w:t>
      </w:r>
      <w:r w:rsidRPr="6ED0D3DF" w:rsidR="24C09DCB">
        <w:rPr>
          <w:rFonts w:ascii="Calibri" w:hAnsi="Calibri" w:cs="Calibri"/>
          <w:b w:val="1"/>
          <w:bCs w:val="1"/>
        </w:rPr>
        <w:t>establish</w:t>
      </w:r>
      <w:r w:rsidRPr="6ED0D3DF" w:rsidR="24C09DCB">
        <w:rPr>
          <w:rFonts w:ascii="Calibri" w:hAnsi="Calibri" w:cs="Calibri"/>
          <w:b w:val="1"/>
          <w:bCs w:val="1"/>
        </w:rPr>
        <w:t xml:space="preserve"> relationships between different tables </w:t>
      </w:r>
      <w:r w:rsidRPr="6ED0D3DF" w:rsidR="24C09DCB">
        <w:rPr>
          <w:rFonts w:ascii="Calibri" w:hAnsi="Calibri" w:cs="Calibri"/>
          <w:b w:val="1"/>
          <w:bCs w:val="1"/>
        </w:rPr>
        <w:t>demonstrates</w:t>
      </w:r>
      <w:r w:rsidRPr="6ED0D3DF" w:rsidR="24C09DCB">
        <w:rPr>
          <w:rFonts w:ascii="Calibri" w:hAnsi="Calibri" w:cs="Calibri"/>
          <w:b w:val="1"/>
          <w:bCs w:val="1"/>
        </w:rPr>
        <w:t xml:space="preserve"> understanding of complex database relationships.</w:t>
      </w:r>
    </w:p>
    <w:p w:rsidRPr="00B0306B" w:rsidR="005C63A0" w:rsidP="6ED0D3DF" w:rsidRDefault="005C63A0" w14:paraId="258AC1E1" w14:textId="48D91F86">
      <w:pPr>
        <w:pStyle w:val="NoSpacing"/>
        <w:suppressAutoHyphens/>
        <w:spacing w:before="0" w:beforeAutospacing="0" w:after="0" w:afterAutospacing="0"/>
        <w:ind w:left="720"/>
        <w:contextualSpacing/>
        <w:jc w:val="left"/>
        <w:textAlignment w:val="baseline"/>
        <w:rPr>
          <w:rFonts w:ascii="Calibri" w:hAnsi="Calibri" w:cs="Calibri"/>
          <w:b w:val="1"/>
          <w:bCs w:val="1"/>
        </w:rPr>
      </w:pPr>
    </w:p>
    <w:p w:rsidRPr="00B0306B" w:rsidR="005C63A0" w:rsidP="6ED0D3DF" w:rsidRDefault="005C63A0" w14:paraId="727E40D9" w14:textId="2CB0C721">
      <w:pPr>
        <w:pStyle w:val="NoSpacing"/>
        <w:numPr>
          <w:ilvl w:val="0"/>
          <w:numId w:val="36"/>
        </w:numPr>
        <w:suppressAutoHyphens/>
        <w:spacing w:before="0" w:beforeAutospacing="0" w:after="0" w:afterAutospacing="0"/>
        <w:contextualSpacing/>
        <w:jc w:val="left"/>
        <w:textAlignment w:val="baseline"/>
        <w:rPr>
          <w:rFonts w:ascii="Calibri" w:hAnsi="Calibri" w:cs="Calibri"/>
          <w:b w:val="1"/>
          <w:bCs w:val="1"/>
        </w:rPr>
      </w:pPr>
      <w:r w:rsidRPr="6ED0D3DF" w:rsidR="24C09DCB">
        <w:rPr>
          <w:rFonts w:ascii="Calibri" w:hAnsi="Calibri" w:cs="Calibri"/>
          <w:b w:val="1"/>
          <w:bCs w:val="1"/>
        </w:rPr>
        <w:t>Implementation of Authentication: Being able to connect to Firebase and using Firebase Aut</w:t>
      </w:r>
      <w:r w:rsidRPr="6ED0D3DF" w:rsidR="4A8F4A72">
        <w:rPr>
          <w:rFonts w:ascii="Calibri" w:hAnsi="Calibri" w:cs="Calibri"/>
          <w:b w:val="1"/>
          <w:bCs w:val="1"/>
        </w:rPr>
        <w:t xml:space="preserve">hentication </w:t>
      </w:r>
      <w:r w:rsidRPr="6ED0D3DF" w:rsidR="4A8F4A72">
        <w:rPr>
          <w:rFonts w:ascii="Calibri" w:hAnsi="Calibri" w:cs="Calibri"/>
          <w:b w:val="1"/>
          <w:bCs w:val="1"/>
        </w:rPr>
        <w:t>sho</w:t>
      </w:r>
      <w:r w:rsidRPr="6ED0D3DF" w:rsidR="4A8F4A72">
        <w:rPr>
          <w:rFonts w:ascii="Calibri" w:hAnsi="Calibri" w:cs="Calibri"/>
          <w:b w:val="1"/>
          <w:bCs w:val="1"/>
        </w:rPr>
        <w:t>ws skills in implementing secure user authentication.</w:t>
      </w:r>
    </w:p>
    <w:p w:rsidRPr="00B0306B" w:rsidR="005C63A0" w:rsidP="6ED0D3DF" w:rsidRDefault="005C63A0" w14:paraId="6C390D55" w14:textId="189466BC">
      <w:pPr>
        <w:pStyle w:val="NoSpacing"/>
        <w:suppressAutoHyphens/>
        <w:spacing w:before="0" w:beforeAutospacing="0" w:after="0" w:afterAutospacing="0"/>
        <w:ind w:left="720"/>
        <w:contextualSpacing/>
        <w:jc w:val="left"/>
        <w:textAlignment w:val="baseline"/>
        <w:rPr>
          <w:rFonts w:ascii="Calibri" w:hAnsi="Calibri" w:cs="Calibri"/>
          <w:b w:val="1"/>
          <w:bCs w:val="1"/>
        </w:rPr>
      </w:pPr>
    </w:p>
    <w:p w:rsidRPr="00B0306B" w:rsidR="005C63A0" w:rsidP="6ED0D3DF" w:rsidRDefault="005C63A0" w14:paraId="4E891678" w14:textId="2E68FAF5">
      <w:pPr>
        <w:pStyle w:val="NoSpacing"/>
        <w:numPr>
          <w:ilvl w:val="0"/>
          <w:numId w:val="36"/>
        </w:numPr>
        <w:suppressAutoHyphens/>
        <w:spacing w:before="0" w:beforeAutospacing="0" w:after="0" w:afterAutospacing="0"/>
        <w:contextualSpacing/>
        <w:jc w:val="left"/>
        <w:textAlignment w:val="baseline"/>
        <w:rPr>
          <w:rFonts w:ascii="Calibri" w:hAnsi="Calibri" w:cs="Calibri"/>
          <w:b w:val="1"/>
          <w:bCs w:val="1"/>
        </w:rPr>
      </w:pPr>
      <w:r w:rsidRPr="6ED0D3DF" w:rsidR="4A8F4A72">
        <w:rPr>
          <w:rFonts w:ascii="Calibri" w:hAnsi="Calibri" w:cs="Calibri"/>
          <w:b w:val="1"/>
          <w:bCs w:val="1"/>
        </w:rPr>
        <w:t xml:space="preserve">Integration of Third-Party Services: Being able to implement signing in with existing GitHub or Google accounts </w:t>
      </w:r>
      <w:r w:rsidRPr="6ED0D3DF" w:rsidR="4A8F4A72">
        <w:rPr>
          <w:rFonts w:ascii="Calibri" w:hAnsi="Calibri" w:cs="Calibri"/>
          <w:b w:val="1"/>
          <w:bCs w:val="1"/>
        </w:rPr>
        <w:t>demonstrates</w:t>
      </w:r>
      <w:r w:rsidRPr="6ED0D3DF" w:rsidR="4A8F4A72">
        <w:rPr>
          <w:rFonts w:ascii="Calibri" w:hAnsi="Calibri" w:cs="Calibri"/>
          <w:b w:val="1"/>
          <w:bCs w:val="1"/>
        </w:rPr>
        <w:t xml:space="preserve"> the ability to integrate third-party services into an application.</w:t>
      </w:r>
    </w:p>
    <w:p w:rsidR="6ED0D3DF" w:rsidP="6ED0D3DF" w:rsidRDefault="6ED0D3DF" w14:paraId="6EEF7A9F" w14:textId="221E01A2">
      <w:pPr>
        <w:pStyle w:val="NoSpacing"/>
        <w:spacing/>
        <w:ind w:left="720"/>
        <w:contextualSpacing/>
        <w:jc w:val="left"/>
        <w:rPr>
          <w:rFonts w:ascii="Calibri" w:hAnsi="Calibri" w:cs="Calibri"/>
          <w:b w:val="1"/>
          <w:bCs w:val="1"/>
        </w:rPr>
      </w:pPr>
    </w:p>
    <w:p w:rsidRPr="00B0306B" w:rsidR="005C63A0" w:rsidP="003E3B9B" w:rsidRDefault="7212E5EB" w14:paraId="66906C32" w14:textId="02B0F5BC">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Select one or more of the course outcomes listed under Category One that your enhancement will align with.</w:t>
      </w:r>
    </w:p>
    <w:p w:rsidRPr="00B0306B" w:rsidR="005C63A0" w:rsidP="003E3B9B" w:rsidRDefault="005C63A0" w14:paraId="4C23ED8A" w14:textId="24A7A002">
      <w:pPr>
        <w:pStyle w:val="NoSpacing"/>
        <w:suppressAutoHyphens/>
        <w:contextualSpacing/>
        <w:textAlignment w:val="baseline"/>
        <w:rPr>
          <w:rFonts w:ascii="Calibri" w:hAnsi="Calibri" w:cs="Calibri"/>
          <w:b/>
          <w:bCs/>
        </w:rPr>
      </w:pPr>
    </w:p>
    <w:p w:rsidR="4C8961E5" w:rsidP="6ED0D3DF" w:rsidRDefault="4C8961E5" w14:paraId="2B902443" w14:textId="7D049342">
      <w:pPr>
        <w:pStyle w:val="paragraph"/>
        <w:spacing w:before="0" w:beforeAutospacing="off" w:after="0" w:afterAutospacing="off"/>
        <w:ind w:left="0"/>
        <w:contextualSpacing/>
        <w:rPr>
          <w:rStyle w:val="normaltextrun"/>
          <w:rFonts w:ascii="Calibri" w:hAnsi="Calibri" w:cs="Calibri"/>
          <w:b w:val="1"/>
          <w:bCs w:val="1"/>
          <w:sz w:val="22"/>
          <w:szCs w:val="22"/>
        </w:rPr>
      </w:pPr>
      <w:r w:rsidRPr="6ED0D3DF" w:rsidR="4C8961E5">
        <w:rPr>
          <w:rStyle w:val="normaltextrun"/>
          <w:rFonts w:ascii="Calibri" w:hAnsi="Calibri" w:cs="Calibri"/>
          <w:b w:val="1"/>
          <w:bCs w:val="1"/>
          <w:sz w:val="22"/>
          <w:szCs w:val="22"/>
        </w:rPr>
        <w:t xml:space="preserve">3. Design and evaluate computing solutions: </w:t>
      </w:r>
      <w:r w:rsidRPr="6ED0D3DF" w:rsidR="287E6C86">
        <w:rPr>
          <w:rStyle w:val="normaltextrun"/>
          <w:rFonts w:ascii="Calibri" w:hAnsi="Calibri" w:cs="Calibri"/>
          <w:b w:val="1"/>
          <w:bCs w:val="1"/>
          <w:sz w:val="22"/>
          <w:szCs w:val="22"/>
        </w:rPr>
        <w:t xml:space="preserve">The solution of connecting to Firebase, activating sign-in through third-party services, and improving database relationships </w:t>
      </w:r>
      <w:r w:rsidRPr="6ED0D3DF" w:rsidR="5EAA1ECD">
        <w:rPr>
          <w:rStyle w:val="normaltextrun"/>
          <w:rFonts w:ascii="Calibri" w:hAnsi="Calibri" w:cs="Calibri"/>
          <w:b w:val="1"/>
          <w:bCs w:val="1"/>
          <w:sz w:val="22"/>
          <w:szCs w:val="22"/>
        </w:rPr>
        <w:t>evaluates the trade-offs involved in making design decisions.</w:t>
      </w:r>
    </w:p>
    <w:p w:rsidR="6ED0D3DF" w:rsidP="6ED0D3DF" w:rsidRDefault="6ED0D3DF" w14:paraId="767482AD" w14:textId="44E11125">
      <w:pPr>
        <w:pStyle w:val="paragraph"/>
        <w:spacing w:before="0" w:beforeAutospacing="off" w:after="0" w:afterAutospacing="off"/>
        <w:ind w:left="0"/>
        <w:contextualSpacing/>
        <w:rPr>
          <w:rStyle w:val="normaltextrun"/>
          <w:rFonts w:ascii="Calibri" w:hAnsi="Calibri" w:cs="Calibri"/>
          <w:b w:val="1"/>
          <w:bCs w:val="1"/>
          <w:sz w:val="22"/>
          <w:szCs w:val="22"/>
        </w:rPr>
      </w:pPr>
    </w:p>
    <w:p w:rsidR="4C8961E5" w:rsidP="6ED0D3DF" w:rsidRDefault="4C8961E5" w14:paraId="5EED01D3" w14:textId="1278268D">
      <w:pPr>
        <w:pStyle w:val="paragraph"/>
        <w:spacing w:before="0" w:beforeAutospacing="off" w:after="0" w:afterAutospacing="off"/>
        <w:contextualSpacing/>
        <w:rPr>
          <w:rStyle w:val="normaltextrun"/>
          <w:rFonts w:ascii="Calibri" w:hAnsi="Calibri" w:cs="Calibri"/>
          <w:b w:val="1"/>
          <w:bCs w:val="1"/>
          <w:sz w:val="22"/>
          <w:szCs w:val="22"/>
        </w:rPr>
      </w:pPr>
      <w:r w:rsidRPr="6ED0D3DF" w:rsidR="4C8961E5">
        <w:rPr>
          <w:rStyle w:val="normaltextrun"/>
          <w:rFonts w:ascii="Calibri" w:hAnsi="Calibri" w:cs="Calibri"/>
          <w:b w:val="1"/>
          <w:bCs w:val="1"/>
          <w:sz w:val="22"/>
          <w:szCs w:val="22"/>
        </w:rPr>
        <w:t xml:space="preserve">4. </w:t>
      </w:r>
      <w:r w:rsidRPr="6ED0D3DF" w:rsidR="4C8961E5">
        <w:rPr>
          <w:rStyle w:val="normaltextrun"/>
          <w:rFonts w:ascii="Calibri" w:hAnsi="Calibri" w:cs="Calibri"/>
          <w:b w:val="1"/>
          <w:bCs w:val="1"/>
          <w:sz w:val="22"/>
          <w:szCs w:val="22"/>
        </w:rPr>
        <w:t>Demonstrate</w:t>
      </w:r>
      <w:r w:rsidRPr="6ED0D3DF" w:rsidR="4C8961E5">
        <w:rPr>
          <w:rStyle w:val="normaltextrun"/>
          <w:rFonts w:ascii="Calibri" w:hAnsi="Calibri" w:cs="Calibri"/>
          <w:b w:val="1"/>
          <w:bCs w:val="1"/>
          <w:sz w:val="22"/>
          <w:szCs w:val="22"/>
        </w:rPr>
        <w:t xml:space="preserve"> well-founded and innovative techniques: </w:t>
      </w:r>
      <w:r w:rsidRPr="6ED0D3DF" w:rsidR="5B08C9D7">
        <w:rPr>
          <w:rStyle w:val="normaltextrun"/>
          <w:rFonts w:ascii="Calibri" w:hAnsi="Calibri" w:cs="Calibri"/>
          <w:b w:val="1"/>
          <w:bCs w:val="1"/>
          <w:sz w:val="22"/>
          <w:szCs w:val="22"/>
        </w:rPr>
        <w:t>The use of Firebase Authentication and implementing a ma</w:t>
      </w:r>
      <w:r w:rsidRPr="6ED0D3DF" w:rsidR="3FC3EDBB">
        <w:rPr>
          <w:rStyle w:val="normaltextrun"/>
          <w:rFonts w:ascii="Calibri" w:hAnsi="Calibri" w:cs="Calibri"/>
          <w:b w:val="1"/>
          <w:bCs w:val="1"/>
          <w:sz w:val="22"/>
          <w:szCs w:val="22"/>
        </w:rPr>
        <w:t xml:space="preserve">ny-to-many relationship between users and events </w:t>
      </w:r>
      <w:r w:rsidRPr="6ED0D3DF" w:rsidR="3FC3EDBB">
        <w:rPr>
          <w:rStyle w:val="normaltextrun"/>
          <w:rFonts w:ascii="Calibri" w:hAnsi="Calibri" w:cs="Calibri"/>
          <w:b w:val="1"/>
          <w:bCs w:val="1"/>
          <w:sz w:val="22"/>
          <w:szCs w:val="22"/>
        </w:rPr>
        <w:t>demonstrates</w:t>
      </w:r>
      <w:r w:rsidRPr="6ED0D3DF" w:rsidR="3FC3EDBB">
        <w:rPr>
          <w:rStyle w:val="normaltextrun"/>
          <w:rFonts w:ascii="Calibri" w:hAnsi="Calibri" w:cs="Calibri"/>
          <w:b w:val="1"/>
          <w:bCs w:val="1"/>
          <w:sz w:val="22"/>
          <w:szCs w:val="22"/>
        </w:rPr>
        <w:t xml:space="preserve"> the ability to use established techniques and tools in computing practices.</w:t>
      </w:r>
    </w:p>
    <w:p w:rsidR="6ED0D3DF" w:rsidP="6ED0D3DF" w:rsidRDefault="6ED0D3DF" w14:paraId="1406780E" w14:textId="4D834090">
      <w:pPr>
        <w:pStyle w:val="paragraph"/>
        <w:spacing w:before="0" w:beforeAutospacing="off" w:after="0" w:afterAutospacing="off"/>
        <w:contextualSpacing/>
        <w:rPr>
          <w:rStyle w:val="normaltextrun"/>
          <w:rFonts w:ascii="Calibri" w:hAnsi="Calibri" w:cs="Calibri"/>
          <w:b w:val="1"/>
          <w:bCs w:val="1"/>
          <w:sz w:val="22"/>
          <w:szCs w:val="22"/>
        </w:rPr>
      </w:pPr>
    </w:p>
    <w:p w:rsidR="6ED0D3DF" w:rsidP="6ED0D3DF" w:rsidRDefault="6ED0D3DF" w14:paraId="5AC489DF" w14:textId="3B38577B">
      <w:pPr>
        <w:pStyle w:val="NoSpacing"/>
        <w:spacing/>
        <w:contextualSpacing/>
        <w:jc w:val="left"/>
        <w:rPr>
          <w:rFonts w:ascii="Calibri" w:hAnsi="Calibri" w:cs="Calibri"/>
          <w:b w:val="1"/>
          <w:bCs w:val="1"/>
        </w:rPr>
      </w:pPr>
      <w:r w:rsidRPr="6ED0D3DF" w:rsidR="6ED0D3DF">
        <w:rPr>
          <w:rFonts w:ascii="Calibri" w:hAnsi="Calibri" w:cs="Calibri"/>
          <w:b w:val="1"/>
          <w:bCs w:val="1"/>
        </w:rPr>
        <w:t xml:space="preserve">5. </w:t>
      </w:r>
      <w:r w:rsidRPr="6ED0D3DF" w:rsidR="1DB9079A">
        <w:rPr>
          <w:rFonts w:ascii="Calibri" w:hAnsi="Calibri" w:cs="Calibri"/>
          <w:b w:val="1"/>
          <w:bCs w:val="1"/>
        </w:rPr>
        <w:t>Develop a security mindset:</w:t>
      </w:r>
      <w:r w:rsidRPr="6ED0D3DF" w:rsidR="622481E8">
        <w:rPr>
          <w:rFonts w:ascii="Calibri" w:hAnsi="Calibri" w:cs="Calibri"/>
          <w:b w:val="1"/>
          <w:bCs w:val="1"/>
        </w:rPr>
        <w:t xml:space="preserve"> By using Firebase Authentication, </w:t>
      </w:r>
      <w:r w:rsidRPr="6ED0D3DF" w:rsidR="622481E8">
        <w:rPr>
          <w:rFonts w:ascii="Calibri" w:hAnsi="Calibri" w:cs="Calibri"/>
          <w:b w:val="1"/>
          <w:bCs w:val="1"/>
        </w:rPr>
        <w:t>I’m</w:t>
      </w:r>
      <w:r w:rsidRPr="6ED0D3DF" w:rsidR="622481E8">
        <w:rPr>
          <w:rFonts w:ascii="Calibri" w:hAnsi="Calibri" w:cs="Calibri"/>
          <w:b w:val="1"/>
          <w:bCs w:val="1"/>
        </w:rPr>
        <w:t xml:space="preserve"> </w:t>
      </w:r>
      <w:r w:rsidRPr="6ED0D3DF" w:rsidR="622481E8">
        <w:rPr>
          <w:rFonts w:ascii="Calibri" w:hAnsi="Calibri" w:cs="Calibri"/>
          <w:b w:val="1"/>
          <w:bCs w:val="1"/>
        </w:rPr>
        <w:t>anticipating</w:t>
      </w:r>
      <w:r w:rsidRPr="6ED0D3DF" w:rsidR="622481E8">
        <w:rPr>
          <w:rFonts w:ascii="Calibri" w:hAnsi="Calibri" w:cs="Calibri"/>
          <w:b w:val="1"/>
          <w:bCs w:val="1"/>
        </w:rPr>
        <w:t xml:space="preserve"> potential security </w:t>
      </w:r>
      <w:r w:rsidRPr="6ED0D3DF" w:rsidR="622481E8">
        <w:rPr>
          <w:rFonts w:ascii="Calibri" w:hAnsi="Calibri" w:cs="Calibri"/>
          <w:b w:val="1"/>
          <w:bCs w:val="1"/>
        </w:rPr>
        <w:t>issues</w:t>
      </w:r>
      <w:r w:rsidRPr="6ED0D3DF" w:rsidR="622481E8">
        <w:rPr>
          <w:rFonts w:ascii="Calibri" w:hAnsi="Calibri" w:cs="Calibri"/>
          <w:b w:val="1"/>
          <w:bCs w:val="1"/>
        </w:rPr>
        <w:t xml:space="preserve"> and taking steps to ensure the privacy and security of my app’s data.</w:t>
      </w:r>
    </w:p>
    <w:p w:rsidRPr="00B0306B" w:rsidR="005C63A0" w:rsidP="003E3B9B" w:rsidRDefault="005C63A0" w14:paraId="47DAFC1A" w14:textId="110089B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504F2" w:rsidP="003E3B9B" w:rsidRDefault="5F87F775" w14:paraId="7657D99C" w14:textId="0F5304E1">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Pr="00B0306B" w:rsidR="37A6BD5C">
        <w:rPr>
          <w:rStyle w:val="normaltextrun"/>
          <w:rFonts w:ascii="Calibri" w:hAnsi="Calibri" w:cs="Calibri"/>
          <w:b/>
          <w:bCs/>
          <w:sz w:val="22"/>
          <w:szCs w:val="22"/>
        </w:rPr>
        <w:t xml:space="preserve"> Skill Set</w:t>
      </w:r>
    </w:p>
    <w:p w:rsidRPr="00B0306B" w:rsidR="007504F2" w:rsidP="003E3B9B" w:rsidRDefault="007504F2" w14:paraId="2E3DC3E9"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743C1" w:rsidP="003E3B9B" w:rsidRDefault="6CB8DD84" w14:paraId="53180845" w14:textId="5AED0057">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Pr="00B0306B" w:rsidR="6BEB69B4">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Pr="00B0306B" w:rsidR="06A8556D">
        <w:rPr>
          <w:rStyle w:val="eop"/>
          <w:rFonts w:ascii="Calibri" w:hAnsi="Calibri" w:cs="Calibri"/>
          <w:b/>
          <w:bCs/>
          <w:sz w:val="22"/>
          <w:szCs w:val="22"/>
        </w:rPr>
        <w:t>overall</w:t>
      </w:r>
      <w:r w:rsidRPr="00B0306B" w:rsidR="7D3036E4">
        <w:rPr>
          <w:rStyle w:val="eop"/>
          <w:rFonts w:ascii="Calibri" w:hAnsi="Calibri" w:cs="Calibri"/>
          <w:sz w:val="22"/>
          <w:szCs w:val="22"/>
        </w:rPr>
        <w:t>.</w:t>
      </w:r>
    </w:p>
    <w:p w:rsidRPr="00B0306B" w:rsidR="00437B3D" w:rsidP="003E3B9B" w:rsidRDefault="5F87F775" w14:paraId="243D2DE5" w14:textId="4805A234">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Pr="00B0306B" w:rsidR="1BB39821">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rsidRPr="00B0306B" w:rsidR="764A04E4" w:rsidP="003E3B9B" w:rsidRDefault="764A04E4" w14:paraId="227058A0" w14:textId="24A7A002">
      <w:pPr>
        <w:pStyle w:val="NoSpacing"/>
        <w:suppressAutoHyphens/>
        <w:contextualSpacing/>
        <w:rPr>
          <w:rFonts w:ascii="Calibri" w:hAnsi="Calibri" w:cs="Calibri"/>
          <w:b/>
          <w:bCs/>
        </w:rPr>
      </w:pPr>
    </w:p>
    <w:p w:rsidR="72D0026F" w:rsidP="6ED0D3DF" w:rsidRDefault="72D0026F" w14:paraId="31A4380F" w14:textId="6973FB3E">
      <w:pPr>
        <w:pStyle w:val="NoSpacing"/>
        <w:spacing/>
        <w:contextualSpacing/>
        <w:jc w:val="left"/>
        <w:rPr>
          <w:rFonts w:ascii="Calibri" w:hAnsi="Calibri" w:cs="Calibri"/>
          <w:b w:val="1"/>
          <w:bCs w:val="1"/>
        </w:rPr>
      </w:pPr>
      <w:r w:rsidRPr="6ED0D3DF" w:rsidR="72D0026F">
        <w:rPr>
          <w:rFonts w:ascii="Calibri" w:hAnsi="Calibri" w:cs="Calibri"/>
          <w:b w:val="1"/>
          <w:bCs w:val="1"/>
        </w:rPr>
        <w:t>Skills and outcomes planned to be illustrated in a code review are the understanding of code, adherence to coding standards, detection of potential bugs, optim</w:t>
      </w:r>
      <w:r w:rsidRPr="6ED0D3DF" w:rsidR="18B23EBE">
        <w:rPr>
          <w:rFonts w:ascii="Calibri" w:hAnsi="Calibri" w:cs="Calibri"/>
          <w:b w:val="1"/>
          <w:bCs w:val="1"/>
        </w:rPr>
        <w:t>ization of code, and improvement of overall code quality. During a code review, ensuring that the code is understandable by others</w:t>
      </w:r>
      <w:r w:rsidRPr="6ED0D3DF" w:rsidR="6C9394BD">
        <w:rPr>
          <w:rFonts w:ascii="Calibri" w:hAnsi="Calibri" w:cs="Calibri"/>
          <w:b w:val="1"/>
          <w:bCs w:val="1"/>
        </w:rPr>
        <w:t xml:space="preserve"> through clear naming conventions and </w:t>
      </w:r>
      <w:r w:rsidRPr="6ED0D3DF" w:rsidR="6C9394BD">
        <w:rPr>
          <w:rFonts w:ascii="Calibri" w:hAnsi="Calibri" w:cs="Calibri"/>
          <w:b w:val="1"/>
          <w:bCs w:val="1"/>
        </w:rPr>
        <w:t>appropriate comments</w:t>
      </w:r>
      <w:r w:rsidRPr="6ED0D3DF" w:rsidR="6C9394BD">
        <w:rPr>
          <w:rFonts w:ascii="Calibri" w:hAnsi="Calibri" w:cs="Calibri"/>
          <w:b w:val="1"/>
          <w:bCs w:val="1"/>
        </w:rPr>
        <w:t xml:space="preserve"> are essential for </w:t>
      </w:r>
      <w:r w:rsidRPr="6ED0D3DF" w:rsidR="6C9394BD">
        <w:rPr>
          <w:rFonts w:ascii="Calibri" w:hAnsi="Calibri" w:cs="Calibri"/>
          <w:b w:val="1"/>
          <w:bCs w:val="1"/>
        </w:rPr>
        <w:t>maintaining</w:t>
      </w:r>
      <w:r w:rsidRPr="6ED0D3DF" w:rsidR="6C9394BD">
        <w:rPr>
          <w:rFonts w:ascii="Calibri" w:hAnsi="Calibri" w:cs="Calibri"/>
          <w:b w:val="1"/>
          <w:bCs w:val="1"/>
        </w:rPr>
        <w:t xml:space="preserve"> a codebase that can be easily navigated and </w:t>
      </w:r>
      <w:r w:rsidRPr="6ED0D3DF" w:rsidR="46C97C79">
        <w:rPr>
          <w:rFonts w:ascii="Calibri" w:hAnsi="Calibri" w:cs="Calibri"/>
          <w:b w:val="1"/>
          <w:bCs w:val="1"/>
        </w:rPr>
        <w:t>updated by any member of a team. The review should verify that specific coding standards and guidelines are followed</w:t>
      </w:r>
      <w:r w:rsidRPr="6ED0D3DF" w:rsidR="29B86ED6">
        <w:rPr>
          <w:rFonts w:ascii="Calibri" w:hAnsi="Calibri" w:cs="Calibri"/>
          <w:b w:val="1"/>
          <w:bCs w:val="1"/>
        </w:rPr>
        <w:t xml:space="preserve">, and it </w:t>
      </w:r>
      <w:r w:rsidRPr="6ED0D3DF" w:rsidR="29B86ED6">
        <w:rPr>
          <w:rFonts w:ascii="Calibri" w:hAnsi="Calibri" w:cs="Calibri"/>
          <w:b w:val="1"/>
          <w:bCs w:val="1"/>
        </w:rPr>
        <w:t>provides</w:t>
      </w:r>
      <w:r w:rsidRPr="6ED0D3DF" w:rsidR="29B86ED6">
        <w:rPr>
          <w:rFonts w:ascii="Calibri" w:hAnsi="Calibri" w:cs="Calibri"/>
          <w:b w:val="1"/>
          <w:bCs w:val="1"/>
        </w:rPr>
        <w:t xml:space="preserve"> an excellent opportunity to catch potential bugs and resolve them before they become a problem. Overall, code reviewers </w:t>
      </w:r>
      <w:r w:rsidRPr="6ED0D3DF" w:rsidR="3E5997E5">
        <w:rPr>
          <w:rFonts w:ascii="Calibri" w:hAnsi="Calibri" w:cs="Calibri"/>
          <w:b w:val="1"/>
          <w:bCs w:val="1"/>
        </w:rPr>
        <w:t xml:space="preserve">should suggest ways to optimize the code, </w:t>
      </w:r>
      <w:r w:rsidRPr="6ED0D3DF" w:rsidR="3E5997E5">
        <w:rPr>
          <w:rFonts w:ascii="Calibri" w:hAnsi="Calibri" w:cs="Calibri"/>
          <w:b w:val="1"/>
          <w:bCs w:val="1"/>
        </w:rPr>
        <w:t>and ultimately, the</w:t>
      </w:r>
      <w:r w:rsidRPr="6ED0D3DF" w:rsidR="3E5997E5">
        <w:rPr>
          <w:rFonts w:ascii="Calibri" w:hAnsi="Calibri" w:cs="Calibri"/>
          <w:b w:val="1"/>
          <w:bCs w:val="1"/>
        </w:rPr>
        <w:t xml:space="preserve"> goal of the code review is to make the code more readable, maintainable,</w:t>
      </w:r>
      <w:r w:rsidRPr="6ED0D3DF" w:rsidR="59E9C6F2">
        <w:rPr>
          <w:rFonts w:ascii="Calibri" w:hAnsi="Calibri" w:cs="Calibri"/>
          <w:b w:val="1"/>
          <w:bCs w:val="1"/>
        </w:rPr>
        <w:t xml:space="preserve"> and efficient.</w:t>
      </w:r>
    </w:p>
    <w:p w:rsidRPr="00B0306B" w:rsidR="764A04E4" w:rsidP="003E3B9B" w:rsidRDefault="764A04E4" w14:paraId="2191BA02" w14:textId="1031CBC3">
      <w:pPr>
        <w:pStyle w:val="paragraph"/>
        <w:suppressAutoHyphens/>
        <w:spacing w:before="0" w:beforeAutospacing="0" w:after="0" w:afterAutospacing="0"/>
        <w:contextualSpacing/>
        <w:rPr>
          <w:rStyle w:val="normaltextrun"/>
          <w:rFonts w:ascii="Calibri" w:hAnsi="Calibri" w:cs="Calibri"/>
          <w:sz w:val="22"/>
          <w:szCs w:val="22"/>
        </w:rPr>
      </w:pPr>
    </w:p>
    <w:p w:rsidRPr="00B0306B" w:rsidR="00437B3D" w:rsidP="003E3B9B" w:rsidRDefault="5F87F775" w14:paraId="5645264C" w14:textId="2AEB7C29">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proofErr w:type="gramStart"/>
      <w:r w:rsidRPr="00B0306B">
        <w:rPr>
          <w:rStyle w:val="normaltextrun"/>
          <w:rFonts w:ascii="Calibri" w:hAnsi="Calibri" w:cs="Calibri"/>
          <w:sz w:val="22"/>
          <w:szCs w:val="22"/>
          <w:lang w:val="en-IN"/>
        </w:rPr>
        <w:t>narratives</w:t>
      </w:r>
      <w:proofErr w:type="gramEnd"/>
    </w:p>
    <w:p w:rsidRPr="00B0306B" w:rsidR="764A04E4" w:rsidP="003E3B9B" w:rsidRDefault="764A04E4" w14:paraId="3C730F0B" w14:textId="24A7A002">
      <w:pPr>
        <w:pStyle w:val="NoSpacing"/>
        <w:suppressAutoHyphens/>
        <w:contextualSpacing/>
        <w:rPr>
          <w:rFonts w:ascii="Calibri" w:hAnsi="Calibri" w:cs="Calibri"/>
          <w:b/>
          <w:bCs/>
        </w:rPr>
      </w:pPr>
    </w:p>
    <w:p w:rsidRPr="00B0306B" w:rsidR="764A04E4" w:rsidP="6ED0D3DF" w:rsidRDefault="764A04E4" w14:paraId="77CA443F" w14:textId="27516D10">
      <w:pPr>
        <w:pStyle w:val="NoSpacing"/>
        <w:suppressLineNumbers w:val="0"/>
        <w:bidi w:val="0"/>
        <w:spacing w:before="0" w:beforeAutospacing="off" w:after="0" w:afterAutospacing="off" w:line="240" w:lineRule="auto"/>
        <w:ind w:left="0" w:right="0"/>
        <w:contextualSpacing/>
        <w:jc w:val="left"/>
        <w:rPr>
          <w:rFonts w:ascii="Calibri" w:hAnsi="Calibri" w:cs="Calibri"/>
          <w:b w:val="1"/>
          <w:bCs w:val="1"/>
        </w:rPr>
      </w:pPr>
      <w:r w:rsidRPr="6ED0D3DF" w:rsidR="5816AA11">
        <w:rPr>
          <w:rFonts w:ascii="Calibri" w:hAnsi="Calibri" w:cs="Calibri"/>
          <w:b w:val="1"/>
          <w:bCs w:val="1"/>
        </w:rPr>
        <w:t xml:space="preserve">The skills and outcomes planned to be illustrated in narratives are </w:t>
      </w:r>
      <w:r w:rsidRPr="6ED0D3DF" w:rsidR="5C722E5E">
        <w:rPr>
          <w:rFonts w:ascii="Calibri" w:hAnsi="Calibri" w:cs="Calibri"/>
          <w:b w:val="1"/>
          <w:bCs w:val="1"/>
        </w:rPr>
        <w:t xml:space="preserve">technical understanding, problem-solving, communication skills, user empathy, and project management. Being able to show a deep understanding of the software and its architecture </w:t>
      </w:r>
      <w:r w:rsidRPr="6ED0D3DF" w:rsidR="1EA822FF">
        <w:rPr>
          <w:rFonts w:ascii="Calibri" w:hAnsi="Calibri" w:cs="Calibri"/>
          <w:b w:val="1"/>
          <w:bCs w:val="1"/>
        </w:rPr>
        <w:t>is</w:t>
      </w:r>
      <w:r w:rsidRPr="6ED0D3DF" w:rsidR="5C722E5E">
        <w:rPr>
          <w:rFonts w:ascii="Calibri" w:hAnsi="Calibri" w:cs="Calibri"/>
          <w:b w:val="1"/>
          <w:bCs w:val="1"/>
        </w:rPr>
        <w:t xml:space="preserve"> vital for effective storytelling and </w:t>
      </w:r>
      <w:r w:rsidRPr="6ED0D3DF" w:rsidR="1216791A">
        <w:rPr>
          <w:rFonts w:ascii="Calibri" w:hAnsi="Calibri" w:cs="Calibri"/>
          <w:b w:val="1"/>
          <w:bCs w:val="1"/>
        </w:rPr>
        <w:t>reviews.</w:t>
      </w:r>
      <w:r w:rsidRPr="6ED0D3DF" w:rsidR="4A37ADDB">
        <w:rPr>
          <w:rFonts w:ascii="Calibri" w:hAnsi="Calibri" w:cs="Calibri"/>
          <w:b w:val="1"/>
          <w:bCs w:val="1"/>
        </w:rPr>
        <w:t xml:space="preserve"> Analytical thinking and creativity to solve problems </w:t>
      </w:r>
      <w:r w:rsidRPr="6ED0D3DF" w:rsidR="3B2BD452">
        <w:rPr>
          <w:rFonts w:ascii="Calibri" w:hAnsi="Calibri" w:cs="Calibri"/>
          <w:b w:val="1"/>
          <w:bCs w:val="1"/>
        </w:rPr>
        <w:t>are also crucial because they allow for the identification of issues and must be communicated clearly. User empa</w:t>
      </w:r>
      <w:r w:rsidRPr="6ED0D3DF" w:rsidR="1A857D30">
        <w:rPr>
          <w:rFonts w:ascii="Calibri" w:hAnsi="Calibri" w:cs="Calibri"/>
          <w:b w:val="1"/>
          <w:bCs w:val="1"/>
        </w:rPr>
        <w:t>thy is another key skill</w:t>
      </w:r>
      <w:r w:rsidRPr="6ED0D3DF" w:rsidR="18CF75E9">
        <w:rPr>
          <w:rFonts w:ascii="Calibri" w:hAnsi="Calibri" w:cs="Calibri"/>
          <w:b w:val="1"/>
          <w:bCs w:val="1"/>
        </w:rPr>
        <w:t xml:space="preserve"> that </w:t>
      </w:r>
      <w:r w:rsidRPr="6ED0D3DF" w:rsidR="1A857D30">
        <w:rPr>
          <w:rFonts w:ascii="Calibri" w:hAnsi="Calibri" w:cs="Calibri"/>
          <w:b w:val="1"/>
          <w:bCs w:val="1"/>
        </w:rPr>
        <w:t>contributes to unde</w:t>
      </w:r>
      <w:r w:rsidRPr="6ED0D3DF" w:rsidR="25C4B4D8">
        <w:rPr>
          <w:rFonts w:ascii="Calibri" w:hAnsi="Calibri" w:cs="Calibri"/>
          <w:b w:val="1"/>
          <w:bCs w:val="1"/>
        </w:rPr>
        <w:t>rstanding who your audience is</w:t>
      </w:r>
      <w:r w:rsidRPr="6ED0D3DF" w:rsidR="0F7E325F">
        <w:rPr>
          <w:rFonts w:ascii="Calibri" w:hAnsi="Calibri" w:cs="Calibri"/>
          <w:b w:val="1"/>
          <w:bCs w:val="1"/>
        </w:rPr>
        <w:t xml:space="preserve"> and</w:t>
      </w:r>
      <w:r w:rsidRPr="6ED0D3DF" w:rsidR="25C4B4D8">
        <w:rPr>
          <w:rFonts w:ascii="Calibri" w:hAnsi="Calibri" w:cs="Calibri"/>
          <w:b w:val="1"/>
          <w:bCs w:val="1"/>
        </w:rPr>
        <w:t xml:space="preserve"> how you can communicate effectively with them</w:t>
      </w:r>
      <w:r w:rsidRPr="6ED0D3DF" w:rsidR="37E040D8">
        <w:rPr>
          <w:rFonts w:ascii="Calibri" w:hAnsi="Calibri" w:cs="Calibri"/>
          <w:b w:val="1"/>
          <w:bCs w:val="1"/>
        </w:rPr>
        <w:t xml:space="preserve">. Overall, narratives should </w:t>
      </w:r>
      <w:r w:rsidRPr="6ED0D3DF" w:rsidR="37E040D8">
        <w:rPr>
          <w:rFonts w:ascii="Calibri" w:hAnsi="Calibri" w:cs="Calibri"/>
          <w:b w:val="1"/>
          <w:bCs w:val="1"/>
        </w:rPr>
        <w:t>demonstrate</w:t>
      </w:r>
      <w:r w:rsidRPr="6ED0D3DF" w:rsidR="37E040D8">
        <w:rPr>
          <w:rFonts w:ascii="Calibri" w:hAnsi="Calibri" w:cs="Calibri"/>
          <w:b w:val="1"/>
          <w:bCs w:val="1"/>
        </w:rPr>
        <w:t xml:space="preserve"> a comprehensive understanding of user needs</w:t>
      </w:r>
      <w:r w:rsidRPr="6ED0D3DF" w:rsidR="61EB7247">
        <w:rPr>
          <w:rFonts w:ascii="Calibri" w:hAnsi="Calibri" w:cs="Calibri"/>
          <w:b w:val="1"/>
          <w:bCs w:val="1"/>
        </w:rPr>
        <w:t xml:space="preserve"> and is essential in project management for ensuring that decisions align with needs.</w:t>
      </w:r>
    </w:p>
    <w:p w:rsidR="6ED0D3DF" w:rsidP="6ED0D3DF" w:rsidRDefault="6ED0D3DF" w14:paraId="3FD15E51" w14:textId="7AF69F16">
      <w:pPr>
        <w:pStyle w:val="NoSpacing"/>
        <w:suppressLineNumbers w:val="0"/>
        <w:bidi w:val="0"/>
        <w:spacing w:before="0" w:beforeAutospacing="off" w:after="0" w:afterAutospacing="off" w:line="240" w:lineRule="auto"/>
        <w:ind w:left="0" w:right="0"/>
        <w:contextualSpacing/>
        <w:jc w:val="left"/>
        <w:rPr>
          <w:rFonts w:ascii="Calibri" w:hAnsi="Calibri" w:cs="Calibri"/>
          <w:b w:val="1"/>
          <w:bCs w:val="1"/>
        </w:rPr>
      </w:pPr>
    </w:p>
    <w:p w:rsidRPr="00B0306B" w:rsidR="00912260" w:rsidP="003E3B9B" w:rsidRDefault="5F87F775" w14:paraId="52B606AE" w14:textId="1645D5DC">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rsidRPr="00B0306B" w:rsidR="00912260" w:rsidP="003E3B9B" w:rsidRDefault="00912260" w14:paraId="6B7FDC38" w14:textId="4E2C7EDF">
      <w:pPr>
        <w:pStyle w:val="NoSpacing"/>
        <w:suppressAutoHyphens/>
        <w:contextualSpacing/>
        <w:textAlignment w:val="baseline"/>
        <w:rPr>
          <w:rFonts w:ascii="Calibri" w:hAnsi="Calibri" w:cs="Calibri"/>
        </w:rPr>
      </w:pPr>
    </w:p>
    <w:p w:rsidR="2DBE6100" w:rsidP="6ED0D3DF" w:rsidRDefault="2DBE6100" w14:paraId="6A8C0317" w14:textId="71DEC0B7">
      <w:pPr>
        <w:pStyle w:val="NoSpacing"/>
        <w:spacing/>
        <w:contextualSpacing/>
        <w:jc w:val="left"/>
        <w:rPr>
          <w:rFonts w:ascii="Calibri" w:hAnsi="Calibri" w:cs="Calibri"/>
          <w:b w:val="1"/>
          <w:bCs w:val="1"/>
        </w:rPr>
      </w:pPr>
      <w:r w:rsidRPr="6ED0D3DF" w:rsidR="2DBE6100">
        <w:rPr>
          <w:rFonts w:ascii="Calibri" w:hAnsi="Calibri" w:cs="Calibri"/>
          <w:b w:val="1"/>
          <w:bCs w:val="1"/>
        </w:rPr>
        <w:t>The skills and outcomes planned to be illustrated in a professional self-assessment would be technical skills, soft skills, and career development outcomes. Skills specific to</w:t>
      </w:r>
      <w:r w:rsidRPr="6ED0D3DF" w:rsidR="704A7B06">
        <w:rPr>
          <w:rFonts w:ascii="Calibri" w:hAnsi="Calibri" w:cs="Calibri"/>
          <w:b w:val="1"/>
          <w:bCs w:val="1"/>
        </w:rPr>
        <w:t xml:space="preserve"> mobile application developers should be emphasized to show </w:t>
      </w:r>
      <w:r w:rsidRPr="6ED0D3DF" w:rsidR="704A7B06">
        <w:rPr>
          <w:rFonts w:ascii="Calibri" w:hAnsi="Calibri" w:cs="Calibri"/>
          <w:b w:val="1"/>
          <w:bCs w:val="1"/>
        </w:rPr>
        <w:t>proficiency</w:t>
      </w:r>
      <w:r w:rsidRPr="6ED0D3DF" w:rsidR="704A7B06">
        <w:rPr>
          <w:rFonts w:ascii="Calibri" w:hAnsi="Calibri" w:cs="Calibri"/>
          <w:b w:val="1"/>
          <w:bCs w:val="1"/>
        </w:rPr>
        <w:t xml:space="preserve"> and capability</w:t>
      </w:r>
      <w:r w:rsidRPr="6ED0D3DF" w:rsidR="68C61EB9">
        <w:rPr>
          <w:rFonts w:ascii="Calibri" w:hAnsi="Calibri" w:cs="Calibri"/>
          <w:b w:val="1"/>
          <w:bCs w:val="1"/>
        </w:rPr>
        <w:t xml:space="preserve"> in the field. Demonstrating an understanding of UI/UX principles, knowledge of back-end computing services, and familiarity with APIs and data integration should be strong areas for a mobile</w:t>
      </w:r>
      <w:r w:rsidRPr="6ED0D3DF" w:rsidR="3060456A">
        <w:rPr>
          <w:rFonts w:ascii="Calibri" w:hAnsi="Calibri" w:cs="Calibri"/>
          <w:b w:val="1"/>
          <w:bCs w:val="1"/>
        </w:rPr>
        <w:t xml:space="preserve"> application developer. In addition, soft skills like effective communication, teamwork, and adaptability should be demonstratable to show</w:t>
      </w:r>
      <w:r w:rsidRPr="6ED0D3DF" w:rsidR="6034CC41">
        <w:rPr>
          <w:rFonts w:ascii="Calibri" w:hAnsi="Calibri" w:cs="Calibri"/>
          <w:b w:val="1"/>
          <w:bCs w:val="1"/>
        </w:rPr>
        <w:t xml:space="preserve"> how one can effectively work within a team, manage challenges, and adapt to changing circumstances.</w:t>
      </w:r>
      <w:r w:rsidRPr="6ED0D3DF" w:rsidR="21F80A93">
        <w:rPr>
          <w:rFonts w:ascii="Calibri" w:hAnsi="Calibri" w:cs="Calibri"/>
          <w:b w:val="1"/>
          <w:bCs w:val="1"/>
        </w:rPr>
        <w:t xml:space="preserve"> Another aspect to consider in a professional self-assessment is how career development outcomes have been achieved and what they signify in terms of professional growth.</w:t>
      </w:r>
      <w:r w:rsidRPr="6ED0D3DF" w:rsidR="76E2DABC">
        <w:rPr>
          <w:rFonts w:ascii="Calibri" w:hAnsi="Calibri" w:cs="Calibri"/>
          <w:b w:val="1"/>
          <w:bCs w:val="1"/>
        </w:rPr>
        <w:t xml:space="preserve"> Projects completed and personal milestones should be evaluated to</w:t>
      </w:r>
      <w:r w:rsidRPr="6ED0D3DF" w:rsidR="207A49AE">
        <w:rPr>
          <w:rFonts w:ascii="Calibri" w:hAnsi="Calibri" w:cs="Calibri"/>
          <w:b w:val="1"/>
          <w:bCs w:val="1"/>
        </w:rPr>
        <w:t xml:space="preserve"> gauge how someone’s career trajectory looks. Overall, professional self-assessment is essential for understanding one’s strengths</w:t>
      </w:r>
      <w:r w:rsidRPr="6ED0D3DF" w:rsidR="1EDEE2FF">
        <w:rPr>
          <w:rFonts w:ascii="Calibri" w:hAnsi="Calibri" w:cs="Calibri"/>
          <w:b w:val="1"/>
          <w:bCs w:val="1"/>
        </w:rPr>
        <w:t xml:space="preserve"> and</w:t>
      </w:r>
      <w:r w:rsidRPr="6ED0D3DF" w:rsidR="207A49AE">
        <w:rPr>
          <w:rFonts w:ascii="Calibri" w:hAnsi="Calibri" w:cs="Calibri"/>
          <w:b w:val="1"/>
          <w:bCs w:val="1"/>
        </w:rPr>
        <w:t xml:space="preserve"> areas for improvement, </w:t>
      </w:r>
      <w:r w:rsidRPr="6ED0D3DF" w:rsidR="09270882">
        <w:rPr>
          <w:rFonts w:ascii="Calibri" w:hAnsi="Calibri" w:cs="Calibri"/>
          <w:b w:val="1"/>
          <w:bCs w:val="1"/>
        </w:rPr>
        <w:t>so they can reflect on their experiences and better plan for their future.</w:t>
      </w:r>
    </w:p>
    <w:p w:rsidR="6ED0D3DF" w:rsidP="6ED0D3DF" w:rsidRDefault="6ED0D3DF" w14:paraId="37EAFBBF" w14:textId="2BB9FC02">
      <w:pPr>
        <w:pStyle w:val="NoSpacing"/>
        <w:spacing/>
        <w:contextualSpacing/>
        <w:jc w:val="center"/>
        <w:rPr>
          <w:rFonts w:ascii="Calibri" w:hAnsi="Calibri" w:cs="Calibri"/>
          <w:b w:val="1"/>
          <w:bCs w:val="1"/>
        </w:rPr>
      </w:pPr>
    </w:p>
    <w:p w:rsidR="6770B581" w:rsidP="6ED0D3DF" w:rsidRDefault="6770B581" w14:paraId="6E9E3D33" w14:textId="73CF6345">
      <w:pPr>
        <w:pStyle w:val="NoSpacing"/>
        <w:spacing/>
        <w:contextualSpacing/>
        <w:jc w:val="left"/>
        <w:rPr>
          <w:rFonts w:ascii="Calibri" w:hAnsi="Calibri" w:cs="Calibri"/>
          <w:b w:val="1"/>
          <w:bCs w:val="1"/>
          <w:u w:val="single"/>
        </w:rPr>
      </w:pPr>
      <w:r w:rsidRPr="6ED0D3DF" w:rsidR="6770B581">
        <w:rPr>
          <w:rFonts w:ascii="Calibri" w:hAnsi="Calibri" w:cs="Calibri"/>
          <w:b w:val="1"/>
          <w:bCs w:val="1"/>
          <w:u w:val="single"/>
        </w:rPr>
        <w:t>REFERENCES:</w:t>
      </w:r>
    </w:p>
    <w:p w:rsidR="6ED0D3DF" w:rsidP="6ED0D3DF" w:rsidRDefault="6ED0D3DF" w14:paraId="350E0A41" w14:textId="3970204A">
      <w:pPr>
        <w:pStyle w:val="NoSpacing"/>
        <w:spacing/>
        <w:contextualSpacing/>
        <w:jc w:val="left"/>
        <w:rPr>
          <w:rFonts w:ascii="Calibri" w:hAnsi="Calibri" w:cs="Calibri"/>
          <w:b w:val="1"/>
          <w:bCs w:val="1"/>
          <w:u w:val="single"/>
        </w:rPr>
      </w:pPr>
    </w:p>
    <w:p w:rsidR="5A9C84F8" w:rsidP="6ED0D3DF" w:rsidRDefault="5A9C84F8" w14:paraId="425530DA" w14:textId="12BB2C0D">
      <w:pPr>
        <w:pStyle w:val="NoSpacing"/>
        <w:spacing/>
        <w:ind w:left="720" w:hanging="720"/>
        <w:contextualSpacing/>
        <w:jc w:val="left"/>
        <w:rPr>
          <w:rFonts w:ascii="Times New Roman" w:hAnsi="Times New Roman" w:eastAsia="Times New Roman" w:cs="Times New Roman"/>
          <w:noProof w:val="0"/>
          <w:color w:val="auto"/>
          <w:sz w:val="24"/>
          <w:szCs w:val="24"/>
          <w:lang w:val="en-US"/>
        </w:rPr>
      </w:pPr>
      <w:r w:rsidRPr="6ED0D3DF" w:rsidR="5A9C84F8">
        <w:rPr>
          <w:rFonts w:ascii="Times New Roman" w:hAnsi="Times New Roman" w:eastAsia="Times New Roman" w:cs="Times New Roman"/>
          <w:b w:val="0"/>
          <w:bCs w:val="0"/>
          <w:i w:val="0"/>
          <w:iCs w:val="0"/>
          <w:caps w:val="0"/>
          <w:smallCaps w:val="0"/>
          <w:noProof w:val="0"/>
          <w:color w:val="auto"/>
          <w:sz w:val="24"/>
          <w:szCs w:val="24"/>
          <w:lang w:val="en-US"/>
        </w:rPr>
        <w:t xml:space="preserve">Buss, S. R. (2003). </w:t>
      </w:r>
      <w:r w:rsidRPr="6ED0D3DF" w:rsidR="5A9C84F8">
        <w:rPr>
          <w:rFonts w:ascii="Times New Roman" w:hAnsi="Times New Roman" w:eastAsia="Times New Roman" w:cs="Times New Roman"/>
          <w:b w:val="0"/>
          <w:bCs w:val="0"/>
          <w:i w:val="1"/>
          <w:iCs w:val="1"/>
          <w:caps w:val="0"/>
          <w:smallCaps w:val="0"/>
          <w:noProof w:val="0"/>
          <w:color w:val="auto"/>
          <w:sz w:val="24"/>
          <w:szCs w:val="24"/>
          <w:lang w:val="en-US"/>
        </w:rPr>
        <w:t>3D Computer Graphics: A</w:t>
      </w:r>
      <w:r w:rsidRPr="6ED0D3DF" w:rsidR="5A9C84F8">
        <w:rPr>
          <w:rFonts w:ascii="Times New Roman" w:hAnsi="Times New Roman" w:eastAsia="Times New Roman" w:cs="Times New Roman"/>
          <w:b w:val="0"/>
          <w:bCs w:val="0"/>
          <w:i w:val="1"/>
          <w:iCs w:val="1"/>
          <w:caps w:val="0"/>
          <w:smallCaps w:val="0"/>
          <w:noProof w:val="0"/>
          <w:color w:val="auto"/>
          <w:sz w:val="24"/>
          <w:szCs w:val="24"/>
          <w:lang w:val="en-US"/>
        </w:rPr>
        <w:t xml:space="preserve"> Mathematical Introduction with OpenGL</w:t>
      </w:r>
      <w:r w:rsidRPr="6ED0D3DF" w:rsidR="5A9C84F8">
        <w:rPr>
          <w:rFonts w:ascii="Times New Roman" w:hAnsi="Times New Roman" w:eastAsia="Times New Roman" w:cs="Times New Roman"/>
          <w:b w:val="0"/>
          <w:bCs w:val="0"/>
          <w:i w:val="0"/>
          <w:iCs w:val="0"/>
          <w:caps w:val="0"/>
          <w:smallCaps w:val="0"/>
          <w:noProof w:val="0"/>
          <w:color w:val="auto"/>
          <w:sz w:val="24"/>
          <w:szCs w:val="24"/>
          <w:lang w:val="en-US"/>
        </w:rPr>
        <w:t>. Cambridge University Press.</w:t>
      </w:r>
    </w:p>
    <w:p w:rsidR="6ED0D3DF" w:rsidP="6ED0D3DF" w:rsidRDefault="6ED0D3DF" w14:paraId="51D0AC5A" w14:textId="148A6504">
      <w:pPr>
        <w:pStyle w:val="NoSpacing"/>
        <w:spacing/>
        <w:ind w:left="720" w:hanging="720"/>
        <w:contextualSpacing/>
        <w:jc w:val="left"/>
        <w:rPr>
          <w:rFonts w:ascii="Times New Roman" w:hAnsi="Times New Roman" w:eastAsia="Times New Roman" w:cs="Times New Roman"/>
          <w:b w:val="1"/>
          <w:bCs w:val="1"/>
          <w:color w:val="auto"/>
          <w:sz w:val="24"/>
          <w:szCs w:val="24"/>
          <w:u w:val="single"/>
        </w:rPr>
      </w:pPr>
    </w:p>
    <w:p w:rsidR="5A9C84F8" w:rsidP="6ED0D3DF" w:rsidRDefault="5A9C84F8" w14:paraId="744809C7" w14:textId="60048D0F">
      <w:pPr>
        <w:pStyle w:val="NoSpacing"/>
        <w:spacing/>
        <w:ind w:left="720" w:hanging="720"/>
        <w:contextualSpacing/>
        <w:jc w:val="left"/>
        <w:rPr>
          <w:rFonts w:ascii="Times New Roman" w:hAnsi="Times New Roman" w:eastAsia="Times New Roman" w:cs="Times New Roman"/>
          <w:noProof w:val="0"/>
          <w:color w:val="auto"/>
          <w:sz w:val="24"/>
          <w:szCs w:val="24"/>
          <w:lang w:val="en-US"/>
        </w:rPr>
      </w:pPr>
      <w:r w:rsidRPr="6ED0D3DF" w:rsidR="5A9C84F8">
        <w:rPr>
          <w:rFonts w:ascii="Times New Roman" w:hAnsi="Times New Roman" w:eastAsia="Times New Roman" w:cs="Times New Roman"/>
          <w:b w:val="0"/>
          <w:bCs w:val="0"/>
          <w:i w:val="0"/>
          <w:iCs w:val="0"/>
          <w:caps w:val="0"/>
          <w:smallCaps w:val="0"/>
          <w:noProof w:val="0"/>
          <w:color w:val="auto"/>
          <w:sz w:val="24"/>
          <w:szCs w:val="24"/>
          <w:lang w:val="en-US"/>
        </w:rPr>
        <w:t xml:space="preserve">Moroney, L., &amp; Moroney, L. (2017). An Introduction to Firebase. </w:t>
      </w:r>
      <w:r w:rsidRPr="6ED0D3DF" w:rsidR="5A9C84F8">
        <w:rPr>
          <w:rFonts w:ascii="Times New Roman" w:hAnsi="Times New Roman" w:eastAsia="Times New Roman" w:cs="Times New Roman"/>
          <w:b w:val="0"/>
          <w:bCs w:val="0"/>
          <w:i w:val="1"/>
          <w:iCs w:val="1"/>
          <w:caps w:val="0"/>
          <w:smallCaps w:val="0"/>
          <w:noProof w:val="0"/>
          <w:color w:val="auto"/>
          <w:sz w:val="24"/>
          <w:szCs w:val="24"/>
          <w:lang w:val="en-US"/>
        </w:rPr>
        <w:t>The Definitive Guide to Firebase: Build Android Apps on Google's Mobile Platform</w:t>
      </w:r>
      <w:r w:rsidRPr="6ED0D3DF" w:rsidR="5A9C84F8">
        <w:rPr>
          <w:rFonts w:ascii="Times New Roman" w:hAnsi="Times New Roman" w:eastAsia="Times New Roman" w:cs="Times New Roman"/>
          <w:b w:val="0"/>
          <w:bCs w:val="0"/>
          <w:i w:val="0"/>
          <w:iCs w:val="0"/>
          <w:caps w:val="0"/>
          <w:smallCaps w:val="0"/>
          <w:noProof w:val="0"/>
          <w:color w:val="auto"/>
          <w:sz w:val="24"/>
          <w:szCs w:val="24"/>
          <w:lang w:val="en-US"/>
        </w:rPr>
        <w:t>, 1-24.</w:t>
      </w:r>
    </w:p>
    <w:p w:rsidR="6ED0D3DF" w:rsidP="6ED0D3DF" w:rsidRDefault="6ED0D3DF" w14:paraId="0468D0A1" w14:textId="781D576C">
      <w:pPr>
        <w:pStyle w:val="NoSpacing"/>
        <w:spacing/>
        <w:ind w:left="720" w:hanging="720"/>
        <w:contextualSpacing/>
        <w:jc w:val="left"/>
        <w:rPr>
          <w:rFonts w:ascii="Times New Roman" w:hAnsi="Times New Roman" w:eastAsia="Times New Roman" w:cs="Times New Roman"/>
          <w:b w:val="1"/>
          <w:bCs w:val="1"/>
          <w:color w:val="auto"/>
          <w:sz w:val="24"/>
          <w:szCs w:val="24"/>
          <w:u w:val="single"/>
        </w:rPr>
      </w:pPr>
    </w:p>
    <w:p w:rsidR="5A9C84F8" w:rsidP="6ED0D3DF" w:rsidRDefault="5A9C84F8" w14:paraId="554A7CC1" w14:textId="4EEAD6AB">
      <w:pPr>
        <w:pStyle w:val="NoSpacing"/>
        <w:spacing/>
        <w:ind w:left="720" w:hanging="720"/>
        <w:contextualSpacing/>
        <w:jc w:val="left"/>
        <w:rPr>
          <w:rFonts w:ascii="Times New Roman" w:hAnsi="Times New Roman" w:eastAsia="Times New Roman" w:cs="Times New Roman"/>
          <w:noProof w:val="0"/>
          <w:color w:val="auto"/>
          <w:sz w:val="24"/>
          <w:szCs w:val="24"/>
          <w:lang w:val="en-US"/>
        </w:rPr>
      </w:pPr>
      <w:r w:rsidRPr="6ED0D3DF" w:rsidR="5A9C84F8">
        <w:rPr>
          <w:rFonts w:ascii="Times New Roman" w:hAnsi="Times New Roman" w:eastAsia="Times New Roman" w:cs="Times New Roman"/>
          <w:b w:val="0"/>
          <w:bCs w:val="0"/>
          <w:i w:val="0"/>
          <w:iCs w:val="0"/>
          <w:caps w:val="0"/>
          <w:smallCaps w:val="0"/>
          <w:noProof w:val="0"/>
          <w:color w:val="auto"/>
          <w:sz w:val="24"/>
          <w:szCs w:val="24"/>
          <w:lang w:val="en-US"/>
        </w:rPr>
        <w:t>Ribelles</w:t>
      </w:r>
      <w:r w:rsidRPr="6ED0D3DF" w:rsidR="5A9C84F8">
        <w:rPr>
          <w:rFonts w:ascii="Times New Roman" w:hAnsi="Times New Roman" w:eastAsia="Times New Roman" w:cs="Times New Roman"/>
          <w:b w:val="0"/>
          <w:bCs w:val="0"/>
          <w:i w:val="0"/>
          <w:iCs w:val="0"/>
          <w:caps w:val="0"/>
          <w:smallCaps w:val="0"/>
          <w:noProof w:val="0"/>
          <w:color w:val="auto"/>
          <w:sz w:val="24"/>
          <w:szCs w:val="24"/>
          <w:lang w:val="en-US"/>
        </w:rPr>
        <w:t xml:space="preserve">, J., López, A., &amp; Belmonte, O. (2010). An Improved Discrete Level of Detail Model Through an Incremental Representation. In </w:t>
      </w:r>
      <w:r w:rsidRPr="6ED0D3DF" w:rsidR="5A9C84F8">
        <w:rPr>
          <w:rFonts w:ascii="Times New Roman" w:hAnsi="Times New Roman" w:eastAsia="Times New Roman" w:cs="Times New Roman"/>
          <w:b w:val="0"/>
          <w:bCs w:val="0"/>
          <w:i w:val="1"/>
          <w:iCs w:val="1"/>
          <w:caps w:val="0"/>
          <w:smallCaps w:val="0"/>
          <w:noProof w:val="0"/>
          <w:color w:val="auto"/>
          <w:sz w:val="24"/>
          <w:szCs w:val="24"/>
          <w:lang w:val="en-US"/>
        </w:rPr>
        <w:t>TPCG</w:t>
      </w:r>
      <w:r w:rsidRPr="6ED0D3DF" w:rsidR="5A9C84F8">
        <w:rPr>
          <w:rFonts w:ascii="Times New Roman" w:hAnsi="Times New Roman" w:eastAsia="Times New Roman" w:cs="Times New Roman"/>
          <w:b w:val="0"/>
          <w:bCs w:val="0"/>
          <w:i w:val="0"/>
          <w:iCs w:val="0"/>
          <w:caps w:val="0"/>
          <w:smallCaps w:val="0"/>
          <w:noProof w:val="0"/>
          <w:color w:val="auto"/>
          <w:sz w:val="24"/>
          <w:szCs w:val="24"/>
          <w:lang w:val="en-US"/>
        </w:rPr>
        <w:t xml:space="preserve"> (pp. 59-66).</w:t>
      </w:r>
    </w:p>
    <w:sectPr w:rsidRPr="00B0306B" w:rsidR="00FD7E85">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152F9" w:rsidP="007504F2" w:rsidRDefault="000152F9" w14:paraId="239BE7EB" w14:textId="77777777">
      <w:pPr>
        <w:spacing w:after="0" w:line="240" w:lineRule="auto"/>
      </w:pPr>
      <w:r>
        <w:separator/>
      </w:r>
    </w:p>
  </w:endnote>
  <w:endnote w:type="continuationSeparator" w:id="0">
    <w:p w:rsidR="000152F9" w:rsidP="007504F2" w:rsidRDefault="000152F9" w14:paraId="002DB88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152F9" w:rsidP="007504F2" w:rsidRDefault="000152F9" w14:paraId="632CDE6F" w14:textId="77777777">
      <w:pPr>
        <w:spacing w:after="0" w:line="240" w:lineRule="auto"/>
      </w:pPr>
      <w:r>
        <w:separator/>
      </w:r>
    </w:p>
  </w:footnote>
  <w:footnote w:type="continuationSeparator" w:id="0">
    <w:p w:rsidR="000152F9" w:rsidP="007504F2" w:rsidRDefault="000152F9" w14:paraId="78F1ED2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Pr="00AF52AC" w:rsidR="00AF52AC" w:rsidP="00AF52AC" w:rsidRDefault="00AF52AC" w14:paraId="4DD62D44" w14:textId="6FC975C2">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5">
    <w:nsid w:val="718e6ab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404e482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ca3453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hint="default" w:asciiTheme="minorHAnsi" w:hAnsiTheme="minorHAnsi" w:cstheme="minorHAnsi"/>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hint="default" w:ascii="Symbol" w:hAnsi="Symbol"/>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hint="default" w:ascii="Symbol" w:hAnsi="Symbol"/>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hint="default" w:ascii="Symbol" w:hAnsi="Symbol"/>
      </w:rPr>
    </w:lvl>
    <w:lvl w:ilvl="1" w:tplc="8236ED22">
      <w:start w:val="1"/>
      <w:numFmt w:val="bullet"/>
      <w:lvlText w:val=""/>
      <w:lvlJc w:val="left"/>
      <w:pPr>
        <w:ind w:left="1440" w:hanging="360"/>
      </w:pPr>
      <w:rPr>
        <w:rFonts w:hint="default" w:ascii="Symbol" w:hAnsi="Symbol"/>
      </w:rPr>
    </w:lvl>
    <w:lvl w:ilvl="2" w:tplc="D910F066">
      <w:start w:val="1"/>
      <w:numFmt w:val="bullet"/>
      <w:lvlText w:val=""/>
      <w:lvlJc w:val="left"/>
      <w:pPr>
        <w:ind w:left="2160" w:hanging="360"/>
      </w:pPr>
      <w:rPr>
        <w:rFonts w:hint="default" w:ascii="Wingdings" w:hAnsi="Wingdings"/>
      </w:rPr>
    </w:lvl>
    <w:lvl w:ilvl="3" w:tplc="31469ECA">
      <w:start w:val="1"/>
      <w:numFmt w:val="bullet"/>
      <w:lvlText w:val=""/>
      <w:lvlJc w:val="left"/>
      <w:pPr>
        <w:ind w:left="2880" w:hanging="360"/>
      </w:pPr>
      <w:rPr>
        <w:rFonts w:hint="default" w:ascii="Symbol" w:hAnsi="Symbol"/>
      </w:rPr>
    </w:lvl>
    <w:lvl w:ilvl="4" w:tplc="530EB1E0">
      <w:start w:val="1"/>
      <w:numFmt w:val="bullet"/>
      <w:lvlText w:val="o"/>
      <w:lvlJc w:val="left"/>
      <w:pPr>
        <w:ind w:left="3600" w:hanging="360"/>
      </w:pPr>
      <w:rPr>
        <w:rFonts w:hint="default" w:ascii="Courier New" w:hAnsi="Courier New"/>
      </w:rPr>
    </w:lvl>
    <w:lvl w:ilvl="5" w:tplc="8F4E4C2A">
      <w:start w:val="1"/>
      <w:numFmt w:val="bullet"/>
      <w:lvlText w:val=""/>
      <w:lvlJc w:val="left"/>
      <w:pPr>
        <w:ind w:left="4320" w:hanging="360"/>
      </w:pPr>
      <w:rPr>
        <w:rFonts w:hint="default" w:ascii="Wingdings" w:hAnsi="Wingdings"/>
      </w:rPr>
    </w:lvl>
    <w:lvl w:ilvl="6" w:tplc="5B648C50">
      <w:start w:val="1"/>
      <w:numFmt w:val="bullet"/>
      <w:lvlText w:val=""/>
      <w:lvlJc w:val="left"/>
      <w:pPr>
        <w:ind w:left="5040" w:hanging="360"/>
      </w:pPr>
      <w:rPr>
        <w:rFonts w:hint="default" w:ascii="Symbol" w:hAnsi="Symbol"/>
      </w:rPr>
    </w:lvl>
    <w:lvl w:ilvl="7" w:tplc="676C06FC">
      <w:start w:val="1"/>
      <w:numFmt w:val="bullet"/>
      <w:lvlText w:val="o"/>
      <w:lvlJc w:val="left"/>
      <w:pPr>
        <w:ind w:left="5760" w:hanging="360"/>
      </w:pPr>
      <w:rPr>
        <w:rFonts w:hint="default" w:ascii="Courier New" w:hAnsi="Courier New"/>
      </w:rPr>
    </w:lvl>
    <w:lvl w:ilvl="8" w:tplc="362EDB3A">
      <w:start w:val="1"/>
      <w:numFmt w:val="bullet"/>
      <w:lvlText w:val=""/>
      <w:lvlJc w:val="left"/>
      <w:pPr>
        <w:ind w:left="6480" w:hanging="360"/>
      </w:pPr>
      <w:rPr>
        <w:rFonts w:hint="default" w:ascii="Wingdings" w:hAnsi="Wingdings"/>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hint="default" w:ascii="Symbol" w:hAnsi="Symbol"/>
      </w:rPr>
    </w:lvl>
    <w:lvl w:ilvl="1" w:tplc="088AD2C0">
      <w:start w:val="1"/>
      <w:numFmt w:val="bullet"/>
      <w:lvlText w:val="o"/>
      <w:lvlJc w:val="left"/>
      <w:pPr>
        <w:ind w:left="2520" w:hanging="360"/>
      </w:pPr>
      <w:rPr>
        <w:rFonts w:hint="default" w:ascii="Courier New" w:hAnsi="Courier New"/>
      </w:rPr>
    </w:lvl>
    <w:lvl w:ilvl="2" w:tplc="9FF05854">
      <w:start w:val="1"/>
      <w:numFmt w:val="bullet"/>
      <w:lvlText w:val=""/>
      <w:lvlJc w:val="left"/>
      <w:pPr>
        <w:ind w:left="3240" w:hanging="360"/>
      </w:pPr>
      <w:rPr>
        <w:rFonts w:hint="default" w:ascii="Symbol" w:hAnsi="Symbol"/>
      </w:rPr>
    </w:lvl>
    <w:lvl w:ilvl="3" w:tplc="F9F6EEBC">
      <w:start w:val="1"/>
      <w:numFmt w:val="bullet"/>
      <w:lvlText w:val=""/>
      <w:lvlJc w:val="left"/>
      <w:pPr>
        <w:ind w:left="3960" w:hanging="360"/>
      </w:pPr>
      <w:rPr>
        <w:rFonts w:hint="default" w:ascii="Symbol" w:hAnsi="Symbol"/>
      </w:rPr>
    </w:lvl>
    <w:lvl w:ilvl="4" w:tplc="65A60CFC">
      <w:start w:val="1"/>
      <w:numFmt w:val="bullet"/>
      <w:lvlText w:val="o"/>
      <w:lvlJc w:val="left"/>
      <w:pPr>
        <w:ind w:left="4680" w:hanging="360"/>
      </w:pPr>
      <w:rPr>
        <w:rFonts w:hint="default" w:ascii="Courier New" w:hAnsi="Courier New"/>
      </w:rPr>
    </w:lvl>
    <w:lvl w:ilvl="5" w:tplc="6CDCC06E">
      <w:start w:val="1"/>
      <w:numFmt w:val="bullet"/>
      <w:lvlText w:val=""/>
      <w:lvlJc w:val="left"/>
      <w:pPr>
        <w:ind w:left="5400" w:hanging="360"/>
      </w:pPr>
      <w:rPr>
        <w:rFonts w:hint="default" w:ascii="Wingdings" w:hAnsi="Wingdings"/>
      </w:rPr>
    </w:lvl>
    <w:lvl w:ilvl="6" w:tplc="C75CCBD8">
      <w:start w:val="1"/>
      <w:numFmt w:val="bullet"/>
      <w:lvlText w:val=""/>
      <w:lvlJc w:val="left"/>
      <w:pPr>
        <w:ind w:left="6120" w:hanging="360"/>
      </w:pPr>
      <w:rPr>
        <w:rFonts w:hint="default" w:ascii="Symbol" w:hAnsi="Symbol"/>
      </w:rPr>
    </w:lvl>
    <w:lvl w:ilvl="7" w:tplc="BFE0792E">
      <w:start w:val="1"/>
      <w:numFmt w:val="bullet"/>
      <w:lvlText w:val="o"/>
      <w:lvlJc w:val="left"/>
      <w:pPr>
        <w:ind w:left="6840" w:hanging="360"/>
      </w:pPr>
      <w:rPr>
        <w:rFonts w:hint="default" w:ascii="Courier New" w:hAnsi="Courier New"/>
      </w:rPr>
    </w:lvl>
    <w:lvl w:ilvl="8" w:tplc="6F44F64E">
      <w:start w:val="1"/>
      <w:numFmt w:val="bullet"/>
      <w:lvlText w:val=""/>
      <w:lvlJc w:val="left"/>
      <w:pPr>
        <w:ind w:left="7560" w:hanging="360"/>
      </w:pPr>
      <w:rPr>
        <w:rFonts w:hint="default" w:ascii="Wingdings" w:hAnsi="Wingdings"/>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B0B25B1"/>
    <w:multiLevelType w:val="multilevel"/>
    <w:tmpl w:val="4CB894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36">
    <w:abstractNumId w:val="35"/>
  </w:num>
  <w:num w:numId="35">
    <w:abstractNumId w:val="34"/>
  </w:num>
  <w:num w:numId="34">
    <w:abstractNumId w:val="33"/>
  </w: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2"/>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536D5"/>
    <w:rsid w:val="00092989"/>
    <w:rsid w:val="000A4B0D"/>
    <w:rsid w:val="000B33F6"/>
    <w:rsid w:val="001B56E5"/>
    <w:rsid w:val="001F2EF8"/>
    <w:rsid w:val="002475C3"/>
    <w:rsid w:val="00264F46"/>
    <w:rsid w:val="00270EB0"/>
    <w:rsid w:val="00284A77"/>
    <w:rsid w:val="002A18EA"/>
    <w:rsid w:val="002A65CD"/>
    <w:rsid w:val="003175E4"/>
    <w:rsid w:val="0033495B"/>
    <w:rsid w:val="0034230C"/>
    <w:rsid w:val="003B6C5C"/>
    <w:rsid w:val="003C3A66"/>
    <w:rsid w:val="003D3E2C"/>
    <w:rsid w:val="003E3B9B"/>
    <w:rsid w:val="004329E9"/>
    <w:rsid w:val="00437B3D"/>
    <w:rsid w:val="005258F6"/>
    <w:rsid w:val="00577C3C"/>
    <w:rsid w:val="005C63A0"/>
    <w:rsid w:val="00616571"/>
    <w:rsid w:val="006A77CF"/>
    <w:rsid w:val="0072751B"/>
    <w:rsid w:val="007504F2"/>
    <w:rsid w:val="00766825"/>
    <w:rsid w:val="007743C1"/>
    <w:rsid w:val="00778416"/>
    <w:rsid w:val="007802B2"/>
    <w:rsid w:val="00795245"/>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96F64"/>
    <w:rsid w:val="009F0CE8"/>
    <w:rsid w:val="00A4448A"/>
    <w:rsid w:val="00A65D8D"/>
    <w:rsid w:val="00AA408C"/>
    <w:rsid w:val="00AD3E89"/>
    <w:rsid w:val="00AF52AC"/>
    <w:rsid w:val="00B0306B"/>
    <w:rsid w:val="00B10772"/>
    <w:rsid w:val="00B11CED"/>
    <w:rsid w:val="00B4316C"/>
    <w:rsid w:val="00B51BAC"/>
    <w:rsid w:val="00B87492"/>
    <w:rsid w:val="00BE5028"/>
    <w:rsid w:val="00BF1AA5"/>
    <w:rsid w:val="00C018CD"/>
    <w:rsid w:val="00C03877"/>
    <w:rsid w:val="00C215F8"/>
    <w:rsid w:val="00C45B97"/>
    <w:rsid w:val="00C60695"/>
    <w:rsid w:val="00C65635"/>
    <w:rsid w:val="00DD4839"/>
    <w:rsid w:val="00E47C4E"/>
    <w:rsid w:val="00E77557"/>
    <w:rsid w:val="00E93BA3"/>
    <w:rsid w:val="00E94BC4"/>
    <w:rsid w:val="00EC6E9E"/>
    <w:rsid w:val="00EF7146"/>
    <w:rsid w:val="00EF7569"/>
    <w:rsid w:val="00F07CCE"/>
    <w:rsid w:val="00F17DC5"/>
    <w:rsid w:val="00F65D4B"/>
    <w:rsid w:val="00F70B7C"/>
    <w:rsid w:val="00FD7E85"/>
    <w:rsid w:val="00FF5B3D"/>
    <w:rsid w:val="012226E8"/>
    <w:rsid w:val="0167CE74"/>
    <w:rsid w:val="018DF9A6"/>
    <w:rsid w:val="01D3ED6E"/>
    <w:rsid w:val="021B9D9F"/>
    <w:rsid w:val="024A529F"/>
    <w:rsid w:val="02C8F1FB"/>
    <w:rsid w:val="02C988E8"/>
    <w:rsid w:val="02DE9710"/>
    <w:rsid w:val="03076735"/>
    <w:rsid w:val="0320681D"/>
    <w:rsid w:val="034A5AC9"/>
    <w:rsid w:val="03763F56"/>
    <w:rsid w:val="03C024CD"/>
    <w:rsid w:val="03CC350D"/>
    <w:rsid w:val="03D97BF4"/>
    <w:rsid w:val="03E56A1B"/>
    <w:rsid w:val="041ECBCE"/>
    <w:rsid w:val="04E655B8"/>
    <w:rsid w:val="050D069B"/>
    <w:rsid w:val="05911A26"/>
    <w:rsid w:val="05BBF199"/>
    <w:rsid w:val="05DA45A8"/>
    <w:rsid w:val="060A7A5A"/>
    <w:rsid w:val="0671E6E8"/>
    <w:rsid w:val="06A8556D"/>
    <w:rsid w:val="06DE9D32"/>
    <w:rsid w:val="071BC795"/>
    <w:rsid w:val="073B9826"/>
    <w:rsid w:val="07515F96"/>
    <w:rsid w:val="076D34C2"/>
    <w:rsid w:val="077B208F"/>
    <w:rsid w:val="078D6183"/>
    <w:rsid w:val="07952C31"/>
    <w:rsid w:val="07B5CE5B"/>
    <w:rsid w:val="07CEB3EA"/>
    <w:rsid w:val="07F13D74"/>
    <w:rsid w:val="08034C55"/>
    <w:rsid w:val="0813BA37"/>
    <w:rsid w:val="081AAE4D"/>
    <w:rsid w:val="08235BF8"/>
    <w:rsid w:val="084233CF"/>
    <w:rsid w:val="089620BD"/>
    <w:rsid w:val="0896601F"/>
    <w:rsid w:val="08AC78E4"/>
    <w:rsid w:val="08C12531"/>
    <w:rsid w:val="08E96FD2"/>
    <w:rsid w:val="09270882"/>
    <w:rsid w:val="094F36B1"/>
    <w:rsid w:val="095DCB1A"/>
    <w:rsid w:val="09895E35"/>
    <w:rsid w:val="099B5304"/>
    <w:rsid w:val="099FB6F7"/>
    <w:rsid w:val="09B29AA2"/>
    <w:rsid w:val="0A31F11E"/>
    <w:rsid w:val="0A344BD5"/>
    <w:rsid w:val="0A4D7476"/>
    <w:rsid w:val="0A55F0B2"/>
    <w:rsid w:val="0A9BD058"/>
    <w:rsid w:val="0AB05160"/>
    <w:rsid w:val="0ABE24A0"/>
    <w:rsid w:val="0B1E633B"/>
    <w:rsid w:val="0B5696EB"/>
    <w:rsid w:val="0B977EE5"/>
    <w:rsid w:val="0B9816F5"/>
    <w:rsid w:val="0BB0ED90"/>
    <w:rsid w:val="0BB4DC6F"/>
    <w:rsid w:val="0BC809BF"/>
    <w:rsid w:val="0BCDC17F"/>
    <w:rsid w:val="0BF683F7"/>
    <w:rsid w:val="0C16E8DE"/>
    <w:rsid w:val="0C1904AC"/>
    <w:rsid w:val="0C1B53E6"/>
    <w:rsid w:val="0CA0DAD3"/>
    <w:rsid w:val="0CABC595"/>
    <w:rsid w:val="0CEBD4B3"/>
    <w:rsid w:val="0D140713"/>
    <w:rsid w:val="0D1F156F"/>
    <w:rsid w:val="0D98329D"/>
    <w:rsid w:val="0DF632FD"/>
    <w:rsid w:val="0DF7CE11"/>
    <w:rsid w:val="0E9E3694"/>
    <w:rsid w:val="0EB89F80"/>
    <w:rsid w:val="0F2BEFB9"/>
    <w:rsid w:val="0F4BCC4C"/>
    <w:rsid w:val="0F514A66"/>
    <w:rsid w:val="0F7DFD8B"/>
    <w:rsid w:val="0F7E325F"/>
    <w:rsid w:val="0F7E67A6"/>
    <w:rsid w:val="0F9B2B45"/>
    <w:rsid w:val="0FBD39B0"/>
    <w:rsid w:val="0FBFF9EA"/>
    <w:rsid w:val="0FF6705F"/>
    <w:rsid w:val="0FFA0FA1"/>
    <w:rsid w:val="1018FE07"/>
    <w:rsid w:val="1053955B"/>
    <w:rsid w:val="10718778"/>
    <w:rsid w:val="10949199"/>
    <w:rsid w:val="10AC6259"/>
    <w:rsid w:val="10DEF778"/>
    <w:rsid w:val="11164C84"/>
    <w:rsid w:val="111DF1E7"/>
    <w:rsid w:val="1138C416"/>
    <w:rsid w:val="116AA547"/>
    <w:rsid w:val="1171FEF3"/>
    <w:rsid w:val="11F95E35"/>
    <w:rsid w:val="12044E87"/>
    <w:rsid w:val="1216791A"/>
    <w:rsid w:val="1238AD77"/>
    <w:rsid w:val="123C470A"/>
    <w:rsid w:val="125C30A9"/>
    <w:rsid w:val="1289ABC8"/>
    <w:rsid w:val="1291FBF5"/>
    <w:rsid w:val="12B612C9"/>
    <w:rsid w:val="132A8271"/>
    <w:rsid w:val="13438938"/>
    <w:rsid w:val="1364099A"/>
    <w:rsid w:val="1393F1CD"/>
    <w:rsid w:val="13C09F1D"/>
    <w:rsid w:val="13C50DC0"/>
    <w:rsid w:val="140195DC"/>
    <w:rsid w:val="141ABE39"/>
    <w:rsid w:val="144BB7CA"/>
    <w:rsid w:val="1455E485"/>
    <w:rsid w:val="14C456C8"/>
    <w:rsid w:val="1501FEBF"/>
    <w:rsid w:val="151F18F8"/>
    <w:rsid w:val="1521B4F8"/>
    <w:rsid w:val="1560DE21"/>
    <w:rsid w:val="158CCBE0"/>
    <w:rsid w:val="15CB865B"/>
    <w:rsid w:val="160C0BCD"/>
    <w:rsid w:val="1628E146"/>
    <w:rsid w:val="162B502A"/>
    <w:rsid w:val="167185CB"/>
    <w:rsid w:val="1696BB35"/>
    <w:rsid w:val="16B50790"/>
    <w:rsid w:val="17065AC4"/>
    <w:rsid w:val="176DAED5"/>
    <w:rsid w:val="178E932F"/>
    <w:rsid w:val="17A00A5B"/>
    <w:rsid w:val="17E883EF"/>
    <w:rsid w:val="17F71A98"/>
    <w:rsid w:val="188399A3"/>
    <w:rsid w:val="18B23EBE"/>
    <w:rsid w:val="18CF75E9"/>
    <w:rsid w:val="190AAEB4"/>
    <w:rsid w:val="193E4F27"/>
    <w:rsid w:val="195D5A1F"/>
    <w:rsid w:val="196486D5"/>
    <w:rsid w:val="19CB57CA"/>
    <w:rsid w:val="19FA8603"/>
    <w:rsid w:val="1A53AD2C"/>
    <w:rsid w:val="1A6183B0"/>
    <w:rsid w:val="1A6D42C4"/>
    <w:rsid w:val="1A857D30"/>
    <w:rsid w:val="1A85DBB8"/>
    <w:rsid w:val="1A9F13FB"/>
    <w:rsid w:val="1AB08C0D"/>
    <w:rsid w:val="1AF61FF8"/>
    <w:rsid w:val="1B38F0C5"/>
    <w:rsid w:val="1B50D18B"/>
    <w:rsid w:val="1B580645"/>
    <w:rsid w:val="1BA0A7BD"/>
    <w:rsid w:val="1BB39821"/>
    <w:rsid w:val="1BCD9A87"/>
    <w:rsid w:val="1BE322F7"/>
    <w:rsid w:val="1C188B94"/>
    <w:rsid w:val="1C1BD796"/>
    <w:rsid w:val="1C2C45B8"/>
    <w:rsid w:val="1C36D11B"/>
    <w:rsid w:val="1C510115"/>
    <w:rsid w:val="1C6281A2"/>
    <w:rsid w:val="1C8E1EED"/>
    <w:rsid w:val="1CD5E062"/>
    <w:rsid w:val="1CE62A13"/>
    <w:rsid w:val="1D0F6E8E"/>
    <w:rsid w:val="1D30AD44"/>
    <w:rsid w:val="1D371B29"/>
    <w:rsid w:val="1D58BBF6"/>
    <w:rsid w:val="1D62C5AA"/>
    <w:rsid w:val="1D6BF006"/>
    <w:rsid w:val="1D6D809A"/>
    <w:rsid w:val="1D72CDBB"/>
    <w:rsid w:val="1D8B1A3C"/>
    <w:rsid w:val="1D93726B"/>
    <w:rsid w:val="1DB9079A"/>
    <w:rsid w:val="1DC468B9"/>
    <w:rsid w:val="1DC81619"/>
    <w:rsid w:val="1DCE04FC"/>
    <w:rsid w:val="1E0ABAC6"/>
    <w:rsid w:val="1E0ABAC6"/>
    <w:rsid w:val="1E495D4B"/>
    <w:rsid w:val="1E629A4B"/>
    <w:rsid w:val="1E7D5740"/>
    <w:rsid w:val="1E8D266B"/>
    <w:rsid w:val="1E9D5E3E"/>
    <w:rsid w:val="1E9D5E3E"/>
    <w:rsid w:val="1EA822FF"/>
    <w:rsid w:val="1EAA86C8"/>
    <w:rsid w:val="1EC5CC72"/>
    <w:rsid w:val="1EDEE2FF"/>
    <w:rsid w:val="1EEB03AF"/>
    <w:rsid w:val="1F646837"/>
    <w:rsid w:val="1FFC8DDA"/>
    <w:rsid w:val="201C2E0F"/>
    <w:rsid w:val="20568515"/>
    <w:rsid w:val="2069B925"/>
    <w:rsid w:val="2078C337"/>
    <w:rsid w:val="207A49AE"/>
    <w:rsid w:val="20A390C8"/>
    <w:rsid w:val="20A82EE7"/>
    <w:rsid w:val="20B9E104"/>
    <w:rsid w:val="21252790"/>
    <w:rsid w:val="2141F077"/>
    <w:rsid w:val="214EBFC8"/>
    <w:rsid w:val="21F80A93"/>
    <w:rsid w:val="223253B6"/>
    <w:rsid w:val="22381C37"/>
    <w:rsid w:val="22560468"/>
    <w:rsid w:val="2258ADD1"/>
    <w:rsid w:val="227608A4"/>
    <w:rsid w:val="22F33520"/>
    <w:rsid w:val="22FDF944"/>
    <w:rsid w:val="2302358F"/>
    <w:rsid w:val="23069667"/>
    <w:rsid w:val="23547F00"/>
    <w:rsid w:val="2366265F"/>
    <w:rsid w:val="237124BB"/>
    <w:rsid w:val="23757D99"/>
    <w:rsid w:val="239866E6"/>
    <w:rsid w:val="23B94B13"/>
    <w:rsid w:val="23EB76EB"/>
    <w:rsid w:val="242FF40C"/>
    <w:rsid w:val="2433C4E3"/>
    <w:rsid w:val="249C85C2"/>
    <w:rsid w:val="24BC8B81"/>
    <w:rsid w:val="24C09DCB"/>
    <w:rsid w:val="24C63DA9"/>
    <w:rsid w:val="24E7188A"/>
    <w:rsid w:val="24F1CDB1"/>
    <w:rsid w:val="24F9A6AB"/>
    <w:rsid w:val="24FD12D8"/>
    <w:rsid w:val="2545626A"/>
    <w:rsid w:val="25517B04"/>
    <w:rsid w:val="25747CCD"/>
    <w:rsid w:val="25AB0C9F"/>
    <w:rsid w:val="25C4B4D8"/>
    <w:rsid w:val="25D0F806"/>
    <w:rsid w:val="25E88DC2"/>
    <w:rsid w:val="26240C35"/>
    <w:rsid w:val="267DB838"/>
    <w:rsid w:val="2695C758"/>
    <w:rsid w:val="269E54EA"/>
    <w:rsid w:val="26AA3434"/>
    <w:rsid w:val="26D1F71A"/>
    <w:rsid w:val="26D56F57"/>
    <w:rsid w:val="270A2BDA"/>
    <w:rsid w:val="270F5ABC"/>
    <w:rsid w:val="2733D746"/>
    <w:rsid w:val="27388648"/>
    <w:rsid w:val="275A71B8"/>
    <w:rsid w:val="27A9F26C"/>
    <w:rsid w:val="27AF83C6"/>
    <w:rsid w:val="27AF9930"/>
    <w:rsid w:val="27CF79E6"/>
    <w:rsid w:val="27D48899"/>
    <w:rsid w:val="28431D5B"/>
    <w:rsid w:val="2874CB0A"/>
    <w:rsid w:val="287B2165"/>
    <w:rsid w:val="287E6C86"/>
    <w:rsid w:val="28EEE3E6"/>
    <w:rsid w:val="290384A7"/>
    <w:rsid w:val="291D75CF"/>
    <w:rsid w:val="29335E9F"/>
    <w:rsid w:val="2948C87D"/>
    <w:rsid w:val="294B6991"/>
    <w:rsid w:val="29704CFC"/>
    <w:rsid w:val="2997F2FC"/>
    <w:rsid w:val="29B86ED6"/>
    <w:rsid w:val="29C81348"/>
    <w:rsid w:val="29E83A2A"/>
    <w:rsid w:val="29F0609B"/>
    <w:rsid w:val="2A0C6F55"/>
    <w:rsid w:val="2A2A6561"/>
    <w:rsid w:val="2A5E13CB"/>
    <w:rsid w:val="2A8DCF02"/>
    <w:rsid w:val="2AA37868"/>
    <w:rsid w:val="2AC482B5"/>
    <w:rsid w:val="2AF7F48D"/>
    <w:rsid w:val="2B6F96D3"/>
    <w:rsid w:val="2B9D97E6"/>
    <w:rsid w:val="2BAACBDB"/>
    <w:rsid w:val="2BD609A8"/>
    <w:rsid w:val="2BE492D5"/>
    <w:rsid w:val="2BFB29B9"/>
    <w:rsid w:val="2C0C8C2B"/>
    <w:rsid w:val="2C4F890C"/>
    <w:rsid w:val="2C8062E3"/>
    <w:rsid w:val="2CC9D48E"/>
    <w:rsid w:val="2CD50417"/>
    <w:rsid w:val="2D0FB21E"/>
    <w:rsid w:val="2D3ECD85"/>
    <w:rsid w:val="2D49731F"/>
    <w:rsid w:val="2D804468"/>
    <w:rsid w:val="2DBE6100"/>
    <w:rsid w:val="2DF3BA37"/>
    <w:rsid w:val="2E126589"/>
    <w:rsid w:val="2E136FB3"/>
    <w:rsid w:val="2E1D3852"/>
    <w:rsid w:val="2E2AA3EA"/>
    <w:rsid w:val="2E646FE5"/>
    <w:rsid w:val="2EA830AF"/>
    <w:rsid w:val="2EB60B91"/>
    <w:rsid w:val="2EB79DB1"/>
    <w:rsid w:val="2ECAE431"/>
    <w:rsid w:val="2F1B5F13"/>
    <w:rsid w:val="2FC1BEF3"/>
    <w:rsid w:val="2FC31DC9"/>
    <w:rsid w:val="2FE5711D"/>
    <w:rsid w:val="2FF87EC7"/>
    <w:rsid w:val="300E4A23"/>
    <w:rsid w:val="3060456A"/>
    <w:rsid w:val="3071E4A6"/>
    <w:rsid w:val="314026F8"/>
    <w:rsid w:val="3140CBF5"/>
    <w:rsid w:val="315A7785"/>
    <w:rsid w:val="31944F28"/>
    <w:rsid w:val="31F14A1C"/>
    <w:rsid w:val="320A7279"/>
    <w:rsid w:val="3234BC1F"/>
    <w:rsid w:val="324CB147"/>
    <w:rsid w:val="326EAF78"/>
    <w:rsid w:val="3281123D"/>
    <w:rsid w:val="32AE5CC3"/>
    <w:rsid w:val="32C85D98"/>
    <w:rsid w:val="32EC22D1"/>
    <w:rsid w:val="32F647E6"/>
    <w:rsid w:val="32FB4AAC"/>
    <w:rsid w:val="33416792"/>
    <w:rsid w:val="334AB110"/>
    <w:rsid w:val="3388DFFD"/>
    <w:rsid w:val="338D1A7D"/>
    <w:rsid w:val="339425E6"/>
    <w:rsid w:val="3398C3DF"/>
    <w:rsid w:val="33C27D4A"/>
    <w:rsid w:val="3435C33B"/>
    <w:rsid w:val="34425929"/>
    <w:rsid w:val="346B6583"/>
    <w:rsid w:val="34971B0D"/>
    <w:rsid w:val="34E2774D"/>
    <w:rsid w:val="34E66C6A"/>
    <w:rsid w:val="34E80629"/>
    <w:rsid w:val="34F571A1"/>
    <w:rsid w:val="35087806"/>
    <w:rsid w:val="35397197"/>
    <w:rsid w:val="353FD031"/>
    <w:rsid w:val="3564D485"/>
    <w:rsid w:val="35EDBA41"/>
    <w:rsid w:val="3670627E"/>
    <w:rsid w:val="36AACD5F"/>
    <w:rsid w:val="36AD5198"/>
    <w:rsid w:val="36D537A1"/>
    <w:rsid w:val="370E6D8A"/>
    <w:rsid w:val="37595564"/>
    <w:rsid w:val="3789B758"/>
    <w:rsid w:val="379983DD"/>
    <w:rsid w:val="37A6BD5C"/>
    <w:rsid w:val="37E040D8"/>
    <w:rsid w:val="380FD2EE"/>
    <w:rsid w:val="38C31BA2"/>
    <w:rsid w:val="38EC197D"/>
    <w:rsid w:val="38F94A1F"/>
    <w:rsid w:val="391BEDDF"/>
    <w:rsid w:val="391CE179"/>
    <w:rsid w:val="39A1EBDA"/>
    <w:rsid w:val="39B6044C"/>
    <w:rsid w:val="39DF08B5"/>
    <w:rsid w:val="39E143A8"/>
    <w:rsid w:val="3A366136"/>
    <w:rsid w:val="3A480717"/>
    <w:rsid w:val="3A4A891D"/>
    <w:rsid w:val="3A7BB574"/>
    <w:rsid w:val="3A8EEE3D"/>
    <w:rsid w:val="3A960A87"/>
    <w:rsid w:val="3ABDBEE4"/>
    <w:rsid w:val="3AC37D1A"/>
    <w:rsid w:val="3AC7A244"/>
    <w:rsid w:val="3AD641EA"/>
    <w:rsid w:val="3ADE2887"/>
    <w:rsid w:val="3AEC19BE"/>
    <w:rsid w:val="3AFA8A06"/>
    <w:rsid w:val="3B00A5AD"/>
    <w:rsid w:val="3B15305F"/>
    <w:rsid w:val="3B2BD452"/>
    <w:rsid w:val="3B38AC50"/>
    <w:rsid w:val="3BA9AC3A"/>
    <w:rsid w:val="3BAA8435"/>
    <w:rsid w:val="3BB3B510"/>
    <w:rsid w:val="3BC4EABA"/>
    <w:rsid w:val="3BC6A941"/>
    <w:rsid w:val="3BE70911"/>
    <w:rsid w:val="3C357829"/>
    <w:rsid w:val="3C4ADEFC"/>
    <w:rsid w:val="3C588B97"/>
    <w:rsid w:val="3CB7B119"/>
    <w:rsid w:val="3CC26749"/>
    <w:rsid w:val="3CE8B573"/>
    <w:rsid w:val="3D223B3F"/>
    <w:rsid w:val="3D44F047"/>
    <w:rsid w:val="3D4ED434"/>
    <w:rsid w:val="3D4ED434"/>
    <w:rsid w:val="3D9F97EF"/>
    <w:rsid w:val="3DBAE94F"/>
    <w:rsid w:val="3DC87476"/>
    <w:rsid w:val="3DE8D8F7"/>
    <w:rsid w:val="3DEBC7EE"/>
    <w:rsid w:val="3DEBD51A"/>
    <w:rsid w:val="3E1AEE45"/>
    <w:rsid w:val="3E41C0F0"/>
    <w:rsid w:val="3E5997E5"/>
    <w:rsid w:val="3E7F854B"/>
    <w:rsid w:val="3E962B2D"/>
    <w:rsid w:val="3EA73C09"/>
    <w:rsid w:val="3EB9C215"/>
    <w:rsid w:val="3EF6FECE"/>
    <w:rsid w:val="3F080819"/>
    <w:rsid w:val="3F329E4C"/>
    <w:rsid w:val="3F705DFF"/>
    <w:rsid w:val="3FC3EDBB"/>
    <w:rsid w:val="3FC7A90A"/>
    <w:rsid w:val="3FC8EA6D"/>
    <w:rsid w:val="3FDEF339"/>
    <w:rsid w:val="4042F2AF"/>
    <w:rsid w:val="412444F0"/>
    <w:rsid w:val="412444F0"/>
    <w:rsid w:val="412DA32B"/>
    <w:rsid w:val="415BCFE7"/>
    <w:rsid w:val="416D0FFD"/>
    <w:rsid w:val="418B3DB2"/>
    <w:rsid w:val="41E9B911"/>
    <w:rsid w:val="4203CF5B"/>
    <w:rsid w:val="42243C0E"/>
    <w:rsid w:val="422C1410"/>
    <w:rsid w:val="423B9BE2"/>
    <w:rsid w:val="4242C581"/>
    <w:rsid w:val="4267899D"/>
    <w:rsid w:val="431486EC"/>
    <w:rsid w:val="432CCC98"/>
    <w:rsid w:val="435F7648"/>
    <w:rsid w:val="43A3124A"/>
    <w:rsid w:val="43A56D6D"/>
    <w:rsid w:val="43CB62E9"/>
    <w:rsid w:val="43CE80F4"/>
    <w:rsid w:val="43E35848"/>
    <w:rsid w:val="43E69118"/>
    <w:rsid w:val="44503462"/>
    <w:rsid w:val="447C29AF"/>
    <w:rsid w:val="448A3B7C"/>
    <w:rsid w:val="44A11C69"/>
    <w:rsid w:val="44CB3F86"/>
    <w:rsid w:val="44E66D94"/>
    <w:rsid w:val="4513626B"/>
    <w:rsid w:val="45631304"/>
    <w:rsid w:val="45D8B645"/>
    <w:rsid w:val="45E370B1"/>
    <w:rsid w:val="45E51A14"/>
    <w:rsid w:val="463CA592"/>
    <w:rsid w:val="46C97C79"/>
    <w:rsid w:val="46D68717"/>
    <w:rsid w:val="46F90A2C"/>
    <w:rsid w:val="46FB5DDE"/>
    <w:rsid w:val="46FED095"/>
    <w:rsid w:val="47312B0C"/>
    <w:rsid w:val="474A0D68"/>
    <w:rsid w:val="4780E0AB"/>
    <w:rsid w:val="47A9421C"/>
    <w:rsid w:val="47CEA1FC"/>
    <w:rsid w:val="47F56B14"/>
    <w:rsid w:val="480768EB"/>
    <w:rsid w:val="48162CC1"/>
    <w:rsid w:val="4829A1E6"/>
    <w:rsid w:val="4835304C"/>
    <w:rsid w:val="48524CB0"/>
    <w:rsid w:val="48577FD3"/>
    <w:rsid w:val="48ADA8CD"/>
    <w:rsid w:val="48BA7769"/>
    <w:rsid w:val="48EA8185"/>
    <w:rsid w:val="49062D3B"/>
    <w:rsid w:val="49090F8F"/>
    <w:rsid w:val="49305021"/>
    <w:rsid w:val="4941866E"/>
    <w:rsid w:val="4953658E"/>
    <w:rsid w:val="495EF985"/>
    <w:rsid w:val="496C213C"/>
    <w:rsid w:val="4996FB9B"/>
    <w:rsid w:val="49B97B88"/>
    <w:rsid w:val="49ED44F4"/>
    <w:rsid w:val="4A0C03D1"/>
    <w:rsid w:val="4A212F32"/>
    <w:rsid w:val="4A37ADDB"/>
    <w:rsid w:val="4A8C2C14"/>
    <w:rsid w:val="4A8F4A72"/>
    <w:rsid w:val="4ADE94ED"/>
    <w:rsid w:val="4AE0C0AB"/>
    <w:rsid w:val="4AE70175"/>
    <w:rsid w:val="4AF63AED"/>
    <w:rsid w:val="4AFE5538"/>
    <w:rsid w:val="4AFF6427"/>
    <w:rsid w:val="4B0C0059"/>
    <w:rsid w:val="4B5C70E6"/>
    <w:rsid w:val="4B7095E4"/>
    <w:rsid w:val="4B808004"/>
    <w:rsid w:val="4B89DBDB"/>
    <w:rsid w:val="4BB8F11C"/>
    <w:rsid w:val="4BC3C109"/>
    <w:rsid w:val="4BEA003A"/>
    <w:rsid w:val="4BFF166B"/>
    <w:rsid w:val="4C20F364"/>
    <w:rsid w:val="4C2507BC"/>
    <w:rsid w:val="4C3E0605"/>
    <w:rsid w:val="4C82FAED"/>
    <w:rsid w:val="4C85A4ED"/>
    <w:rsid w:val="4C8961E5"/>
    <w:rsid w:val="4CC03E42"/>
    <w:rsid w:val="4D0D4E59"/>
    <w:rsid w:val="4D4F2C0C"/>
    <w:rsid w:val="4D4FD0A0"/>
    <w:rsid w:val="4DBA92AC"/>
    <w:rsid w:val="4E255E2E"/>
    <w:rsid w:val="4E3DE380"/>
    <w:rsid w:val="4E703972"/>
    <w:rsid w:val="4EBD476C"/>
    <w:rsid w:val="4EF34D6B"/>
    <w:rsid w:val="4F25A4EB"/>
    <w:rsid w:val="4F3B172B"/>
    <w:rsid w:val="4F4F3EF3"/>
    <w:rsid w:val="4F532408"/>
    <w:rsid w:val="4FAA8EB4"/>
    <w:rsid w:val="4FAAEAE3"/>
    <w:rsid w:val="4FC08B84"/>
    <w:rsid w:val="4FC2A712"/>
    <w:rsid w:val="4FC6F4B9"/>
    <w:rsid w:val="4FD1C65B"/>
    <w:rsid w:val="503C3EF5"/>
    <w:rsid w:val="505A23C5"/>
    <w:rsid w:val="507306AD"/>
    <w:rsid w:val="508059D8"/>
    <w:rsid w:val="50AF1AD1"/>
    <w:rsid w:val="50DAF5E5"/>
    <w:rsid w:val="50DFE6F7"/>
    <w:rsid w:val="50F767C1"/>
    <w:rsid w:val="51322D80"/>
    <w:rsid w:val="515C5BE5"/>
    <w:rsid w:val="51673263"/>
    <w:rsid w:val="516954C2"/>
    <w:rsid w:val="51FC3CC8"/>
    <w:rsid w:val="52C8836F"/>
    <w:rsid w:val="52F1115E"/>
    <w:rsid w:val="530AD52C"/>
    <w:rsid w:val="530B9B66"/>
    <w:rsid w:val="53301498"/>
    <w:rsid w:val="5338AEAA"/>
    <w:rsid w:val="53607445"/>
    <w:rsid w:val="5366DFD5"/>
    <w:rsid w:val="53A45EFA"/>
    <w:rsid w:val="53A565A2"/>
    <w:rsid w:val="53B04F29"/>
    <w:rsid w:val="53C3EB54"/>
    <w:rsid w:val="53DD9BAF"/>
    <w:rsid w:val="5429B36A"/>
    <w:rsid w:val="54398C80"/>
    <w:rsid w:val="5449FDD3"/>
    <w:rsid w:val="54949FB2"/>
    <w:rsid w:val="549E65DA"/>
    <w:rsid w:val="54B29026"/>
    <w:rsid w:val="54B9B83B"/>
    <w:rsid w:val="54C59943"/>
    <w:rsid w:val="54D9E242"/>
    <w:rsid w:val="54EB9AC6"/>
    <w:rsid w:val="551D38ED"/>
    <w:rsid w:val="5523A718"/>
    <w:rsid w:val="5553CA91"/>
    <w:rsid w:val="55D55CE1"/>
    <w:rsid w:val="563002D7"/>
    <w:rsid w:val="563C7EFD"/>
    <w:rsid w:val="56E38B44"/>
    <w:rsid w:val="56F21F12"/>
    <w:rsid w:val="57031D23"/>
    <w:rsid w:val="5706CBB1"/>
    <w:rsid w:val="57310350"/>
    <w:rsid w:val="574B6A84"/>
    <w:rsid w:val="576B62FD"/>
    <w:rsid w:val="57712D42"/>
    <w:rsid w:val="57E5664D"/>
    <w:rsid w:val="580131C6"/>
    <w:rsid w:val="580A002E"/>
    <w:rsid w:val="5816AA11"/>
    <w:rsid w:val="5839984A"/>
    <w:rsid w:val="5839984A"/>
    <w:rsid w:val="58428B3A"/>
    <w:rsid w:val="5848971C"/>
    <w:rsid w:val="585DE19F"/>
    <w:rsid w:val="586F6765"/>
    <w:rsid w:val="5879EEE1"/>
    <w:rsid w:val="58DF1F65"/>
    <w:rsid w:val="590CFDA3"/>
    <w:rsid w:val="5927EDD1"/>
    <w:rsid w:val="593C253E"/>
    <w:rsid w:val="59A59CAA"/>
    <w:rsid w:val="59E9C6F2"/>
    <w:rsid w:val="59FB57DB"/>
    <w:rsid w:val="5A0DA0C2"/>
    <w:rsid w:val="5A2DD0FB"/>
    <w:rsid w:val="5A51A83E"/>
    <w:rsid w:val="5A6DBCA5"/>
    <w:rsid w:val="5A74544F"/>
    <w:rsid w:val="5A9C84F8"/>
    <w:rsid w:val="5AD97F99"/>
    <w:rsid w:val="5AD97F99"/>
    <w:rsid w:val="5AF3E978"/>
    <w:rsid w:val="5AF81D8D"/>
    <w:rsid w:val="5B08C9D7"/>
    <w:rsid w:val="5B1EFE27"/>
    <w:rsid w:val="5B21694E"/>
    <w:rsid w:val="5B274287"/>
    <w:rsid w:val="5B4B1E30"/>
    <w:rsid w:val="5B563E2B"/>
    <w:rsid w:val="5B616598"/>
    <w:rsid w:val="5B6E39A0"/>
    <w:rsid w:val="5B71ADD0"/>
    <w:rsid w:val="5B992437"/>
    <w:rsid w:val="5BBA60F5"/>
    <w:rsid w:val="5BDE62D4"/>
    <w:rsid w:val="5C2BB955"/>
    <w:rsid w:val="5C3B7641"/>
    <w:rsid w:val="5C414A4A"/>
    <w:rsid w:val="5C6F198E"/>
    <w:rsid w:val="5C722E5E"/>
    <w:rsid w:val="5C86893A"/>
    <w:rsid w:val="5CB782CB"/>
    <w:rsid w:val="5CC41FDC"/>
    <w:rsid w:val="5CDF602E"/>
    <w:rsid w:val="5D3A88ED"/>
    <w:rsid w:val="5D5A1658"/>
    <w:rsid w:val="5DA9DF6D"/>
    <w:rsid w:val="5E53532C"/>
    <w:rsid w:val="5E54074A"/>
    <w:rsid w:val="5E73C977"/>
    <w:rsid w:val="5E8AA860"/>
    <w:rsid w:val="5E91E43E"/>
    <w:rsid w:val="5EAA1ECD"/>
    <w:rsid w:val="5EAAE109"/>
    <w:rsid w:val="5EBF495A"/>
    <w:rsid w:val="5F221947"/>
    <w:rsid w:val="5F7CFB9D"/>
    <w:rsid w:val="5F87F775"/>
    <w:rsid w:val="5F88499A"/>
    <w:rsid w:val="5FE84139"/>
    <w:rsid w:val="6025898E"/>
    <w:rsid w:val="602ACC86"/>
    <w:rsid w:val="6034CC41"/>
    <w:rsid w:val="6035E3DD"/>
    <w:rsid w:val="60375DEE"/>
    <w:rsid w:val="605A8BEA"/>
    <w:rsid w:val="60DA81CF"/>
    <w:rsid w:val="60DDA293"/>
    <w:rsid w:val="6113A426"/>
    <w:rsid w:val="61180F88"/>
    <w:rsid w:val="611D7241"/>
    <w:rsid w:val="61516669"/>
    <w:rsid w:val="61B03777"/>
    <w:rsid w:val="61DC2F33"/>
    <w:rsid w:val="61E0F68E"/>
    <w:rsid w:val="61E4F52B"/>
    <w:rsid w:val="61EB7247"/>
    <w:rsid w:val="61EF504E"/>
    <w:rsid w:val="621B3F3B"/>
    <w:rsid w:val="622481E8"/>
    <w:rsid w:val="62847D49"/>
    <w:rsid w:val="62A90488"/>
    <w:rsid w:val="62B2253A"/>
    <w:rsid w:val="62D6E43E"/>
    <w:rsid w:val="62EED02C"/>
    <w:rsid w:val="62FF202B"/>
    <w:rsid w:val="630985A7"/>
    <w:rsid w:val="630E6F4E"/>
    <w:rsid w:val="63575A29"/>
    <w:rsid w:val="636C1939"/>
    <w:rsid w:val="637D548B"/>
    <w:rsid w:val="638FC7F2"/>
    <w:rsid w:val="63EB0634"/>
    <w:rsid w:val="63FA4052"/>
    <w:rsid w:val="64074D13"/>
    <w:rsid w:val="645447EF"/>
    <w:rsid w:val="6458EA65"/>
    <w:rsid w:val="646286E5"/>
    <w:rsid w:val="64635F30"/>
    <w:rsid w:val="6467F74E"/>
    <w:rsid w:val="64C294B0"/>
    <w:rsid w:val="64C6FFF6"/>
    <w:rsid w:val="64DB16CA"/>
    <w:rsid w:val="64ED5EC6"/>
    <w:rsid w:val="64FB34D4"/>
    <w:rsid w:val="6501FBD1"/>
    <w:rsid w:val="656B11FE"/>
    <w:rsid w:val="657A8D56"/>
    <w:rsid w:val="65855E12"/>
    <w:rsid w:val="65A22C68"/>
    <w:rsid w:val="65A7E748"/>
    <w:rsid w:val="65AD9D18"/>
    <w:rsid w:val="65EE5E46"/>
    <w:rsid w:val="663C2C0A"/>
    <w:rsid w:val="66504592"/>
    <w:rsid w:val="6689B8D1"/>
    <w:rsid w:val="66AC99B5"/>
    <w:rsid w:val="66CB9611"/>
    <w:rsid w:val="66DA83A0"/>
    <w:rsid w:val="66FA7FA4"/>
    <w:rsid w:val="6722A6F6"/>
    <w:rsid w:val="6731C61B"/>
    <w:rsid w:val="6770B581"/>
    <w:rsid w:val="679F9699"/>
    <w:rsid w:val="67AA897B"/>
    <w:rsid w:val="67CD80CB"/>
    <w:rsid w:val="67D30691"/>
    <w:rsid w:val="6853222C"/>
    <w:rsid w:val="686311F9"/>
    <w:rsid w:val="688CDBE4"/>
    <w:rsid w:val="68A4EA34"/>
    <w:rsid w:val="68C61EB9"/>
    <w:rsid w:val="68F8D761"/>
    <w:rsid w:val="69050D3A"/>
    <w:rsid w:val="695A9B67"/>
    <w:rsid w:val="697DB5A3"/>
    <w:rsid w:val="699227C4"/>
    <w:rsid w:val="69B2B0DF"/>
    <w:rsid w:val="69BDD8F1"/>
    <w:rsid w:val="69BE4619"/>
    <w:rsid w:val="6A26A56D"/>
    <w:rsid w:val="6A2AA52A"/>
    <w:rsid w:val="6ADAC858"/>
    <w:rsid w:val="6B43DF5E"/>
    <w:rsid w:val="6B4C3C56"/>
    <w:rsid w:val="6B57E46A"/>
    <w:rsid w:val="6B8D5418"/>
    <w:rsid w:val="6B8DE009"/>
    <w:rsid w:val="6B9D8F4C"/>
    <w:rsid w:val="6BA2CB73"/>
    <w:rsid w:val="6BC0ED7A"/>
    <w:rsid w:val="6BEB69B4"/>
    <w:rsid w:val="6BEBCF76"/>
    <w:rsid w:val="6C195A82"/>
    <w:rsid w:val="6C9394BD"/>
    <w:rsid w:val="6C9DA12A"/>
    <w:rsid w:val="6CB8DD84"/>
    <w:rsid w:val="6CBDED3E"/>
    <w:rsid w:val="6D094992"/>
    <w:rsid w:val="6D77479A"/>
    <w:rsid w:val="6D7D7A52"/>
    <w:rsid w:val="6D7DFB98"/>
    <w:rsid w:val="6D9F6664"/>
    <w:rsid w:val="6DADD32D"/>
    <w:rsid w:val="6DB9143B"/>
    <w:rsid w:val="6DF9702B"/>
    <w:rsid w:val="6E51A9FF"/>
    <w:rsid w:val="6E771B60"/>
    <w:rsid w:val="6E9E6C7A"/>
    <w:rsid w:val="6EBF3AEC"/>
    <w:rsid w:val="6EC89D8B"/>
    <w:rsid w:val="6ECC1E5B"/>
    <w:rsid w:val="6ED0D3DF"/>
    <w:rsid w:val="6F1C5712"/>
    <w:rsid w:val="6F42674B"/>
    <w:rsid w:val="6F63711F"/>
    <w:rsid w:val="6F7C182F"/>
    <w:rsid w:val="6F9DBBC1"/>
    <w:rsid w:val="6FA52A1D"/>
    <w:rsid w:val="6FA97149"/>
    <w:rsid w:val="6FD38A5F"/>
    <w:rsid w:val="70045401"/>
    <w:rsid w:val="7033FAE0"/>
    <w:rsid w:val="7049B97E"/>
    <w:rsid w:val="704A7B06"/>
    <w:rsid w:val="7055F369"/>
    <w:rsid w:val="70737DB6"/>
    <w:rsid w:val="70755E9B"/>
    <w:rsid w:val="708E465D"/>
    <w:rsid w:val="70A4A0A1"/>
    <w:rsid w:val="70AAAA21"/>
    <w:rsid w:val="70D33F72"/>
    <w:rsid w:val="70F1D580"/>
    <w:rsid w:val="711932A9"/>
    <w:rsid w:val="711F0BCD"/>
    <w:rsid w:val="714EAD76"/>
    <w:rsid w:val="7165EC9C"/>
    <w:rsid w:val="717693C1"/>
    <w:rsid w:val="718EB3C9"/>
    <w:rsid w:val="71969E5D"/>
    <w:rsid w:val="71B4955B"/>
    <w:rsid w:val="71EB102E"/>
    <w:rsid w:val="7212E5EB"/>
    <w:rsid w:val="721FAF4C"/>
    <w:rsid w:val="723907F0"/>
    <w:rsid w:val="7257106F"/>
    <w:rsid w:val="7261D127"/>
    <w:rsid w:val="72A22C06"/>
    <w:rsid w:val="72D0026F"/>
    <w:rsid w:val="72D85559"/>
    <w:rsid w:val="72DE598E"/>
    <w:rsid w:val="73126422"/>
    <w:rsid w:val="732C7F57"/>
    <w:rsid w:val="738AF0B9"/>
    <w:rsid w:val="73931B81"/>
    <w:rsid w:val="73D8C055"/>
    <w:rsid w:val="73EE81E7"/>
    <w:rsid w:val="74175896"/>
    <w:rsid w:val="746DC19A"/>
    <w:rsid w:val="748CB6AC"/>
    <w:rsid w:val="74B43092"/>
    <w:rsid w:val="74CAC7D2"/>
    <w:rsid w:val="74D3A538"/>
    <w:rsid w:val="74EC361D"/>
    <w:rsid w:val="74F7A5EB"/>
    <w:rsid w:val="7521107A"/>
    <w:rsid w:val="7574636D"/>
    <w:rsid w:val="75833F14"/>
    <w:rsid w:val="75B3B57E"/>
    <w:rsid w:val="75B909F4"/>
    <w:rsid w:val="75BC05A0"/>
    <w:rsid w:val="7640B3F4"/>
    <w:rsid w:val="764A04E4"/>
    <w:rsid w:val="764A2BAC"/>
    <w:rsid w:val="7684EF54"/>
    <w:rsid w:val="768601C7"/>
    <w:rsid w:val="76917CC3"/>
    <w:rsid w:val="76A277E4"/>
    <w:rsid w:val="76E2DABC"/>
    <w:rsid w:val="77076908"/>
    <w:rsid w:val="7749EE30"/>
    <w:rsid w:val="7753A27F"/>
    <w:rsid w:val="7781DE15"/>
    <w:rsid w:val="7789AF32"/>
    <w:rsid w:val="77FABB3C"/>
    <w:rsid w:val="78033DB5"/>
    <w:rsid w:val="780D4F89"/>
    <w:rsid w:val="786921B2"/>
    <w:rsid w:val="7874BB51"/>
    <w:rsid w:val="78941564"/>
    <w:rsid w:val="7895AB65"/>
    <w:rsid w:val="78A7BB69"/>
    <w:rsid w:val="790824D4"/>
    <w:rsid w:val="791CA764"/>
    <w:rsid w:val="7923156F"/>
    <w:rsid w:val="793C22D2"/>
    <w:rsid w:val="79933865"/>
    <w:rsid w:val="799E3080"/>
    <w:rsid w:val="79A39EA0"/>
    <w:rsid w:val="79B8F105"/>
    <w:rsid w:val="79DCF89F"/>
    <w:rsid w:val="7A0E1677"/>
    <w:rsid w:val="7A429A1F"/>
    <w:rsid w:val="7ABE269A"/>
    <w:rsid w:val="7AF1ACE5"/>
    <w:rsid w:val="7B37CDAF"/>
    <w:rsid w:val="7B455CC6"/>
    <w:rsid w:val="7B4ED379"/>
    <w:rsid w:val="7B67BF80"/>
    <w:rsid w:val="7B69B529"/>
    <w:rsid w:val="7B808B18"/>
    <w:rsid w:val="7BA0F0BA"/>
    <w:rsid w:val="7BCFC5C2"/>
    <w:rsid w:val="7BD074FD"/>
    <w:rsid w:val="7BD74426"/>
    <w:rsid w:val="7BED2114"/>
    <w:rsid w:val="7C0D4058"/>
    <w:rsid w:val="7C0D4058"/>
    <w:rsid w:val="7C151293"/>
    <w:rsid w:val="7C3D2439"/>
    <w:rsid w:val="7C78631A"/>
    <w:rsid w:val="7CB801CE"/>
    <w:rsid w:val="7CEEC20C"/>
    <w:rsid w:val="7D118008"/>
    <w:rsid w:val="7D1C7312"/>
    <w:rsid w:val="7D2A9C49"/>
    <w:rsid w:val="7D3036E4"/>
    <w:rsid w:val="7D6A1C6B"/>
    <w:rsid w:val="7D8D6B64"/>
    <w:rsid w:val="7E2B855A"/>
    <w:rsid w:val="7E681D10"/>
    <w:rsid w:val="7E8BE1DE"/>
    <w:rsid w:val="7E8F3095"/>
    <w:rsid w:val="7EA00C88"/>
    <w:rsid w:val="7EA760CF"/>
    <w:rsid w:val="7EEC2339"/>
    <w:rsid w:val="7EEC2339"/>
    <w:rsid w:val="7EF96124"/>
    <w:rsid w:val="7F0E348E"/>
    <w:rsid w:val="7F3CD96B"/>
    <w:rsid w:val="7F58CECF"/>
    <w:rsid w:val="7F78AE1F"/>
    <w:rsid w:val="7F7ECEE3"/>
    <w:rsid w:val="7F955BA8"/>
    <w:rsid w:val="7FC6BEF3"/>
    <w:rsid w:val="7FD9C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912260"/>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912260"/>
  </w:style>
  <w:style w:type="character" w:styleId="eop" w:customStyle="1">
    <w:name w:val="eop"/>
    <w:basedOn w:val="DefaultParagraphFont"/>
    <w:rsid w:val="00912260"/>
  </w:style>
  <w:style w:type="character" w:styleId="scxw162086498" w:customStyle="1">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styleId="CommentTextChar" w:customStyle="1">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styleId="CommentSubjectChar" w:customStyle="1">
    <w:name w:val="Comment Subject Char"/>
    <w:basedOn w:val="CommentTextChar"/>
    <w:link w:val="CommentSubject"/>
    <w:uiPriority w:val="99"/>
    <w:semiHidden/>
    <w:rsid w:val="00B87492"/>
    <w:rPr>
      <w:b/>
      <w:bCs/>
      <w:sz w:val="20"/>
      <w:szCs w:val="20"/>
    </w:rPr>
  </w:style>
  <w:style w:type="character" w:styleId="Heading1Char" w:customStyle="1">
    <w:name w:val="Heading 1 Char"/>
    <w:basedOn w:val="DefaultParagraphFont"/>
    <w:link w:val="Heading1"/>
    <w:uiPriority w:val="9"/>
    <w:rsid w:val="00941F59"/>
    <w:rPr>
      <w:rFonts w:ascii="Calibri" w:hAnsi="Calibri" w:eastAsia="Times New Roman" w:cs="Calibri"/>
      <w:b/>
      <w:bCs/>
      <w:kern w:val="0"/>
      <w:sz w:val="24"/>
      <w:szCs w:val="24"/>
      <w14:ligatures w14:val="none"/>
    </w:rPr>
  </w:style>
  <w:style w:type="character" w:styleId="Heading2Char" w:customStyle="1">
    <w:name w:val="Heading 2 Char"/>
    <w:basedOn w:val="DefaultParagraphFont"/>
    <w:link w:val="Heading2"/>
    <w:uiPriority w:val="9"/>
    <w:rsid w:val="003175E4"/>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3175E4"/>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3175E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3175E4"/>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3175E4"/>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3175E4"/>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3175E4"/>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3175E4"/>
    <w:rPr>
      <w:rFonts w:asciiTheme="majorHAnsi" w:hAnsiTheme="majorHAnsi" w:eastAsiaTheme="majorEastAsia"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styleId="HeaderChar" w:customStyle="1">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styleId="FooterChar" w:customStyle="1">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2eb63467d86346c7" /><Relationship Type="http://schemas.openxmlformats.org/officeDocument/2006/relationships/image" Target="/media/image3.png" Id="R97b1478f0c084441" /><Relationship Type="http://schemas.openxmlformats.org/officeDocument/2006/relationships/image" Target="/media/image4.png" Id="R505467f3ea7b4fe6" /><Relationship Type="http://schemas.openxmlformats.org/officeDocument/2006/relationships/image" Target="/media/image5.png" Id="R58b8bcddaf714934"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03C12E44-4EAE-4731-B235-D0A8A262242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m Langham</dc:creator>
  <keywords/>
  <dc:description/>
  <lastModifiedBy>Gagujas, Michael</lastModifiedBy>
  <revision>11</revision>
  <dcterms:created xsi:type="dcterms:W3CDTF">2023-12-03T18:01:00.0000000Z</dcterms:created>
  <dcterms:modified xsi:type="dcterms:W3CDTF">2024-07-08T03:33:55.88685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